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F1DDE" w14:textId="77777777" w:rsidR="007039FA" w:rsidRPr="0003447C" w:rsidRDefault="007039FA" w:rsidP="00722551">
      <w:pPr>
        <w:spacing w:after="0" w:line="240" w:lineRule="auto"/>
        <w:jc w:val="center"/>
        <w:rPr>
          <w:noProof/>
          <w:color w:val="000000"/>
          <w:lang w:val="en-US"/>
        </w:rPr>
      </w:pPr>
    </w:p>
    <w:p w14:paraId="358EE987" w14:textId="77777777" w:rsidR="007039FA" w:rsidRPr="0003447C" w:rsidRDefault="007039FA" w:rsidP="00722551">
      <w:pPr>
        <w:spacing w:after="0" w:line="240" w:lineRule="auto"/>
        <w:jc w:val="center"/>
        <w:rPr>
          <w:noProof/>
          <w:color w:val="000000"/>
          <w:lang w:val="en-US"/>
        </w:rPr>
      </w:pPr>
    </w:p>
    <w:p w14:paraId="4495EE16" w14:textId="66D350D8" w:rsidR="007039FA" w:rsidRPr="0003447C" w:rsidRDefault="007039FA" w:rsidP="00722551">
      <w:pPr>
        <w:spacing w:after="0" w:line="240" w:lineRule="auto"/>
        <w:jc w:val="center"/>
        <w:rPr>
          <w:noProof/>
          <w:color w:val="000000"/>
          <w:lang w:val="en-US"/>
        </w:rPr>
      </w:pPr>
      <w:r w:rsidRPr="0003447C">
        <w:rPr>
          <w:noProof/>
          <w:color w:val="000000"/>
          <w:lang w:val="en-US"/>
        </w:rPr>
        <w:drawing>
          <wp:anchor distT="0" distB="0" distL="114300" distR="114300" simplePos="0" relativeHeight="251659264" behindDoc="0" locked="0" layoutInCell="1" allowOverlap="1" wp14:anchorId="3ACEC56A" wp14:editId="5CEB8F0D">
            <wp:simplePos x="0" y="0"/>
            <wp:positionH relativeFrom="margin">
              <wp:posOffset>2228025</wp:posOffset>
            </wp:positionH>
            <wp:positionV relativeFrom="paragraph">
              <wp:posOffset>107315</wp:posOffset>
            </wp:positionV>
            <wp:extent cx="1457325" cy="1313180"/>
            <wp:effectExtent l="0" t="0" r="9525" b="1270"/>
            <wp:wrapNone/>
            <wp:docPr id="4" name="Picture 4" descr="simge, sembol, amblem, logo, ticari marka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imge, sembol, amblem, logo, ticari marka içeren bir resim&#10;&#10;Açıklama otomatik olarak oluşturuldu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5DDE6A" w14:textId="77777777" w:rsidR="007039FA" w:rsidRPr="0003447C" w:rsidRDefault="007039FA" w:rsidP="00722551">
      <w:pPr>
        <w:spacing w:after="0" w:line="240" w:lineRule="auto"/>
        <w:jc w:val="center"/>
        <w:rPr>
          <w:noProof/>
          <w:color w:val="000000"/>
          <w:lang w:val="en-US"/>
        </w:rPr>
      </w:pPr>
    </w:p>
    <w:p w14:paraId="764D5907" w14:textId="5A9A26E7" w:rsidR="00722551" w:rsidRPr="0003447C" w:rsidRDefault="00005C09" w:rsidP="00722551">
      <w:pPr>
        <w:spacing w:after="0" w:line="240" w:lineRule="auto"/>
        <w:jc w:val="center"/>
        <w:rPr>
          <w:color w:val="000000"/>
          <w:lang w:val="en-US"/>
        </w:rPr>
      </w:pPr>
      <w:r w:rsidRPr="0003447C">
        <w:rPr>
          <w:noProof/>
          <w:color w:val="000000"/>
          <w:lang w:val="en-US"/>
        </w:rPr>
        <w:t xml:space="preserve">  </w:t>
      </w:r>
    </w:p>
    <w:p w14:paraId="105D5D54" w14:textId="77777777" w:rsidR="00722551" w:rsidRPr="0003447C" w:rsidRDefault="00722551" w:rsidP="00722551">
      <w:pPr>
        <w:spacing w:after="0" w:line="240" w:lineRule="auto"/>
        <w:jc w:val="center"/>
        <w:rPr>
          <w:color w:val="000000"/>
          <w:lang w:val="en-US"/>
        </w:rPr>
      </w:pPr>
    </w:p>
    <w:p w14:paraId="68D215B0" w14:textId="77777777" w:rsidR="00722551" w:rsidRPr="0003447C" w:rsidRDefault="00722551" w:rsidP="00722551">
      <w:pPr>
        <w:spacing w:after="0" w:line="240" w:lineRule="auto"/>
        <w:jc w:val="center"/>
        <w:rPr>
          <w:color w:val="000000"/>
          <w:lang w:val="en-US"/>
        </w:rPr>
      </w:pPr>
    </w:p>
    <w:p w14:paraId="5E96E74A" w14:textId="77777777" w:rsidR="00722551" w:rsidRPr="0003447C" w:rsidRDefault="00722551" w:rsidP="00722551">
      <w:pPr>
        <w:spacing w:after="0" w:line="240" w:lineRule="auto"/>
        <w:jc w:val="center"/>
        <w:rPr>
          <w:color w:val="000000"/>
          <w:lang w:val="en-US"/>
        </w:rPr>
      </w:pPr>
    </w:p>
    <w:p w14:paraId="5E33E05E" w14:textId="77777777" w:rsidR="00722551" w:rsidRPr="0003447C" w:rsidRDefault="00722551" w:rsidP="00722551">
      <w:pPr>
        <w:spacing w:after="0" w:line="240" w:lineRule="auto"/>
        <w:jc w:val="center"/>
        <w:rPr>
          <w:color w:val="000000"/>
          <w:lang w:val="en-US"/>
        </w:rPr>
      </w:pPr>
    </w:p>
    <w:p w14:paraId="073351DD" w14:textId="77777777" w:rsidR="00722551" w:rsidRPr="0003447C" w:rsidRDefault="00722551" w:rsidP="00722551">
      <w:pPr>
        <w:spacing w:after="0" w:line="240" w:lineRule="auto"/>
        <w:jc w:val="center"/>
        <w:rPr>
          <w:color w:val="000000"/>
          <w:lang w:val="en-US"/>
        </w:rPr>
      </w:pPr>
    </w:p>
    <w:p w14:paraId="56D84B59" w14:textId="77777777" w:rsidR="00722551" w:rsidRPr="0003447C" w:rsidRDefault="00722551" w:rsidP="00722551">
      <w:pPr>
        <w:tabs>
          <w:tab w:val="left" w:pos="900"/>
        </w:tabs>
        <w:spacing w:after="0" w:line="240" w:lineRule="auto"/>
        <w:jc w:val="center"/>
        <w:rPr>
          <w:color w:val="000000"/>
          <w:lang w:val="en-US"/>
        </w:rPr>
      </w:pPr>
    </w:p>
    <w:p w14:paraId="1A5C3954" w14:textId="77777777" w:rsidR="00005C09" w:rsidRPr="0003447C" w:rsidRDefault="00005C09" w:rsidP="00722551">
      <w:pPr>
        <w:tabs>
          <w:tab w:val="left" w:pos="900"/>
        </w:tabs>
        <w:spacing w:after="0" w:line="240" w:lineRule="auto"/>
        <w:jc w:val="center"/>
        <w:rPr>
          <w:color w:val="000000"/>
          <w:lang w:val="en-US"/>
        </w:rPr>
      </w:pPr>
    </w:p>
    <w:p w14:paraId="0417E38D" w14:textId="77777777" w:rsidR="00005C09" w:rsidRPr="0003447C" w:rsidRDefault="00005C09" w:rsidP="00722551">
      <w:pPr>
        <w:tabs>
          <w:tab w:val="left" w:pos="900"/>
        </w:tabs>
        <w:spacing w:after="0" w:line="240" w:lineRule="auto"/>
        <w:jc w:val="center"/>
        <w:rPr>
          <w:color w:val="000000"/>
          <w:lang w:val="en-US"/>
        </w:rPr>
      </w:pPr>
    </w:p>
    <w:p w14:paraId="34304D75" w14:textId="77777777" w:rsidR="00005C09" w:rsidRPr="0003447C" w:rsidRDefault="00005C09" w:rsidP="00722551">
      <w:pPr>
        <w:tabs>
          <w:tab w:val="left" w:pos="900"/>
        </w:tabs>
        <w:spacing w:after="0" w:line="240" w:lineRule="auto"/>
        <w:jc w:val="center"/>
        <w:rPr>
          <w:color w:val="000000"/>
          <w:lang w:val="en-US"/>
        </w:rPr>
      </w:pPr>
    </w:p>
    <w:p w14:paraId="42CF7AC9" w14:textId="77777777" w:rsidR="00722551" w:rsidRPr="0003447C" w:rsidRDefault="00722551" w:rsidP="007039FA">
      <w:pPr>
        <w:spacing w:before="113" w:after="0" w:line="240" w:lineRule="auto"/>
        <w:ind w:left="90"/>
        <w:jc w:val="center"/>
        <w:rPr>
          <w:rFonts w:cs="Times New Roman"/>
          <w:b/>
          <w:bCs/>
          <w:sz w:val="28"/>
          <w:szCs w:val="28"/>
          <w:lang w:val="en-US"/>
        </w:rPr>
      </w:pPr>
      <w:r w:rsidRPr="0003447C">
        <w:rPr>
          <w:b/>
          <w:bCs/>
          <w:color w:val="000000"/>
          <w:sz w:val="28"/>
          <w:szCs w:val="24"/>
          <w:lang w:val="en-US"/>
        </w:rPr>
        <w:t>REPORT TITLE</w:t>
      </w:r>
    </w:p>
    <w:p w14:paraId="2CA6489D" w14:textId="77777777" w:rsidR="00722551" w:rsidRPr="0003447C" w:rsidRDefault="00722551" w:rsidP="00722551">
      <w:pPr>
        <w:spacing w:after="0" w:line="240" w:lineRule="auto"/>
        <w:jc w:val="center"/>
        <w:rPr>
          <w:rFonts w:cs="Times New Roman"/>
          <w:szCs w:val="24"/>
          <w:lang w:val="en-US"/>
        </w:rPr>
      </w:pPr>
      <w:commentRangeStart w:id="0"/>
      <w:commentRangeEnd w:id="0"/>
      <w:r w:rsidRPr="0003447C">
        <w:rPr>
          <w:rStyle w:val="AklamaBavurusu"/>
          <w:lang w:val="en-US"/>
        </w:rPr>
        <w:commentReference w:id="0"/>
      </w:r>
    </w:p>
    <w:p w14:paraId="023C6F7A" w14:textId="77777777" w:rsidR="00722551" w:rsidRPr="0003447C" w:rsidRDefault="00722551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638D56E3" w14:textId="77777777" w:rsidR="00722551" w:rsidRPr="0003447C" w:rsidRDefault="00722551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404B2BD1" w14:textId="77777777" w:rsidR="00722551" w:rsidRPr="0003447C" w:rsidRDefault="00722551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1EDCCA3E" w14:textId="77777777" w:rsidR="00722551" w:rsidRPr="0003447C" w:rsidRDefault="00722551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174773C8" w14:textId="77777777" w:rsidR="00722551" w:rsidRPr="0003447C" w:rsidRDefault="00722551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2F17C81D" w14:textId="4DD00849" w:rsidR="00722551" w:rsidRPr="0025389B" w:rsidRDefault="00722551" w:rsidP="00005C09">
      <w:pPr>
        <w:tabs>
          <w:tab w:val="left" w:pos="7185"/>
        </w:tabs>
        <w:spacing w:before="150" w:after="0" w:line="240" w:lineRule="auto"/>
        <w:ind w:left="274"/>
        <w:jc w:val="center"/>
        <w:rPr>
          <w:rFonts w:cs="Times New Roman"/>
          <w:b/>
          <w:bCs/>
          <w:sz w:val="28"/>
          <w:szCs w:val="28"/>
          <w:lang w:val="en-US"/>
        </w:rPr>
      </w:pPr>
      <w:r w:rsidRPr="0025389B">
        <w:rPr>
          <w:rFonts w:cs="Times New Roman"/>
          <w:b/>
          <w:bCs/>
          <w:sz w:val="28"/>
          <w:szCs w:val="28"/>
          <w:lang w:val="en-US"/>
        </w:rPr>
        <w:t xml:space="preserve">IE 401/402 SENIOR DESIGN PROJECT REPORT </w:t>
      </w:r>
    </w:p>
    <w:p w14:paraId="3E64D44E" w14:textId="77777777" w:rsidR="00722551" w:rsidRPr="0025389B" w:rsidRDefault="00722551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sz w:val="28"/>
          <w:szCs w:val="28"/>
          <w:lang w:val="en-US"/>
        </w:rPr>
      </w:pPr>
    </w:p>
    <w:p w14:paraId="3D319106" w14:textId="77777777" w:rsidR="00722551" w:rsidRPr="0025389B" w:rsidRDefault="00722551" w:rsidP="00722551">
      <w:pPr>
        <w:tabs>
          <w:tab w:val="left" w:pos="7185"/>
        </w:tabs>
        <w:spacing w:before="57" w:after="0" w:line="240" w:lineRule="auto"/>
        <w:jc w:val="center"/>
        <w:rPr>
          <w:rFonts w:cs="Times New Roman"/>
          <w:sz w:val="28"/>
          <w:szCs w:val="28"/>
          <w:lang w:val="en-US"/>
        </w:rPr>
      </w:pPr>
    </w:p>
    <w:p w14:paraId="3195611B" w14:textId="77777777" w:rsidR="00722551" w:rsidRPr="0025389B" w:rsidRDefault="00722551" w:rsidP="00722551">
      <w:pPr>
        <w:tabs>
          <w:tab w:val="left" w:pos="7185"/>
        </w:tabs>
        <w:spacing w:before="170" w:after="0" w:line="240" w:lineRule="auto"/>
        <w:ind w:left="187"/>
        <w:jc w:val="center"/>
        <w:rPr>
          <w:rFonts w:cs="Times New Roman"/>
          <w:b/>
          <w:bCs/>
          <w:sz w:val="28"/>
          <w:szCs w:val="28"/>
          <w:lang w:val="en-US"/>
        </w:rPr>
      </w:pPr>
      <w:r w:rsidRPr="0025389B">
        <w:rPr>
          <w:rFonts w:cs="Times New Roman"/>
          <w:b/>
          <w:bCs/>
          <w:sz w:val="28"/>
          <w:szCs w:val="28"/>
          <w:lang w:val="en-US"/>
        </w:rPr>
        <w:t>BY</w:t>
      </w:r>
    </w:p>
    <w:p w14:paraId="4ABB1F0D" w14:textId="77777777" w:rsidR="00722551" w:rsidRPr="0025389B" w:rsidRDefault="00722551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b/>
          <w:bCs/>
          <w:sz w:val="28"/>
          <w:szCs w:val="28"/>
          <w:lang w:val="en-US"/>
        </w:rPr>
      </w:pPr>
    </w:p>
    <w:p w14:paraId="07A31230" w14:textId="77777777" w:rsidR="00722551" w:rsidRPr="0025389B" w:rsidRDefault="00722551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b/>
          <w:bCs/>
          <w:sz w:val="28"/>
          <w:szCs w:val="28"/>
          <w:lang w:val="en-US"/>
        </w:rPr>
      </w:pPr>
    </w:p>
    <w:p w14:paraId="15FD7476" w14:textId="77777777" w:rsidR="00722551" w:rsidRPr="0025389B" w:rsidRDefault="00722551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b/>
          <w:bCs/>
          <w:sz w:val="28"/>
          <w:szCs w:val="28"/>
          <w:lang w:val="en-US"/>
        </w:rPr>
      </w:pPr>
    </w:p>
    <w:p w14:paraId="37698F1C" w14:textId="77777777" w:rsidR="00722551" w:rsidRPr="0025389B" w:rsidRDefault="00722551" w:rsidP="00722551">
      <w:pPr>
        <w:tabs>
          <w:tab w:val="left" w:pos="7185"/>
        </w:tabs>
        <w:spacing w:after="0" w:line="240" w:lineRule="auto"/>
        <w:ind w:left="90"/>
        <w:jc w:val="center"/>
        <w:rPr>
          <w:rFonts w:cs="Times New Roman"/>
          <w:b/>
          <w:bCs/>
          <w:sz w:val="28"/>
          <w:szCs w:val="28"/>
          <w:lang w:val="en-US"/>
        </w:rPr>
      </w:pPr>
      <w:r w:rsidRPr="0025389B">
        <w:rPr>
          <w:rFonts w:cs="Times New Roman"/>
          <w:b/>
          <w:bCs/>
          <w:sz w:val="28"/>
          <w:szCs w:val="28"/>
          <w:lang w:val="en-US"/>
        </w:rPr>
        <w:t xml:space="preserve">NAME SURNAME </w:t>
      </w:r>
    </w:p>
    <w:p w14:paraId="67A40082" w14:textId="77777777" w:rsidR="00722551" w:rsidRPr="0003447C" w:rsidRDefault="00722551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19B4652E" w14:textId="77777777" w:rsidR="00722551" w:rsidRPr="0003447C" w:rsidRDefault="00722551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389A430B" w14:textId="77777777" w:rsidR="00722551" w:rsidRPr="0003447C" w:rsidRDefault="00722551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110AD2B8" w14:textId="77777777" w:rsidR="00722551" w:rsidRPr="0003447C" w:rsidRDefault="00722551" w:rsidP="00722551">
      <w:pPr>
        <w:tabs>
          <w:tab w:val="left" w:pos="7185"/>
        </w:tabs>
        <w:spacing w:line="240" w:lineRule="auto"/>
        <w:jc w:val="center"/>
        <w:rPr>
          <w:rFonts w:cs="Times New Roman"/>
          <w:szCs w:val="24"/>
          <w:lang w:val="en-US"/>
        </w:rPr>
      </w:pPr>
    </w:p>
    <w:p w14:paraId="67428886" w14:textId="77777777" w:rsidR="00722551" w:rsidRPr="0003447C" w:rsidRDefault="00722551" w:rsidP="00722551">
      <w:pPr>
        <w:tabs>
          <w:tab w:val="left" w:pos="7185"/>
        </w:tabs>
        <w:spacing w:after="240" w:line="240" w:lineRule="auto"/>
        <w:jc w:val="center"/>
        <w:rPr>
          <w:rFonts w:cs="Times New Roman"/>
          <w:szCs w:val="24"/>
          <w:lang w:val="en-US"/>
        </w:rPr>
      </w:pPr>
    </w:p>
    <w:p w14:paraId="2C0E0065" w14:textId="77777777" w:rsidR="00722551" w:rsidRPr="0003447C" w:rsidRDefault="00722551" w:rsidP="00722551">
      <w:pPr>
        <w:tabs>
          <w:tab w:val="left" w:pos="7185"/>
        </w:tabs>
        <w:spacing w:after="0" w:line="240" w:lineRule="auto"/>
        <w:ind w:left="180"/>
        <w:jc w:val="center"/>
        <w:rPr>
          <w:rFonts w:cs="Times New Roman"/>
          <w:szCs w:val="24"/>
          <w:lang w:val="en-US"/>
        </w:rPr>
      </w:pPr>
    </w:p>
    <w:p w14:paraId="06583AF3" w14:textId="77777777" w:rsidR="00005C09" w:rsidRPr="0003447C" w:rsidRDefault="00005C09" w:rsidP="00722551">
      <w:pPr>
        <w:tabs>
          <w:tab w:val="left" w:pos="7185"/>
        </w:tabs>
        <w:spacing w:after="0" w:line="240" w:lineRule="auto"/>
        <w:ind w:left="180"/>
        <w:jc w:val="center"/>
        <w:rPr>
          <w:rFonts w:cs="Times New Roman"/>
          <w:szCs w:val="24"/>
          <w:lang w:val="en-US"/>
        </w:rPr>
      </w:pPr>
    </w:p>
    <w:p w14:paraId="2DC020D7" w14:textId="77777777" w:rsidR="00005C09" w:rsidRPr="0003447C" w:rsidRDefault="00005C09" w:rsidP="007039FA">
      <w:pPr>
        <w:tabs>
          <w:tab w:val="left" w:pos="7185"/>
        </w:tabs>
        <w:spacing w:after="0" w:line="240" w:lineRule="auto"/>
        <w:rPr>
          <w:rFonts w:cs="Times New Roman"/>
          <w:szCs w:val="24"/>
          <w:lang w:val="en-US"/>
        </w:rPr>
      </w:pPr>
    </w:p>
    <w:p w14:paraId="17288202" w14:textId="3E5EE798" w:rsidR="00722551" w:rsidRPr="0003447C" w:rsidRDefault="007039FA" w:rsidP="0025389B">
      <w:pPr>
        <w:tabs>
          <w:tab w:val="left" w:pos="7185"/>
        </w:tabs>
        <w:spacing w:after="0"/>
        <w:jc w:val="center"/>
        <w:rPr>
          <w:rFonts w:cs="Times New Roman"/>
          <w:noProof/>
          <w:szCs w:val="24"/>
          <w:lang w:val="en-US"/>
        </w:rPr>
      </w:pPr>
      <w:r w:rsidRPr="0003447C">
        <w:rPr>
          <w:rFonts w:cs="Times New Roman"/>
          <w:noProof/>
          <w:szCs w:val="24"/>
          <w:lang w:val="en-US"/>
        </w:rPr>
        <w:t>UNIVERSITY OF TURKISH AERONAUTICAL ASSOCIATION</w:t>
      </w:r>
    </w:p>
    <w:p w14:paraId="571AD573" w14:textId="4848A3FC" w:rsidR="007039FA" w:rsidRPr="0003447C" w:rsidRDefault="007039FA" w:rsidP="0025389B">
      <w:pPr>
        <w:tabs>
          <w:tab w:val="left" w:pos="7185"/>
        </w:tabs>
        <w:spacing w:after="0"/>
        <w:jc w:val="center"/>
        <w:rPr>
          <w:rFonts w:cs="Times New Roman"/>
          <w:noProof/>
          <w:szCs w:val="24"/>
          <w:lang w:val="en-US"/>
        </w:rPr>
      </w:pPr>
      <w:r w:rsidRPr="0003447C">
        <w:rPr>
          <w:rFonts w:cs="Times New Roman"/>
          <w:noProof/>
          <w:szCs w:val="24"/>
          <w:lang w:val="en-US"/>
        </w:rPr>
        <w:t>DEPARTMENT OF INDUSTRIAL ENGINEERING</w:t>
      </w:r>
    </w:p>
    <w:p w14:paraId="3E6D6B5A" w14:textId="77777777" w:rsidR="007039FA" w:rsidRPr="0003447C" w:rsidRDefault="007039FA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noProof/>
          <w:szCs w:val="24"/>
          <w:lang w:val="en-US"/>
        </w:rPr>
      </w:pPr>
    </w:p>
    <w:p w14:paraId="7DCEB565" w14:textId="77777777" w:rsidR="007039FA" w:rsidRPr="0003447C" w:rsidRDefault="007039FA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0E388730" w14:textId="77777777" w:rsidR="007039FA" w:rsidRPr="0003447C" w:rsidRDefault="007039FA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049F3210" w14:textId="77777777" w:rsidR="007039FA" w:rsidRPr="0003447C" w:rsidRDefault="007039FA" w:rsidP="00722551">
      <w:pPr>
        <w:tabs>
          <w:tab w:val="left" w:pos="7185"/>
        </w:tabs>
        <w:spacing w:after="0" w:line="240" w:lineRule="auto"/>
        <w:jc w:val="center"/>
        <w:rPr>
          <w:rFonts w:cs="Times New Roman"/>
          <w:szCs w:val="24"/>
          <w:lang w:val="en-US"/>
        </w:rPr>
      </w:pPr>
    </w:p>
    <w:p w14:paraId="08103CAE" w14:textId="77777777" w:rsidR="00722551" w:rsidRPr="0003447C" w:rsidRDefault="00000000" w:rsidP="00722551">
      <w:pPr>
        <w:tabs>
          <w:tab w:val="left" w:pos="7185"/>
        </w:tabs>
        <w:spacing w:before="170" w:after="0" w:line="240" w:lineRule="auto"/>
        <w:ind w:left="86"/>
        <w:jc w:val="center"/>
        <w:rPr>
          <w:lang w:val="en-US"/>
        </w:rPr>
      </w:pPr>
      <w:sdt>
        <w:sdtPr>
          <w:rPr>
            <w:rStyle w:val="UPPERCASEChar"/>
          </w:rPr>
          <w:id w:val="1876893275"/>
          <w:placeholder>
            <w:docPart w:val="4C27D18C5F024283ADD9E4A37CC9EBE7"/>
          </w:placeholder>
          <w:dataBinding w:prefixMappings="xmlns:ns0='METU-GSNAS-Thesis-Template-v23' " w:xpath="/ns0:DemoXMLNode[1]/ns0:StudentDefenseDate[1]" w:storeItemID="{0F81B290-050F-480C-8E95-6B073216B392}"/>
          <w:date w:fullDate="2024-01-01T00:00:00Z">
            <w:dateFormat w:val="MMMM yyyy"/>
            <w:lid w:val="en-US"/>
            <w:storeMappedDataAs w:val="dateTime"/>
            <w:calendar w:val="gregorian"/>
          </w:date>
        </w:sdtPr>
        <w:sdtEndPr>
          <w:rPr>
            <w:rStyle w:val="VarsaylanParagrafYazTipi"/>
            <w:caps w:val="0"/>
            <w:lang w:val="tr-TR"/>
          </w:rPr>
        </w:sdtEndPr>
        <w:sdtContent>
          <w:r w:rsidR="00722551" w:rsidRPr="0003447C">
            <w:rPr>
              <w:rStyle w:val="UPPERCASEChar"/>
            </w:rPr>
            <w:t>January 2024</w:t>
          </w:r>
        </w:sdtContent>
      </w:sdt>
    </w:p>
    <w:p w14:paraId="4B7B503A" w14:textId="77777777" w:rsidR="00722551" w:rsidRPr="0003447C" w:rsidRDefault="00722551" w:rsidP="00722551">
      <w:pPr>
        <w:tabs>
          <w:tab w:val="left" w:pos="7185"/>
        </w:tabs>
        <w:spacing w:after="0" w:line="240" w:lineRule="auto"/>
        <w:rPr>
          <w:lang w:val="en-US"/>
        </w:rPr>
      </w:pPr>
    </w:p>
    <w:p w14:paraId="6013E9CD" w14:textId="77777777" w:rsidR="00722551" w:rsidRPr="0003447C" w:rsidRDefault="00722551" w:rsidP="00722551">
      <w:pPr>
        <w:tabs>
          <w:tab w:val="left" w:pos="7185"/>
        </w:tabs>
        <w:spacing w:after="0" w:line="240" w:lineRule="auto"/>
        <w:rPr>
          <w:lang w:val="en-US"/>
        </w:rPr>
      </w:pPr>
    </w:p>
    <w:p w14:paraId="32D4F568" w14:textId="77777777" w:rsidR="00722551" w:rsidRPr="0003447C" w:rsidRDefault="00722551" w:rsidP="00722551">
      <w:pPr>
        <w:spacing w:line="240" w:lineRule="auto"/>
        <w:jc w:val="both"/>
        <w:rPr>
          <w:rFonts w:asciiTheme="majorBidi" w:hAnsiTheme="majorBidi" w:cstheme="majorBidi"/>
          <w:lang w:val="en-US"/>
        </w:rPr>
      </w:pPr>
    </w:p>
    <w:p w14:paraId="2ED7715F" w14:textId="77777777" w:rsidR="00722551" w:rsidRPr="0003447C" w:rsidRDefault="00722551" w:rsidP="00722551">
      <w:pPr>
        <w:spacing w:line="240" w:lineRule="auto"/>
        <w:jc w:val="both"/>
        <w:rPr>
          <w:rFonts w:asciiTheme="majorBidi" w:hAnsiTheme="majorBidi" w:cstheme="majorBidi"/>
          <w:lang w:val="en-US"/>
        </w:rPr>
      </w:pPr>
    </w:p>
    <w:p w14:paraId="1A251425" w14:textId="77777777" w:rsidR="00722551" w:rsidRPr="0003447C" w:rsidRDefault="00722551" w:rsidP="00722551">
      <w:pPr>
        <w:spacing w:line="240" w:lineRule="auto"/>
        <w:jc w:val="both"/>
        <w:rPr>
          <w:rFonts w:asciiTheme="majorBidi" w:hAnsiTheme="majorBidi" w:cstheme="majorBidi"/>
          <w:lang w:val="en-US"/>
        </w:rPr>
      </w:pPr>
    </w:p>
    <w:p w14:paraId="4E9771EC" w14:textId="77777777" w:rsidR="00005C09" w:rsidRPr="0003447C" w:rsidRDefault="00005C09" w:rsidP="00722551">
      <w:pPr>
        <w:spacing w:line="240" w:lineRule="auto"/>
        <w:jc w:val="both"/>
        <w:rPr>
          <w:rFonts w:asciiTheme="majorBidi" w:hAnsiTheme="majorBidi" w:cstheme="majorBidi"/>
          <w:lang w:val="en-US"/>
        </w:rPr>
      </w:pPr>
    </w:p>
    <w:p w14:paraId="77AF5B5A" w14:textId="77777777" w:rsidR="00005C09" w:rsidRPr="0003447C" w:rsidRDefault="00005C09" w:rsidP="00722551">
      <w:pPr>
        <w:spacing w:line="240" w:lineRule="auto"/>
        <w:jc w:val="both"/>
        <w:rPr>
          <w:rFonts w:asciiTheme="majorBidi" w:hAnsiTheme="majorBidi" w:cstheme="majorBidi"/>
          <w:lang w:val="en-US"/>
        </w:rPr>
      </w:pPr>
    </w:p>
    <w:p w14:paraId="37A35667" w14:textId="77777777" w:rsidR="00005C09" w:rsidRPr="0003447C" w:rsidRDefault="00005C09" w:rsidP="00722551">
      <w:pPr>
        <w:spacing w:line="240" w:lineRule="auto"/>
        <w:jc w:val="both"/>
        <w:rPr>
          <w:rFonts w:asciiTheme="majorBidi" w:hAnsiTheme="majorBidi" w:cstheme="majorBidi"/>
          <w:lang w:val="en-US"/>
        </w:rPr>
      </w:pPr>
    </w:p>
    <w:p w14:paraId="139A0710" w14:textId="77777777" w:rsidR="00005C09" w:rsidRPr="0003447C" w:rsidRDefault="00005C09" w:rsidP="00722551">
      <w:pPr>
        <w:spacing w:line="240" w:lineRule="auto"/>
        <w:jc w:val="both"/>
        <w:rPr>
          <w:rFonts w:asciiTheme="majorBidi" w:hAnsiTheme="majorBidi" w:cstheme="majorBidi"/>
          <w:lang w:val="en-US"/>
        </w:rPr>
      </w:pPr>
    </w:p>
    <w:p w14:paraId="00C663AC" w14:textId="77777777" w:rsidR="00005C09" w:rsidRPr="0003447C" w:rsidRDefault="00005C09" w:rsidP="00722551">
      <w:pPr>
        <w:spacing w:line="240" w:lineRule="auto"/>
        <w:jc w:val="both"/>
        <w:rPr>
          <w:rFonts w:asciiTheme="majorBidi" w:hAnsiTheme="majorBidi" w:cstheme="majorBidi"/>
          <w:lang w:val="en-US"/>
        </w:rPr>
      </w:pPr>
    </w:p>
    <w:p w14:paraId="1D6405E6" w14:textId="77777777" w:rsidR="00005C09" w:rsidRPr="0003447C" w:rsidRDefault="00005C09" w:rsidP="00722551">
      <w:pPr>
        <w:spacing w:line="240" w:lineRule="auto"/>
        <w:jc w:val="both"/>
        <w:rPr>
          <w:rFonts w:asciiTheme="majorBidi" w:hAnsiTheme="majorBidi" w:cstheme="majorBidi"/>
          <w:lang w:val="en-US"/>
        </w:rPr>
      </w:pPr>
    </w:p>
    <w:p w14:paraId="072A4DD3" w14:textId="77777777" w:rsidR="00005C09" w:rsidRPr="0003447C" w:rsidRDefault="00005C09" w:rsidP="00722551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1B827F9F" w14:textId="0773F929" w:rsidR="00722551" w:rsidRPr="0003447C" w:rsidRDefault="00722551" w:rsidP="0025389B">
      <w:pPr>
        <w:jc w:val="both"/>
        <w:rPr>
          <w:rFonts w:cs="Times New Roman"/>
          <w:b/>
          <w:szCs w:val="24"/>
          <w:lang w:val="en-US"/>
        </w:rPr>
      </w:pPr>
      <w:r w:rsidRPr="0003447C">
        <w:rPr>
          <w:rFonts w:cs="Times New Roman"/>
          <w:b/>
          <w:szCs w:val="24"/>
          <w:lang w:val="en-US"/>
        </w:rPr>
        <w:t>I hereby declare that all information in this document has been obtained and presented in accordance with academic rules and ethical conduct. I also declare that, as required by these rules and conduct, I have fully cited and referenced all material and results that are not original to this work.</w:t>
      </w:r>
    </w:p>
    <w:p w14:paraId="7866C8BB" w14:textId="77777777" w:rsidR="00722551" w:rsidRPr="0003447C" w:rsidRDefault="00722551" w:rsidP="00722551">
      <w:pPr>
        <w:spacing w:line="240" w:lineRule="auto"/>
        <w:jc w:val="both"/>
        <w:rPr>
          <w:rFonts w:cs="Times New Roman"/>
          <w:b/>
          <w:szCs w:val="24"/>
          <w:lang w:val="en-US"/>
        </w:rPr>
      </w:pPr>
    </w:p>
    <w:p w14:paraId="1A2FA333" w14:textId="77777777" w:rsidR="00722551" w:rsidRPr="0003447C" w:rsidRDefault="00722551" w:rsidP="00722551">
      <w:pPr>
        <w:spacing w:line="240" w:lineRule="auto"/>
        <w:jc w:val="both"/>
        <w:rPr>
          <w:rFonts w:cs="Times New Roman"/>
          <w:b/>
          <w:szCs w:val="24"/>
          <w:lang w:val="en-US"/>
        </w:rPr>
      </w:pPr>
      <w:r w:rsidRPr="0003447C">
        <w:rPr>
          <w:rFonts w:cs="Times New Roman"/>
          <w:b/>
          <w:szCs w:val="24"/>
          <w:lang w:val="en-US"/>
        </w:rPr>
        <w:t xml:space="preserve"> </w:t>
      </w:r>
    </w:p>
    <w:p w14:paraId="30949958" w14:textId="7F216E02" w:rsidR="00722551" w:rsidRPr="0003447C" w:rsidRDefault="006803CD" w:rsidP="00722551">
      <w:pPr>
        <w:ind w:left="3540" w:firstLine="708"/>
        <w:rPr>
          <w:lang w:val="en-US"/>
        </w:rPr>
      </w:pPr>
      <w:r>
        <w:rPr>
          <w:lang w:val="en-US"/>
        </w:rPr>
        <w:t>Surn</w:t>
      </w:r>
      <w:commentRangeStart w:id="1"/>
      <w:r w:rsidR="00722551" w:rsidRPr="0003447C">
        <w:rPr>
          <w:lang w:val="en-US"/>
        </w:rPr>
        <w:t>ame,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Name</w:t>
      </w:r>
      <w:r w:rsidR="00722551" w:rsidRPr="0003447C">
        <w:rPr>
          <w:lang w:val="en-US"/>
        </w:rPr>
        <w:t xml:space="preserve">  :</w:t>
      </w:r>
      <w:proofErr w:type="gramEnd"/>
      <w:r w:rsidR="00722551" w:rsidRPr="0003447C">
        <w:rPr>
          <w:lang w:val="en-US"/>
        </w:rPr>
        <w:t xml:space="preserve"> </w:t>
      </w:r>
      <w:commentRangeEnd w:id="1"/>
      <w:r w:rsidR="00722551" w:rsidRPr="0003447C">
        <w:rPr>
          <w:rStyle w:val="AklamaBavurusu"/>
          <w:lang w:val="en-US"/>
        </w:rPr>
        <w:commentReference w:id="1"/>
      </w:r>
    </w:p>
    <w:p w14:paraId="4FCB9930" w14:textId="77777777" w:rsidR="00722551" w:rsidRPr="0003447C" w:rsidRDefault="00722551" w:rsidP="00722551">
      <w:pPr>
        <w:ind w:left="3540" w:firstLine="708"/>
        <w:rPr>
          <w:lang w:val="en-US"/>
        </w:rPr>
      </w:pPr>
      <w:proofErr w:type="gramStart"/>
      <w:r w:rsidRPr="0003447C">
        <w:rPr>
          <w:lang w:val="en-US"/>
        </w:rPr>
        <w:t>Signature :</w:t>
      </w:r>
      <w:proofErr w:type="gramEnd"/>
    </w:p>
    <w:p w14:paraId="50C0A692" w14:textId="77777777" w:rsidR="00722551" w:rsidRPr="0003447C" w:rsidRDefault="00722551" w:rsidP="00722551">
      <w:pPr>
        <w:rPr>
          <w:rFonts w:cs="Times New Roman"/>
          <w:szCs w:val="24"/>
          <w:lang w:val="en-US"/>
        </w:rPr>
      </w:pPr>
    </w:p>
    <w:p w14:paraId="09C30A9B" w14:textId="77777777" w:rsidR="00722551" w:rsidRPr="0003447C" w:rsidRDefault="00722551" w:rsidP="00722551">
      <w:pPr>
        <w:rPr>
          <w:rFonts w:cs="Times New Roman"/>
          <w:szCs w:val="24"/>
          <w:lang w:val="en-US"/>
        </w:rPr>
      </w:pPr>
    </w:p>
    <w:p w14:paraId="1A7A8E70" w14:textId="77777777" w:rsidR="00722551" w:rsidRPr="0003447C" w:rsidRDefault="00722551" w:rsidP="00722551">
      <w:pPr>
        <w:rPr>
          <w:rFonts w:asciiTheme="majorBidi" w:hAnsiTheme="majorBidi" w:cstheme="majorBidi"/>
          <w:lang w:val="en-US"/>
        </w:rPr>
        <w:sectPr w:rsidR="00722551" w:rsidRPr="0003447C" w:rsidSect="00041ED8">
          <w:pgSz w:w="11906" w:h="16838"/>
          <w:pgMar w:top="1418" w:right="1418" w:bottom="1418" w:left="1418" w:header="709" w:footer="709" w:gutter="0"/>
          <w:pgNumType w:fmt="lowerRoman"/>
          <w:cols w:space="708"/>
          <w:docGrid w:linePitch="360"/>
        </w:sectPr>
      </w:pPr>
    </w:p>
    <w:p w14:paraId="6AB72604" w14:textId="77777777" w:rsidR="00722551" w:rsidRPr="0025389B" w:rsidRDefault="00722551" w:rsidP="00722551">
      <w:pPr>
        <w:pStyle w:val="CoverPages"/>
        <w:rPr>
          <w:sz w:val="28"/>
          <w:szCs w:val="28"/>
          <w:lang w:val="en-US"/>
        </w:rPr>
      </w:pPr>
      <w:bookmarkStart w:id="2" w:name="_Toc155563048"/>
      <w:r w:rsidRPr="0025389B">
        <w:rPr>
          <w:sz w:val="28"/>
          <w:szCs w:val="28"/>
          <w:lang w:val="en-US"/>
        </w:rPr>
        <w:lastRenderedPageBreak/>
        <w:t>ABSTRACT</w:t>
      </w:r>
      <w:bookmarkEnd w:id="2"/>
    </w:p>
    <w:p w14:paraId="0F3A64A9" w14:textId="77777777" w:rsidR="00722551" w:rsidRPr="0003447C" w:rsidRDefault="00722551" w:rsidP="00722551">
      <w:pPr>
        <w:jc w:val="center"/>
        <w:rPr>
          <w:rFonts w:cs="Times New Roman"/>
          <w:b/>
          <w:szCs w:val="24"/>
          <w:lang w:val="en-US"/>
        </w:rPr>
      </w:pPr>
    </w:p>
    <w:p w14:paraId="4E346EE0" w14:textId="10D477A1" w:rsidR="00722551" w:rsidRPr="0025389B" w:rsidRDefault="00722551" w:rsidP="00722551">
      <w:pPr>
        <w:spacing w:after="0" w:line="240" w:lineRule="auto"/>
        <w:jc w:val="center"/>
        <w:rPr>
          <w:rFonts w:cs="Times New Roman"/>
          <w:b/>
          <w:sz w:val="28"/>
          <w:szCs w:val="28"/>
          <w:lang w:val="en-US"/>
        </w:rPr>
      </w:pPr>
      <w:r w:rsidRPr="0025389B">
        <w:rPr>
          <w:rFonts w:cs="Times New Roman"/>
          <w:b/>
          <w:sz w:val="28"/>
          <w:szCs w:val="28"/>
          <w:lang w:val="en-US"/>
        </w:rPr>
        <w:t xml:space="preserve">PROJECT </w:t>
      </w:r>
      <w:r w:rsidR="007039FA" w:rsidRPr="0025389B">
        <w:rPr>
          <w:rFonts w:cs="Times New Roman"/>
          <w:b/>
          <w:sz w:val="28"/>
          <w:szCs w:val="28"/>
          <w:lang w:val="en-US"/>
        </w:rPr>
        <w:t>TITLE</w:t>
      </w:r>
    </w:p>
    <w:p w14:paraId="4C8E6C27" w14:textId="77777777" w:rsidR="00722551" w:rsidRPr="0003447C" w:rsidRDefault="00722551" w:rsidP="00722551">
      <w:pPr>
        <w:spacing w:after="0" w:line="240" w:lineRule="auto"/>
        <w:jc w:val="center"/>
        <w:rPr>
          <w:rFonts w:cs="Times New Roman"/>
          <w:b/>
          <w:szCs w:val="24"/>
          <w:lang w:val="en-US"/>
        </w:rPr>
      </w:pPr>
    </w:p>
    <w:p w14:paraId="0ED7F9C6" w14:textId="77777777" w:rsidR="00722551" w:rsidRPr="0003447C" w:rsidRDefault="00722551" w:rsidP="00722551">
      <w:pPr>
        <w:spacing w:after="0" w:line="240" w:lineRule="auto"/>
        <w:jc w:val="center"/>
        <w:rPr>
          <w:rFonts w:cs="Times New Roman"/>
          <w:b/>
          <w:szCs w:val="24"/>
          <w:lang w:val="en-US"/>
        </w:rPr>
      </w:pPr>
    </w:p>
    <w:p w14:paraId="0E95E019" w14:textId="77777777" w:rsidR="00722551" w:rsidRPr="0003447C" w:rsidRDefault="00722551" w:rsidP="00722551">
      <w:pPr>
        <w:spacing w:after="0" w:line="240" w:lineRule="auto"/>
        <w:jc w:val="center"/>
        <w:rPr>
          <w:rFonts w:cs="Times New Roman"/>
          <w:b/>
          <w:szCs w:val="24"/>
          <w:lang w:val="en-US"/>
        </w:rPr>
      </w:pPr>
    </w:p>
    <w:p w14:paraId="26C2D748" w14:textId="77777777" w:rsidR="00722551" w:rsidRPr="0003447C" w:rsidRDefault="00722551" w:rsidP="00722551">
      <w:pPr>
        <w:spacing w:after="0" w:line="240" w:lineRule="auto"/>
        <w:jc w:val="center"/>
        <w:rPr>
          <w:rFonts w:cs="Times New Roman"/>
          <w:szCs w:val="24"/>
          <w:lang w:val="en-US"/>
        </w:rPr>
      </w:pPr>
      <w:commentRangeStart w:id="3"/>
      <w:r w:rsidRPr="0003447C">
        <w:rPr>
          <w:rFonts w:cs="Times New Roman"/>
          <w:szCs w:val="24"/>
          <w:lang w:val="en-US"/>
        </w:rPr>
        <w:t>Surname, Name</w:t>
      </w:r>
      <w:commentRangeEnd w:id="3"/>
      <w:r w:rsidRPr="0003447C">
        <w:rPr>
          <w:rStyle w:val="AklamaBavurusu"/>
          <w:lang w:val="en-US"/>
        </w:rPr>
        <w:commentReference w:id="3"/>
      </w:r>
    </w:p>
    <w:p w14:paraId="21448144" w14:textId="3CE39C1A" w:rsidR="00722551" w:rsidRPr="0003447C" w:rsidRDefault="00722551" w:rsidP="00722551">
      <w:pPr>
        <w:spacing w:after="0" w:line="240" w:lineRule="auto"/>
        <w:jc w:val="center"/>
        <w:rPr>
          <w:rFonts w:cs="Times New Roman"/>
          <w:szCs w:val="24"/>
          <w:lang w:val="en-US"/>
        </w:rPr>
      </w:pPr>
      <w:r w:rsidRPr="0003447C">
        <w:rPr>
          <w:rFonts w:cs="Times New Roman"/>
          <w:szCs w:val="24"/>
          <w:lang w:val="en-US"/>
        </w:rPr>
        <w:t xml:space="preserve">Supervisor: </w:t>
      </w:r>
    </w:p>
    <w:p w14:paraId="5C1FCD2A" w14:textId="77777777" w:rsidR="00722551" w:rsidRPr="0003447C" w:rsidRDefault="00722551" w:rsidP="00722551">
      <w:pPr>
        <w:spacing w:after="0" w:line="240" w:lineRule="auto"/>
        <w:jc w:val="center"/>
        <w:rPr>
          <w:rFonts w:cs="Times New Roman"/>
          <w:szCs w:val="24"/>
          <w:lang w:val="en-US"/>
        </w:rPr>
      </w:pPr>
      <w:r w:rsidRPr="0003447C">
        <w:rPr>
          <w:rFonts w:cs="Times New Roman"/>
          <w:szCs w:val="24"/>
          <w:lang w:val="en-US"/>
        </w:rPr>
        <w:t xml:space="preserve">Co-Supervisor: </w:t>
      </w:r>
    </w:p>
    <w:p w14:paraId="48719F82" w14:textId="77777777" w:rsidR="00041ED8" w:rsidRDefault="00041ED8" w:rsidP="00722551">
      <w:pPr>
        <w:jc w:val="both"/>
        <w:rPr>
          <w:rFonts w:cs="Times New Roman"/>
          <w:szCs w:val="24"/>
          <w:lang w:val="en-US"/>
        </w:rPr>
      </w:pPr>
    </w:p>
    <w:p w14:paraId="28584697" w14:textId="77777777" w:rsidR="00041ED8" w:rsidRDefault="00041ED8" w:rsidP="00722551">
      <w:pPr>
        <w:jc w:val="both"/>
        <w:rPr>
          <w:rFonts w:cs="Times New Roman"/>
          <w:szCs w:val="24"/>
          <w:lang w:val="en-US"/>
        </w:rPr>
      </w:pPr>
    </w:p>
    <w:p w14:paraId="13F44BE1" w14:textId="2BD8DC85" w:rsidR="00722551" w:rsidRPr="0003447C" w:rsidRDefault="00041ED8" w:rsidP="00722551">
      <w:pPr>
        <w:jc w:val="both"/>
        <w:rPr>
          <w:rFonts w:cs="Times New Roman"/>
          <w:noProof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t>Abstract should be between 350-500 words.</w:t>
      </w:r>
    </w:p>
    <w:p w14:paraId="1E0FB202" w14:textId="77777777" w:rsidR="00722551" w:rsidRPr="0003447C" w:rsidRDefault="00722551" w:rsidP="00722551">
      <w:pPr>
        <w:jc w:val="both"/>
        <w:rPr>
          <w:rFonts w:cs="Times New Roman"/>
          <w:noProof/>
          <w:szCs w:val="24"/>
          <w:lang w:val="en-US"/>
        </w:rPr>
      </w:pPr>
      <w:r w:rsidRPr="0003447C">
        <w:rPr>
          <w:rFonts w:cs="Times New Roman"/>
          <w:noProof/>
          <w:szCs w:val="24"/>
          <w:lang w:val="en-US"/>
        </w:rPr>
        <w:t xml:space="preserve">January 1st, 2024.  </w:t>
      </w:r>
    </w:p>
    <w:p w14:paraId="5B2CC433" w14:textId="77777777" w:rsidR="00722551" w:rsidRPr="0003447C" w:rsidRDefault="00722551" w:rsidP="00722551">
      <w:pPr>
        <w:jc w:val="both"/>
        <w:rPr>
          <w:rFonts w:cs="Times New Roman"/>
          <w:szCs w:val="24"/>
          <w:lang w:val="en-US"/>
        </w:rPr>
      </w:pPr>
      <w:r w:rsidRPr="0003447C">
        <w:rPr>
          <w:rFonts w:cs="Times New Roman"/>
          <w:szCs w:val="24"/>
          <w:lang w:val="en-US"/>
        </w:rPr>
        <w:t xml:space="preserve">Keywords: </w:t>
      </w:r>
      <w:commentRangeStart w:id="4"/>
      <w:r w:rsidRPr="0003447C">
        <w:rPr>
          <w:rFonts w:cs="Times New Roman"/>
          <w:szCs w:val="24"/>
          <w:lang w:val="en-US"/>
        </w:rPr>
        <w:t>(Max. 5 keywords)</w:t>
      </w:r>
      <w:commentRangeEnd w:id="4"/>
      <w:r w:rsidRPr="0003447C">
        <w:rPr>
          <w:rStyle w:val="AklamaBavurusu"/>
          <w:lang w:val="en-US"/>
        </w:rPr>
        <w:commentReference w:id="4"/>
      </w:r>
    </w:p>
    <w:p w14:paraId="5F6FD1AF" w14:textId="77777777" w:rsidR="00722551" w:rsidRPr="0003447C" w:rsidRDefault="00722551" w:rsidP="00722551">
      <w:pPr>
        <w:jc w:val="both"/>
        <w:rPr>
          <w:rFonts w:cs="Times New Roman"/>
          <w:szCs w:val="24"/>
          <w:lang w:val="en-US"/>
        </w:rPr>
      </w:pPr>
    </w:p>
    <w:p w14:paraId="6B98E5B9" w14:textId="77777777" w:rsidR="00722551" w:rsidRPr="0003447C" w:rsidRDefault="00722551" w:rsidP="00722551">
      <w:pPr>
        <w:jc w:val="both"/>
        <w:rPr>
          <w:rFonts w:cs="Times New Roman"/>
          <w:szCs w:val="24"/>
          <w:lang w:val="en-US"/>
        </w:rPr>
      </w:pPr>
    </w:p>
    <w:p w14:paraId="39866665" w14:textId="77777777" w:rsidR="00722551" w:rsidRPr="0003447C" w:rsidRDefault="00722551" w:rsidP="00722551">
      <w:pPr>
        <w:jc w:val="both"/>
        <w:rPr>
          <w:rFonts w:cs="Times New Roman"/>
          <w:szCs w:val="24"/>
          <w:lang w:val="en-US"/>
        </w:rPr>
      </w:pPr>
    </w:p>
    <w:p w14:paraId="18BBBE43" w14:textId="77777777" w:rsidR="00722551" w:rsidRPr="0003447C" w:rsidRDefault="00722551" w:rsidP="00722551">
      <w:pPr>
        <w:jc w:val="both"/>
        <w:rPr>
          <w:rFonts w:cs="Times New Roman"/>
          <w:szCs w:val="24"/>
          <w:lang w:val="en-US"/>
        </w:rPr>
      </w:pPr>
    </w:p>
    <w:p w14:paraId="1EB751BC" w14:textId="77777777" w:rsidR="00722551" w:rsidRPr="0003447C" w:rsidRDefault="00722551" w:rsidP="00722551">
      <w:pPr>
        <w:jc w:val="both"/>
        <w:rPr>
          <w:rFonts w:cs="Times New Roman"/>
          <w:szCs w:val="24"/>
          <w:lang w:val="en-US"/>
        </w:rPr>
      </w:pPr>
    </w:p>
    <w:p w14:paraId="6E1E167F" w14:textId="77777777" w:rsidR="00722551" w:rsidRPr="0003447C" w:rsidRDefault="00722551" w:rsidP="00722551">
      <w:pPr>
        <w:jc w:val="both"/>
        <w:rPr>
          <w:rFonts w:cs="Times New Roman"/>
          <w:szCs w:val="24"/>
          <w:lang w:val="en-US"/>
        </w:rPr>
      </w:pPr>
    </w:p>
    <w:p w14:paraId="496BB026" w14:textId="77777777" w:rsidR="00722551" w:rsidRPr="0003447C" w:rsidRDefault="00722551" w:rsidP="00722551">
      <w:pPr>
        <w:jc w:val="both"/>
        <w:rPr>
          <w:rFonts w:cs="Times New Roman"/>
          <w:szCs w:val="24"/>
          <w:lang w:val="en-US"/>
        </w:rPr>
      </w:pPr>
    </w:p>
    <w:p w14:paraId="2A48C05D" w14:textId="77777777" w:rsidR="00722551" w:rsidRPr="0003447C" w:rsidRDefault="00722551" w:rsidP="00722551">
      <w:pPr>
        <w:jc w:val="both"/>
        <w:rPr>
          <w:rFonts w:cs="Times New Roman"/>
          <w:szCs w:val="24"/>
          <w:lang w:val="en-US"/>
        </w:rPr>
      </w:pPr>
    </w:p>
    <w:p w14:paraId="11E026FD" w14:textId="77777777" w:rsidR="00722551" w:rsidRPr="0003447C" w:rsidRDefault="00722551" w:rsidP="00722551">
      <w:pPr>
        <w:jc w:val="both"/>
        <w:rPr>
          <w:rFonts w:cs="Times New Roman"/>
          <w:szCs w:val="24"/>
          <w:lang w:val="en-US"/>
        </w:rPr>
      </w:pPr>
    </w:p>
    <w:p w14:paraId="5ED5A6C4" w14:textId="77777777" w:rsidR="00722551" w:rsidRPr="0003447C" w:rsidRDefault="00722551" w:rsidP="00722551">
      <w:pPr>
        <w:jc w:val="both"/>
        <w:rPr>
          <w:rFonts w:cs="Times New Roman"/>
          <w:szCs w:val="24"/>
          <w:lang w:val="en-US"/>
        </w:rPr>
      </w:pPr>
    </w:p>
    <w:p w14:paraId="49B55C55" w14:textId="77777777" w:rsidR="00722551" w:rsidRPr="0003447C" w:rsidRDefault="00722551" w:rsidP="00722551">
      <w:pPr>
        <w:jc w:val="both"/>
        <w:rPr>
          <w:rFonts w:cs="Times New Roman"/>
          <w:szCs w:val="24"/>
          <w:lang w:val="en-US"/>
        </w:rPr>
      </w:pPr>
    </w:p>
    <w:p w14:paraId="5198F057" w14:textId="77777777" w:rsidR="00722551" w:rsidRPr="0003447C" w:rsidRDefault="00722551" w:rsidP="00722551">
      <w:pPr>
        <w:jc w:val="both"/>
        <w:rPr>
          <w:rFonts w:cs="Times New Roman"/>
          <w:szCs w:val="24"/>
          <w:lang w:val="en-US"/>
        </w:rPr>
      </w:pPr>
    </w:p>
    <w:p w14:paraId="5FCC1BC3" w14:textId="6A269E57" w:rsidR="00722551" w:rsidRPr="0025389B" w:rsidRDefault="00722551" w:rsidP="00722551">
      <w:pPr>
        <w:pStyle w:val="CoverPages"/>
        <w:rPr>
          <w:sz w:val="28"/>
          <w:szCs w:val="28"/>
          <w:lang w:val="en-US"/>
        </w:rPr>
      </w:pPr>
      <w:bookmarkStart w:id="5" w:name="_Toc155563049"/>
      <w:r w:rsidRPr="0025389B">
        <w:rPr>
          <w:sz w:val="28"/>
          <w:szCs w:val="28"/>
          <w:lang w:val="en-US"/>
        </w:rPr>
        <w:lastRenderedPageBreak/>
        <w:t>ÖZ</w:t>
      </w:r>
      <w:r w:rsidR="00005C09" w:rsidRPr="0025389B">
        <w:rPr>
          <w:sz w:val="28"/>
          <w:szCs w:val="28"/>
          <w:lang w:val="en-US"/>
        </w:rPr>
        <w:t>ET</w:t>
      </w:r>
      <w:bookmarkEnd w:id="5"/>
    </w:p>
    <w:p w14:paraId="3451E4FA" w14:textId="77777777" w:rsidR="00722551" w:rsidRPr="0003447C" w:rsidRDefault="00722551" w:rsidP="00722551">
      <w:pPr>
        <w:tabs>
          <w:tab w:val="left" w:pos="3378"/>
        </w:tabs>
        <w:jc w:val="center"/>
        <w:rPr>
          <w:rFonts w:cs="Times New Roman"/>
          <w:b/>
          <w:szCs w:val="24"/>
          <w:lang w:val="en-US"/>
        </w:rPr>
      </w:pPr>
    </w:p>
    <w:p w14:paraId="44CA1C31" w14:textId="77777777" w:rsidR="00722551" w:rsidRPr="0025389B" w:rsidRDefault="00722551" w:rsidP="00722551">
      <w:pPr>
        <w:tabs>
          <w:tab w:val="left" w:pos="3378"/>
        </w:tabs>
        <w:spacing w:after="0" w:line="240" w:lineRule="auto"/>
        <w:jc w:val="center"/>
        <w:rPr>
          <w:rFonts w:cs="Times New Roman"/>
          <w:b/>
          <w:sz w:val="28"/>
          <w:szCs w:val="28"/>
          <w:lang w:val="en-US"/>
        </w:rPr>
      </w:pPr>
      <w:r w:rsidRPr="0025389B">
        <w:rPr>
          <w:rFonts w:cs="Times New Roman"/>
          <w:b/>
          <w:sz w:val="28"/>
          <w:szCs w:val="28"/>
          <w:lang w:val="en-US"/>
        </w:rPr>
        <w:t>PROJE BAŞLIĞI</w:t>
      </w:r>
    </w:p>
    <w:p w14:paraId="18A867AF" w14:textId="77777777" w:rsidR="00722551" w:rsidRPr="0003447C" w:rsidRDefault="00722551" w:rsidP="00722551">
      <w:pPr>
        <w:tabs>
          <w:tab w:val="left" w:pos="3378"/>
        </w:tabs>
        <w:spacing w:after="0" w:line="240" w:lineRule="auto"/>
        <w:jc w:val="center"/>
        <w:rPr>
          <w:rFonts w:cs="Times New Roman"/>
          <w:b/>
          <w:szCs w:val="24"/>
          <w:lang w:val="en-US"/>
        </w:rPr>
      </w:pPr>
    </w:p>
    <w:p w14:paraId="0F9E5CEC" w14:textId="77777777" w:rsidR="00722551" w:rsidRPr="0003447C" w:rsidRDefault="00722551" w:rsidP="00722551">
      <w:pPr>
        <w:tabs>
          <w:tab w:val="left" w:pos="3378"/>
        </w:tabs>
        <w:spacing w:after="0" w:line="240" w:lineRule="auto"/>
        <w:jc w:val="center"/>
        <w:rPr>
          <w:rFonts w:cs="Times New Roman"/>
          <w:b/>
          <w:szCs w:val="24"/>
          <w:lang w:val="en-US"/>
        </w:rPr>
      </w:pPr>
    </w:p>
    <w:p w14:paraId="495F93FD" w14:textId="77777777" w:rsidR="00722551" w:rsidRPr="0003447C" w:rsidRDefault="00722551" w:rsidP="00722551">
      <w:pPr>
        <w:tabs>
          <w:tab w:val="left" w:pos="3378"/>
        </w:tabs>
        <w:spacing w:after="0" w:line="240" w:lineRule="auto"/>
        <w:jc w:val="center"/>
        <w:rPr>
          <w:rFonts w:cs="Times New Roman"/>
          <w:b/>
          <w:szCs w:val="24"/>
          <w:lang w:val="en-US"/>
        </w:rPr>
      </w:pPr>
    </w:p>
    <w:p w14:paraId="72BD2AF9" w14:textId="77777777" w:rsidR="00722551" w:rsidRPr="0003447C" w:rsidRDefault="00722551" w:rsidP="00722551">
      <w:pPr>
        <w:tabs>
          <w:tab w:val="left" w:pos="3378"/>
        </w:tabs>
        <w:spacing w:after="0" w:line="240" w:lineRule="auto"/>
        <w:jc w:val="center"/>
        <w:rPr>
          <w:rFonts w:cs="Times New Roman"/>
          <w:szCs w:val="24"/>
          <w:lang w:val="en-US"/>
        </w:rPr>
      </w:pPr>
      <w:commentRangeStart w:id="6"/>
      <w:proofErr w:type="spellStart"/>
      <w:r w:rsidRPr="0003447C">
        <w:rPr>
          <w:rFonts w:cs="Times New Roman"/>
          <w:szCs w:val="24"/>
          <w:lang w:val="en-US"/>
        </w:rPr>
        <w:t>Soyadı</w:t>
      </w:r>
      <w:proofErr w:type="spellEnd"/>
      <w:r w:rsidRPr="0003447C">
        <w:rPr>
          <w:rFonts w:cs="Times New Roman"/>
          <w:szCs w:val="24"/>
          <w:lang w:val="en-US"/>
        </w:rPr>
        <w:t xml:space="preserve">, </w:t>
      </w:r>
      <w:proofErr w:type="spellStart"/>
      <w:r w:rsidRPr="0003447C">
        <w:rPr>
          <w:rFonts w:cs="Times New Roman"/>
          <w:szCs w:val="24"/>
          <w:lang w:val="en-US"/>
        </w:rPr>
        <w:t>Adı</w:t>
      </w:r>
      <w:commentRangeEnd w:id="6"/>
      <w:proofErr w:type="spellEnd"/>
      <w:r w:rsidRPr="0003447C">
        <w:rPr>
          <w:rStyle w:val="AklamaBavurusu"/>
          <w:lang w:val="en-US"/>
        </w:rPr>
        <w:commentReference w:id="6"/>
      </w:r>
    </w:p>
    <w:p w14:paraId="04FE1B60" w14:textId="77777777" w:rsidR="00722551" w:rsidRPr="0003447C" w:rsidRDefault="00722551" w:rsidP="00722551">
      <w:pPr>
        <w:tabs>
          <w:tab w:val="left" w:pos="3378"/>
        </w:tabs>
        <w:spacing w:after="0" w:line="240" w:lineRule="auto"/>
        <w:jc w:val="center"/>
        <w:rPr>
          <w:rFonts w:cs="Times New Roman"/>
          <w:szCs w:val="24"/>
          <w:lang w:val="en-US"/>
        </w:rPr>
      </w:pPr>
      <w:proofErr w:type="spellStart"/>
      <w:r w:rsidRPr="0003447C">
        <w:rPr>
          <w:rFonts w:cs="Times New Roman"/>
          <w:szCs w:val="24"/>
          <w:lang w:val="en-US"/>
        </w:rPr>
        <w:t>Danışman</w:t>
      </w:r>
      <w:proofErr w:type="spellEnd"/>
      <w:r w:rsidRPr="0003447C">
        <w:rPr>
          <w:rFonts w:cs="Times New Roman"/>
          <w:szCs w:val="24"/>
          <w:lang w:val="en-US"/>
        </w:rPr>
        <w:t xml:space="preserve">: </w:t>
      </w:r>
    </w:p>
    <w:p w14:paraId="236CE1D5" w14:textId="10E519EE" w:rsidR="00722551" w:rsidRPr="0003447C" w:rsidRDefault="00722551" w:rsidP="00722551">
      <w:pPr>
        <w:tabs>
          <w:tab w:val="left" w:pos="3378"/>
        </w:tabs>
        <w:spacing w:after="0" w:line="240" w:lineRule="auto"/>
        <w:jc w:val="center"/>
        <w:rPr>
          <w:rFonts w:cs="Times New Roman"/>
          <w:szCs w:val="24"/>
          <w:lang w:val="en-US"/>
        </w:rPr>
      </w:pPr>
      <w:proofErr w:type="spellStart"/>
      <w:r w:rsidRPr="0003447C">
        <w:rPr>
          <w:rFonts w:cs="Times New Roman"/>
          <w:szCs w:val="24"/>
          <w:lang w:val="en-US"/>
        </w:rPr>
        <w:t>Eş</w:t>
      </w:r>
      <w:proofErr w:type="spellEnd"/>
      <w:r w:rsidRPr="0003447C">
        <w:rPr>
          <w:rFonts w:cs="Times New Roman"/>
          <w:szCs w:val="24"/>
          <w:lang w:val="en-US"/>
        </w:rPr>
        <w:t xml:space="preserve"> </w:t>
      </w:r>
      <w:proofErr w:type="spellStart"/>
      <w:r w:rsidRPr="0003447C">
        <w:rPr>
          <w:rFonts w:cs="Times New Roman"/>
          <w:szCs w:val="24"/>
          <w:lang w:val="en-US"/>
        </w:rPr>
        <w:t>Danışman</w:t>
      </w:r>
      <w:proofErr w:type="spellEnd"/>
      <w:r w:rsidR="007039FA" w:rsidRPr="0003447C">
        <w:rPr>
          <w:rFonts w:cs="Times New Roman"/>
          <w:szCs w:val="24"/>
          <w:lang w:val="en-US"/>
        </w:rPr>
        <w:t xml:space="preserve"> (Varsa)</w:t>
      </w:r>
      <w:r w:rsidRPr="0003447C">
        <w:rPr>
          <w:rFonts w:cs="Times New Roman"/>
          <w:szCs w:val="24"/>
          <w:lang w:val="en-US"/>
        </w:rPr>
        <w:t xml:space="preserve">: </w:t>
      </w:r>
    </w:p>
    <w:p w14:paraId="23206573" w14:textId="77777777" w:rsidR="00722551" w:rsidRPr="0003447C" w:rsidRDefault="00722551" w:rsidP="00722551">
      <w:pPr>
        <w:tabs>
          <w:tab w:val="left" w:pos="3378"/>
        </w:tabs>
        <w:spacing w:after="0"/>
        <w:jc w:val="center"/>
        <w:rPr>
          <w:rFonts w:cs="Times New Roman"/>
          <w:szCs w:val="24"/>
          <w:lang w:val="en-US"/>
        </w:rPr>
      </w:pPr>
    </w:p>
    <w:p w14:paraId="2CE0A1AE" w14:textId="77777777" w:rsidR="00722551" w:rsidRPr="0003447C" w:rsidRDefault="00722551" w:rsidP="00722551">
      <w:pPr>
        <w:tabs>
          <w:tab w:val="left" w:pos="3378"/>
        </w:tabs>
        <w:spacing w:after="0"/>
        <w:jc w:val="center"/>
        <w:rPr>
          <w:rFonts w:cs="Times New Roman"/>
          <w:szCs w:val="24"/>
          <w:lang w:val="en-US"/>
        </w:rPr>
      </w:pPr>
    </w:p>
    <w:p w14:paraId="140018BA" w14:textId="77777777" w:rsidR="00722551" w:rsidRPr="0003447C" w:rsidRDefault="00722551" w:rsidP="00722551">
      <w:pPr>
        <w:tabs>
          <w:tab w:val="left" w:pos="3378"/>
        </w:tabs>
        <w:jc w:val="center"/>
        <w:rPr>
          <w:rFonts w:cs="Times New Roman"/>
          <w:szCs w:val="24"/>
          <w:lang w:val="en-US"/>
        </w:rPr>
      </w:pPr>
    </w:p>
    <w:p w14:paraId="62C146D9" w14:textId="65D0816B" w:rsidR="00722551" w:rsidRPr="0003447C" w:rsidRDefault="00041ED8" w:rsidP="00722551">
      <w:pPr>
        <w:jc w:val="both"/>
        <w:rPr>
          <w:rFonts w:cs="Times New Roman"/>
          <w:noProof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t>Özet 350-500 kelime arasında olmalıdır.</w:t>
      </w:r>
    </w:p>
    <w:p w14:paraId="09F597A8" w14:textId="18A8837E" w:rsidR="00005C09" w:rsidRPr="0003447C" w:rsidRDefault="00005C09" w:rsidP="00722551">
      <w:pPr>
        <w:jc w:val="both"/>
        <w:rPr>
          <w:rFonts w:cs="Times New Roman"/>
          <w:noProof/>
          <w:szCs w:val="24"/>
          <w:lang w:val="en-US"/>
        </w:rPr>
      </w:pPr>
      <w:r w:rsidRPr="0003447C">
        <w:rPr>
          <w:rFonts w:cs="Times New Roman"/>
          <w:noProof/>
          <w:szCs w:val="24"/>
          <w:lang w:val="en-US"/>
        </w:rPr>
        <w:t>1 Ocak, 2024</w:t>
      </w:r>
    </w:p>
    <w:p w14:paraId="2BC7E446" w14:textId="77777777" w:rsidR="00722551" w:rsidRPr="0003447C" w:rsidRDefault="00722551" w:rsidP="00722551">
      <w:pPr>
        <w:tabs>
          <w:tab w:val="left" w:pos="3378"/>
        </w:tabs>
        <w:rPr>
          <w:rFonts w:cs="Times New Roman"/>
          <w:szCs w:val="24"/>
          <w:lang w:val="en-US"/>
        </w:rPr>
      </w:pPr>
      <w:proofErr w:type="spellStart"/>
      <w:r w:rsidRPr="0003447C">
        <w:rPr>
          <w:rFonts w:cs="Times New Roman"/>
          <w:szCs w:val="24"/>
          <w:lang w:val="en-US"/>
        </w:rPr>
        <w:t>Anahtar</w:t>
      </w:r>
      <w:proofErr w:type="spellEnd"/>
      <w:r w:rsidRPr="0003447C">
        <w:rPr>
          <w:rFonts w:cs="Times New Roman"/>
          <w:szCs w:val="24"/>
          <w:lang w:val="en-US"/>
        </w:rPr>
        <w:t xml:space="preserve"> </w:t>
      </w:r>
      <w:proofErr w:type="spellStart"/>
      <w:r w:rsidRPr="0003447C">
        <w:rPr>
          <w:rFonts w:cs="Times New Roman"/>
          <w:szCs w:val="24"/>
          <w:lang w:val="en-US"/>
        </w:rPr>
        <w:t>Kelimeler</w:t>
      </w:r>
      <w:proofErr w:type="spellEnd"/>
      <w:r w:rsidRPr="0003447C">
        <w:rPr>
          <w:rFonts w:cs="Times New Roman"/>
          <w:szCs w:val="24"/>
          <w:lang w:val="en-US"/>
        </w:rPr>
        <w:t>:</w:t>
      </w:r>
      <w:commentRangeStart w:id="7"/>
      <w:r w:rsidRPr="0003447C">
        <w:rPr>
          <w:rFonts w:cs="Times New Roman"/>
          <w:szCs w:val="24"/>
          <w:lang w:val="en-US"/>
        </w:rPr>
        <w:t xml:space="preserve"> (En </w:t>
      </w:r>
      <w:proofErr w:type="spellStart"/>
      <w:r w:rsidRPr="0003447C">
        <w:rPr>
          <w:rFonts w:cs="Times New Roman"/>
          <w:szCs w:val="24"/>
          <w:lang w:val="en-US"/>
        </w:rPr>
        <w:t>fazla</w:t>
      </w:r>
      <w:proofErr w:type="spellEnd"/>
      <w:r w:rsidRPr="0003447C">
        <w:rPr>
          <w:rFonts w:cs="Times New Roman"/>
          <w:szCs w:val="24"/>
          <w:lang w:val="en-US"/>
        </w:rPr>
        <w:t xml:space="preserve"> 5 </w:t>
      </w:r>
      <w:proofErr w:type="spellStart"/>
      <w:r w:rsidRPr="0003447C">
        <w:rPr>
          <w:rFonts w:cs="Times New Roman"/>
          <w:szCs w:val="24"/>
          <w:lang w:val="en-US"/>
        </w:rPr>
        <w:t>anahtar</w:t>
      </w:r>
      <w:proofErr w:type="spellEnd"/>
      <w:r w:rsidRPr="0003447C">
        <w:rPr>
          <w:rFonts w:cs="Times New Roman"/>
          <w:szCs w:val="24"/>
          <w:lang w:val="en-US"/>
        </w:rPr>
        <w:t xml:space="preserve"> </w:t>
      </w:r>
      <w:proofErr w:type="spellStart"/>
      <w:r w:rsidRPr="0003447C">
        <w:rPr>
          <w:rFonts w:cs="Times New Roman"/>
          <w:szCs w:val="24"/>
          <w:lang w:val="en-US"/>
        </w:rPr>
        <w:t>kelime</w:t>
      </w:r>
      <w:proofErr w:type="spellEnd"/>
      <w:r w:rsidRPr="0003447C">
        <w:rPr>
          <w:rFonts w:cs="Times New Roman"/>
          <w:szCs w:val="24"/>
          <w:lang w:val="en-US"/>
        </w:rPr>
        <w:t>)</w:t>
      </w:r>
      <w:commentRangeEnd w:id="7"/>
      <w:r w:rsidRPr="0003447C">
        <w:rPr>
          <w:rStyle w:val="AklamaBavurusu"/>
          <w:lang w:val="en-US"/>
        </w:rPr>
        <w:commentReference w:id="7"/>
      </w:r>
    </w:p>
    <w:p w14:paraId="2E8D2B6C" w14:textId="77777777" w:rsidR="00722551" w:rsidRPr="0003447C" w:rsidRDefault="00722551" w:rsidP="00722551">
      <w:pPr>
        <w:tabs>
          <w:tab w:val="left" w:pos="3378"/>
        </w:tabs>
        <w:jc w:val="center"/>
        <w:rPr>
          <w:rFonts w:cs="Times New Roman"/>
          <w:szCs w:val="24"/>
          <w:lang w:val="en-US"/>
        </w:rPr>
      </w:pPr>
    </w:p>
    <w:p w14:paraId="78C7877A" w14:textId="77777777" w:rsidR="00722551" w:rsidRPr="0003447C" w:rsidRDefault="00722551" w:rsidP="00722551">
      <w:pPr>
        <w:tabs>
          <w:tab w:val="left" w:pos="3378"/>
        </w:tabs>
        <w:jc w:val="center"/>
        <w:rPr>
          <w:rFonts w:cs="Times New Roman"/>
          <w:szCs w:val="24"/>
          <w:lang w:val="en-US"/>
        </w:rPr>
      </w:pPr>
    </w:p>
    <w:p w14:paraId="7E61F3A3" w14:textId="77777777" w:rsidR="00722551" w:rsidRPr="0003447C" w:rsidRDefault="00722551" w:rsidP="00722551">
      <w:pPr>
        <w:tabs>
          <w:tab w:val="left" w:pos="3378"/>
        </w:tabs>
        <w:rPr>
          <w:rFonts w:cs="Times New Roman"/>
          <w:szCs w:val="24"/>
          <w:lang w:val="en-US"/>
        </w:rPr>
      </w:pPr>
    </w:p>
    <w:p w14:paraId="58A9497C" w14:textId="77777777" w:rsidR="00722551" w:rsidRPr="0003447C" w:rsidRDefault="00722551" w:rsidP="00722551">
      <w:pPr>
        <w:tabs>
          <w:tab w:val="left" w:pos="3378"/>
        </w:tabs>
        <w:rPr>
          <w:rFonts w:cs="Times New Roman"/>
          <w:szCs w:val="24"/>
          <w:lang w:val="en-US"/>
        </w:rPr>
      </w:pPr>
    </w:p>
    <w:p w14:paraId="32213615" w14:textId="77777777" w:rsidR="00722551" w:rsidRPr="0003447C" w:rsidRDefault="00722551" w:rsidP="00722551">
      <w:pPr>
        <w:tabs>
          <w:tab w:val="left" w:pos="3378"/>
        </w:tabs>
        <w:rPr>
          <w:rFonts w:cs="Times New Roman"/>
          <w:szCs w:val="24"/>
          <w:lang w:val="en-US"/>
        </w:rPr>
      </w:pPr>
    </w:p>
    <w:p w14:paraId="11D3D7EF" w14:textId="77777777" w:rsidR="00722551" w:rsidRPr="0003447C" w:rsidRDefault="00722551" w:rsidP="00722551">
      <w:pPr>
        <w:tabs>
          <w:tab w:val="left" w:pos="3378"/>
        </w:tabs>
        <w:rPr>
          <w:rFonts w:cs="Times New Roman"/>
          <w:szCs w:val="24"/>
          <w:lang w:val="en-US"/>
        </w:rPr>
      </w:pPr>
    </w:p>
    <w:p w14:paraId="528CCA00" w14:textId="77777777" w:rsidR="00722551" w:rsidRPr="0003447C" w:rsidRDefault="00722551" w:rsidP="00722551">
      <w:pPr>
        <w:tabs>
          <w:tab w:val="left" w:pos="3378"/>
        </w:tabs>
        <w:rPr>
          <w:rFonts w:cs="Times New Roman"/>
          <w:szCs w:val="24"/>
          <w:lang w:val="en-US"/>
        </w:rPr>
      </w:pPr>
    </w:p>
    <w:p w14:paraId="4BD6EB70" w14:textId="77777777" w:rsidR="00722551" w:rsidRPr="0003447C" w:rsidRDefault="00722551" w:rsidP="00722551">
      <w:pPr>
        <w:tabs>
          <w:tab w:val="left" w:pos="3378"/>
        </w:tabs>
        <w:rPr>
          <w:rFonts w:cs="Times New Roman"/>
          <w:szCs w:val="24"/>
          <w:lang w:val="en-US"/>
        </w:rPr>
      </w:pPr>
    </w:p>
    <w:p w14:paraId="11040C47" w14:textId="77777777" w:rsidR="00722551" w:rsidRPr="0003447C" w:rsidRDefault="00722551" w:rsidP="00722551">
      <w:pPr>
        <w:tabs>
          <w:tab w:val="left" w:pos="3378"/>
        </w:tabs>
        <w:rPr>
          <w:rFonts w:cs="Times New Roman"/>
          <w:szCs w:val="24"/>
          <w:lang w:val="en-US"/>
        </w:rPr>
      </w:pPr>
    </w:p>
    <w:p w14:paraId="447537F0" w14:textId="77777777" w:rsidR="00722551" w:rsidRPr="0003447C" w:rsidRDefault="00722551" w:rsidP="00722551">
      <w:pPr>
        <w:tabs>
          <w:tab w:val="left" w:pos="3378"/>
        </w:tabs>
        <w:rPr>
          <w:rFonts w:cs="Times New Roman"/>
          <w:szCs w:val="24"/>
          <w:lang w:val="en-US"/>
        </w:rPr>
      </w:pPr>
    </w:p>
    <w:p w14:paraId="77905AB5" w14:textId="77777777" w:rsidR="007039FA" w:rsidRPr="0003447C" w:rsidRDefault="007039FA" w:rsidP="00722551">
      <w:pPr>
        <w:jc w:val="both"/>
        <w:rPr>
          <w:rFonts w:cs="Times New Roman"/>
          <w:szCs w:val="24"/>
          <w:lang w:val="en-US"/>
        </w:rPr>
      </w:pPr>
    </w:p>
    <w:p w14:paraId="0C5F545B" w14:textId="2EB26B3F" w:rsidR="00320403" w:rsidRPr="0025389B" w:rsidRDefault="00320403" w:rsidP="00282804">
      <w:pPr>
        <w:pStyle w:val="CoverPages"/>
        <w:rPr>
          <w:sz w:val="28"/>
          <w:szCs w:val="28"/>
          <w:lang w:val="en-US"/>
        </w:rPr>
      </w:pPr>
      <w:bookmarkStart w:id="8" w:name="_Toc155563050"/>
      <w:r w:rsidRPr="0025389B">
        <w:rPr>
          <w:sz w:val="28"/>
          <w:szCs w:val="28"/>
          <w:lang w:val="en-US"/>
        </w:rPr>
        <w:lastRenderedPageBreak/>
        <w:t>TABLE OF CONTENTS</w:t>
      </w:r>
      <w:bookmarkEnd w:id="8"/>
    </w:p>
    <w:sdt>
      <w:sdtPr>
        <w:rPr>
          <w:b/>
        </w:rPr>
        <w:id w:val="-107589663"/>
        <w:docPartObj>
          <w:docPartGallery w:val="Table of Contents"/>
          <w:docPartUnique/>
        </w:docPartObj>
      </w:sdtPr>
      <w:sdtEndPr>
        <w:rPr>
          <w:b w:val="0"/>
          <w:bCs/>
        </w:rPr>
      </w:sdtEndPr>
      <w:sdtContent>
        <w:commentRangeStart w:id="9" w:displacedByCustomXml="prev"/>
        <w:p w14:paraId="2E9597F8" w14:textId="3BC19092" w:rsidR="0025389B" w:rsidRDefault="00FE73C6">
          <w:pPr>
            <w:pStyle w:val="T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val="tr-TR" w:eastAsia="tr-TR"/>
              <w14:ligatures w14:val="standardContextual"/>
            </w:rPr>
          </w:pPr>
          <w:r w:rsidRPr="00041ED8">
            <w:rPr>
              <w:b/>
              <w:noProof w:val="0"/>
            </w:rPr>
            <w:fldChar w:fldCharType="begin"/>
          </w:r>
          <w:r w:rsidRPr="00041ED8">
            <w:rPr>
              <w:b/>
            </w:rPr>
            <w:instrText xml:space="preserve"> TOC \o "1-1" \h \z \t "Heading 2,1,Heading 3,1,Appendix,1" </w:instrText>
          </w:r>
          <w:r w:rsidRPr="00041ED8">
            <w:rPr>
              <w:b/>
              <w:noProof w:val="0"/>
            </w:rPr>
            <w:fldChar w:fldCharType="separate"/>
          </w:r>
          <w:hyperlink w:anchor="_Toc155563048" w:history="1">
            <w:r w:rsidR="0025389B" w:rsidRPr="0053026A">
              <w:rPr>
                <w:rStyle w:val="Kpr"/>
              </w:rPr>
              <w:t>ABSTRACT</w:t>
            </w:r>
            <w:r w:rsidR="0025389B">
              <w:rPr>
                <w:webHidden/>
              </w:rPr>
              <w:tab/>
            </w:r>
            <w:r w:rsidR="0025389B">
              <w:rPr>
                <w:webHidden/>
              </w:rPr>
              <w:fldChar w:fldCharType="begin"/>
            </w:r>
            <w:r w:rsidR="0025389B">
              <w:rPr>
                <w:webHidden/>
              </w:rPr>
              <w:instrText xml:space="preserve"> PAGEREF _Toc155563048 \h </w:instrText>
            </w:r>
            <w:r w:rsidR="0025389B">
              <w:rPr>
                <w:webHidden/>
              </w:rPr>
            </w:r>
            <w:r w:rsidR="0025389B">
              <w:rPr>
                <w:webHidden/>
              </w:rPr>
              <w:fldChar w:fldCharType="separate"/>
            </w:r>
            <w:r w:rsidR="000E2766">
              <w:rPr>
                <w:webHidden/>
              </w:rPr>
              <w:t>iii</w:t>
            </w:r>
            <w:r w:rsidR="0025389B">
              <w:rPr>
                <w:webHidden/>
              </w:rPr>
              <w:fldChar w:fldCharType="end"/>
            </w:r>
          </w:hyperlink>
        </w:p>
        <w:p w14:paraId="3BF3E23B" w14:textId="45089651" w:rsidR="0025389B" w:rsidRDefault="00000000">
          <w:pPr>
            <w:pStyle w:val="T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val="tr-TR" w:eastAsia="tr-TR"/>
              <w14:ligatures w14:val="standardContextual"/>
            </w:rPr>
          </w:pPr>
          <w:hyperlink w:anchor="_Toc155563049" w:history="1">
            <w:r w:rsidR="0025389B" w:rsidRPr="0053026A">
              <w:rPr>
                <w:rStyle w:val="Kpr"/>
              </w:rPr>
              <w:t>ÖZET</w:t>
            </w:r>
            <w:r w:rsidR="0025389B">
              <w:rPr>
                <w:webHidden/>
              </w:rPr>
              <w:tab/>
            </w:r>
            <w:r w:rsidR="0025389B">
              <w:rPr>
                <w:webHidden/>
              </w:rPr>
              <w:fldChar w:fldCharType="begin"/>
            </w:r>
            <w:r w:rsidR="0025389B">
              <w:rPr>
                <w:webHidden/>
              </w:rPr>
              <w:instrText xml:space="preserve"> PAGEREF _Toc155563049 \h </w:instrText>
            </w:r>
            <w:r w:rsidR="0025389B">
              <w:rPr>
                <w:webHidden/>
              </w:rPr>
            </w:r>
            <w:r w:rsidR="0025389B">
              <w:rPr>
                <w:webHidden/>
              </w:rPr>
              <w:fldChar w:fldCharType="separate"/>
            </w:r>
            <w:r w:rsidR="000E2766">
              <w:rPr>
                <w:webHidden/>
              </w:rPr>
              <w:t>iv</w:t>
            </w:r>
            <w:r w:rsidR="0025389B">
              <w:rPr>
                <w:webHidden/>
              </w:rPr>
              <w:fldChar w:fldCharType="end"/>
            </w:r>
          </w:hyperlink>
        </w:p>
        <w:p w14:paraId="163AC2CF" w14:textId="1F53F8EF" w:rsidR="0025389B" w:rsidRDefault="00000000">
          <w:pPr>
            <w:pStyle w:val="T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val="tr-TR" w:eastAsia="tr-TR"/>
              <w14:ligatures w14:val="standardContextual"/>
            </w:rPr>
          </w:pPr>
          <w:hyperlink w:anchor="_Toc155563050" w:history="1">
            <w:r w:rsidR="0025389B" w:rsidRPr="0053026A">
              <w:rPr>
                <w:rStyle w:val="Kpr"/>
              </w:rPr>
              <w:t>TABLE OF CONTENTS</w:t>
            </w:r>
            <w:r w:rsidR="0025389B">
              <w:rPr>
                <w:webHidden/>
              </w:rPr>
              <w:tab/>
            </w:r>
            <w:r w:rsidR="0025389B">
              <w:rPr>
                <w:webHidden/>
              </w:rPr>
              <w:fldChar w:fldCharType="begin"/>
            </w:r>
            <w:r w:rsidR="0025389B">
              <w:rPr>
                <w:webHidden/>
              </w:rPr>
              <w:instrText xml:space="preserve"> PAGEREF _Toc155563050 \h </w:instrText>
            </w:r>
            <w:r w:rsidR="0025389B">
              <w:rPr>
                <w:webHidden/>
              </w:rPr>
            </w:r>
            <w:r w:rsidR="0025389B">
              <w:rPr>
                <w:webHidden/>
              </w:rPr>
              <w:fldChar w:fldCharType="separate"/>
            </w:r>
            <w:r w:rsidR="000E2766">
              <w:rPr>
                <w:webHidden/>
              </w:rPr>
              <w:t>v</w:t>
            </w:r>
            <w:r w:rsidR="0025389B">
              <w:rPr>
                <w:webHidden/>
              </w:rPr>
              <w:fldChar w:fldCharType="end"/>
            </w:r>
          </w:hyperlink>
        </w:p>
        <w:p w14:paraId="67503CB7" w14:textId="5249DA1F" w:rsidR="0025389B" w:rsidRDefault="00000000">
          <w:pPr>
            <w:pStyle w:val="T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val="tr-TR" w:eastAsia="tr-TR"/>
              <w14:ligatures w14:val="standardContextual"/>
            </w:rPr>
          </w:pPr>
          <w:hyperlink w:anchor="_Toc155563051" w:history="1">
            <w:r w:rsidR="0025389B" w:rsidRPr="0053026A">
              <w:rPr>
                <w:rStyle w:val="Kpr"/>
              </w:rPr>
              <w:t>LIST OF TABLES</w:t>
            </w:r>
            <w:r w:rsidR="0025389B">
              <w:rPr>
                <w:webHidden/>
              </w:rPr>
              <w:tab/>
            </w:r>
            <w:r w:rsidR="0025389B">
              <w:rPr>
                <w:webHidden/>
              </w:rPr>
              <w:fldChar w:fldCharType="begin"/>
            </w:r>
            <w:r w:rsidR="0025389B">
              <w:rPr>
                <w:webHidden/>
              </w:rPr>
              <w:instrText xml:space="preserve"> PAGEREF _Toc155563051 \h </w:instrText>
            </w:r>
            <w:r w:rsidR="0025389B">
              <w:rPr>
                <w:webHidden/>
              </w:rPr>
            </w:r>
            <w:r w:rsidR="0025389B">
              <w:rPr>
                <w:webHidden/>
              </w:rPr>
              <w:fldChar w:fldCharType="separate"/>
            </w:r>
            <w:r w:rsidR="000E2766">
              <w:rPr>
                <w:webHidden/>
              </w:rPr>
              <w:t>vi</w:t>
            </w:r>
            <w:r w:rsidR="0025389B">
              <w:rPr>
                <w:webHidden/>
              </w:rPr>
              <w:fldChar w:fldCharType="end"/>
            </w:r>
          </w:hyperlink>
        </w:p>
        <w:p w14:paraId="0C361731" w14:textId="523C7838" w:rsidR="0025389B" w:rsidRDefault="00000000">
          <w:pPr>
            <w:pStyle w:val="T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val="tr-TR" w:eastAsia="tr-TR"/>
              <w14:ligatures w14:val="standardContextual"/>
            </w:rPr>
          </w:pPr>
          <w:hyperlink w:anchor="_Toc155563052" w:history="1">
            <w:r w:rsidR="0025389B" w:rsidRPr="0053026A">
              <w:rPr>
                <w:rStyle w:val="Kpr"/>
              </w:rPr>
              <w:t>LIST OF FIGURES</w:t>
            </w:r>
            <w:r w:rsidR="0025389B">
              <w:rPr>
                <w:webHidden/>
              </w:rPr>
              <w:tab/>
            </w:r>
            <w:r w:rsidR="0025389B">
              <w:rPr>
                <w:webHidden/>
              </w:rPr>
              <w:fldChar w:fldCharType="begin"/>
            </w:r>
            <w:r w:rsidR="0025389B">
              <w:rPr>
                <w:webHidden/>
              </w:rPr>
              <w:instrText xml:space="preserve"> PAGEREF _Toc155563052 \h </w:instrText>
            </w:r>
            <w:r w:rsidR="0025389B">
              <w:rPr>
                <w:webHidden/>
              </w:rPr>
            </w:r>
            <w:r w:rsidR="0025389B">
              <w:rPr>
                <w:webHidden/>
              </w:rPr>
              <w:fldChar w:fldCharType="separate"/>
            </w:r>
            <w:r w:rsidR="000E2766">
              <w:rPr>
                <w:webHidden/>
              </w:rPr>
              <w:t>vii</w:t>
            </w:r>
            <w:r w:rsidR="0025389B">
              <w:rPr>
                <w:webHidden/>
              </w:rPr>
              <w:fldChar w:fldCharType="end"/>
            </w:r>
          </w:hyperlink>
        </w:p>
        <w:p w14:paraId="12247D0F" w14:textId="57B29381" w:rsidR="0025389B" w:rsidRDefault="00000000">
          <w:pPr>
            <w:pStyle w:val="T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val="tr-TR" w:eastAsia="tr-TR"/>
              <w14:ligatures w14:val="standardContextual"/>
            </w:rPr>
          </w:pPr>
          <w:hyperlink w:anchor="_Toc155563053" w:history="1">
            <w:r w:rsidR="0025389B" w:rsidRPr="0053026A">
              <w:rPr>
                <w:rStyle w:val="Kpr"/>
              </w:rPr>
              <w:t>LIST OF ABBREVIATIONS</w:t>
            </w:r>
            <w:r w:rsidR="0025389B">
              <w:rPr>
                <w:webHidden/>
              </w:rPr>
              <w:tab/>
            </w:r>
            <w:r w:rsidR="0025389B">
              <w:rPr>
                <w:webHidden/>
              </w:rPr>
              <w:fldChar w:fldCharType="begin"/>
            </w:r>
            <w:r w:rsidR="0025389B">
              <w:rPr>
                <w:webHidden/>
              </w:rPr>
              <w:instrText xml:space="preserve"> PAGEREF _Toc155563053 \h </w:instrText>
            </w:r>
            <w:r w:rsidR="0025389B">
              <w:rPr>
                <w:webHidden/>
              </w:rPr>
            </w:r>
            <w:r w:rsidR="0025389B">
              <w:rPr>
                <w:webHidden/>
              </w:rPr>
              <w:fldChar w:fldCharType="separate"/>
            </w:r>
            <w:r w:rsidR="000E2766">
              <w:rPr>
                <w:webHidden/>
              </w:rPr>
              <w:t>viii</w:t>
            </w:r>
            <w:r w:rsidR="0025389B">
              <w:rPr>
                <w:webHidden/>
              </w:rPr>
              <w:fldChar w:fldCharType="end"/>
            </w:r>
          </w:hyperlink>
        </w:p>
        <w:p w14:paraId="1CDE5C27" w14:textId="1B466D9E" w:rsidR="0025389B" w:rsidRDefault="00000000">
          <w:pPr>
            <w:pStyle w:val="T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val="tr-TR" w:eastAsia="tr-TR"/>
              <w14:ligatures w14:val="standardContextual"/>
            </w:rPr>
          </w:pPr>
          <w:hyperlink w:anchor="_Toc155563054" w:history="1">
            <w:r w:rsidR="0025389B" w:rsidRPr="0053026A">
              <w:rPr>
                <w:rStyle w:val="Kpr"/>
              </w:rPr>
              <w:t>LIST OF SYMBOLS</w:t>
            </w:r>
            <w:r w:rsidR="0025389B">
              <w:rPr>
                <w:webHidden/>
              </w:rPr>
              <w:tab/>
            </w:r>
            <w:r w:rsidR="0025389B">
              <w:rPr>
                <w:webHidden/>
              </w:rPr>
              <w:fldChar w:fldCharType="begin"/>
            </w:r>
            <w:r w:rsidR="0025389B">
              <w:rPr>
                <w:webHidden/>
              </w:rPr>
              <w:instrText xml:space="preserve"> PAGEREF _Toc155563054 \h </w:instrText>
            </w:r>
            <w:r w:rsidR="0025389B">
              <w:rPr>
                <w:webHidden/>
              </w:rPr>
            </w:r>
            <w:r w:rsidR="0025389B">
              <w:rPr>
                <w:webHidden/>
              </w:rPr>
              <w:fldChar w:fldCharType="separate"/>
            </w:r>
            <w:r w:rsidR="000E2766">
              <w:rPr>
                <w:webHidden/>
              </w:rPr>
              <w:t>ix</w:t>
            </w:r>
            <w:r w:rsidR="0025389B">
              <w:rPr>
                <w:webHidden/>
              </w:rPr>
              <w:fldChar w:fldCharType="end"/>
            </w:r>
          </w:hyperlink>
        </w:p>
        <w:p w14:paraId="19820462" w14:textId="1B07C56D" w:rsidR="0025389B" w:rsidRDefault="00000000">
          <w:pPr>
            <w:pStyle w:val="T1"/>
            <w:tabs>
              <w:tab w:val="left" w:pos="480"/>
            </w:tabs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val="tr-TR" w:eastAsia="tr-TR"/>
              <w14:ligatures w14:val="standardContextual"/>
            </w:rPr>
          </w:pPr>
          <w:hyperlink w:anchor="_Toc155563055" w:history="1">
            <w:r w:rsidR="0025389B" w:rsidRPr="0053026A">
              <w:rPr>
                <w:rStyle w:val="Kpr"/>
              </w:rPr>
              <w:t>1.</w:t>
            </w:r>
            <w:r w:rsidR="0025389B"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val="tr-TR" w:eastAsia="tr-TR"/>
                <w14:ligatures w14:val="standardContextual"/>
              </w:rPr>
              <w:tab/>
            </w:r>
            <w:r w:rsidR="0025389B" w:rsidRPr="0053026A">
              <w:rPr>
                <w:rStyle w:val="Kpr"/>
              </w:rPr>
              <w:t>INTRODUCTION</w:t>
            </w:r>
            <w:r w:rsidR="0025389B">
              <w:rPr>
                <w:webHidden/>
              </w:rPr>
              <w:tab/>
            </w:r>
            <w:r w:rsidR="0025389B">
              <w:rPr>
                <w:webHidden/>
              </w:rPr>
              <w:fldChar w:fldCharType="begin"/>
            </w:r>
            <w:r w:rsidR="0025389B">
              <w:rPr>
                <w:webHidden/>
              </w:rPr>
              <w:instrText xml:space="preserve"> PAGEREF _Toc155563055 \h </w:instrText>
            </w:r>
            <w:r w:rsidR="0025389B">
              <w:rPr>
                <w:webHidden/>
              </w:rPr>
            </w:r>
            <w:r w:rsidR="0025389B">
              <w:rPr>
                <w:webHidden/>
              </w:rPr>
              <w:fldChar w:fldCharType="separate"/>
            </w:r>
            <w:r w:rsidR="000E2766">
              <w:rPr>
                <w:webHidden/>
              </w:rPr>
              <w:t>11</w:t>
            </w:r>
            <w:r w:rsidR="0025389B">
              <w:rPr>
                <w:webHidden/>
              </w:rPr>
              <w:fldChar w:fldCharType="end"/>
            </w:r>
          </w:hyperlink>
        </w:p>
        <w:p w14:paraId="2BEEF0A1" w14:textId="377EF9EA" w:rsidR="0025389B" w:rsidRDefault="00000000">
          <w:pPr>
            <w:pStyle w:val="T1"/>
            <w:tabs>
              <w:tab w:val="left" w:pos="480"/>
            </w:tabs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val="tr-TR" w:eastAsia="tr-TR"/>
              <w14:ligatures w14:val="standardContextual"/>
            </w:rPr>
          </w:pPr>
          <w:hyperlink w:anchor="_Toc155563056" w:history="1">
            <w:r w:rsidR="0025389B" w:rsidRPr="0053026A">
              <w:rPr>
                <w:rStyle w:val="Kpr"/>
              </w:rPr>
              <w:t>2.</w:t>
            </w:r>
            <w:r w:rsidR="0025389B"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val="tr-TR" w:eastAsia="tr-TR"/>
                <w14:ligatures w14:val="standardContextual"/>
              </w:rPr>
              <w:tab/>
            </w:r>
            <w:r w:rsidR="0025389B" w:rsidRPr="0053026A">
              <w:rPr>
                <w:rStyle w:val="Kpr"/>
              </w:rPr>
              <w:t>LITERATURE REVIEW</w:t>
            </w:r>
            <w:r w:rsidR="0025389B">
              <w:rPr>
                <w:webHidden/>
              </w:rPr>
              <w:tab/>
            </w:r>
            <w:r w:rsidR="0025389B">
              <w:rPr>
                <w:webHidden/>
              </w:rPr>
              <w:fldChar w:fldCharType="begin"/>
            </w:r>
            <w:r w:rsidR="0025389B">
              <w:rPr>
                <w:webHidden/>
              </w:rPr>
              <w:instrText xml:space="preserve"> PAGEREF _Toc155563056 \h </w:instrText>
            </w:r>
            <w:r w:rsidR="0025389B">
              <w:rPr>
                <w:webHidden/>
              </w:rPr>
            </w:r>
            <w:r w:rsidR="0025389B">
              <w:rPr>
                <w:webHidden/>
              </w:rPr>
              <w:fldChar w:fldCharType="separate"/>
            </w:r>
            <w:r w:rsidR="000E2766">
              <w:rPr>
                <w:webHidden/>
              </w:rPr>
              <w:t>13</w:t>
            </w:r>
            <w:r w:rsidR="0025389B">
              <w:rPr>
                <w:webHidden/>
              </w:rPr>
              <w:fldChar w:fldCharType="end"/>
            </w:r>
          </w:hyperlink>
        </w:p>
        <w:p w14:paraId="08921FD7" w14:textId="30FD0C50" w:rsidR="0025389B" w:rsidRDefault="00000000">
          <w:pPr>
            <w:pStyle w:val="T1"/>
            <w:tabs>
              <w:tab w:val="left" w:pos="480"/>
            </w:tabs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val="tr-TR" w:eastAsia="tr-TR"/>
              <w14:ligatures w14:val="standardContextual"/>
            </w:rPr>
          </w:pPr>
          <w:hyperlink w:anchor="_Toc155563057" w:history="1">
            <w:r w:rsidR="0025389B" w:rsidRPr="0053026A">
              <w:rPr>
                <w:rStyle w:val="Kpr"/>
              </w:rPr>
              <w:t>3.</w:t>
            </w:r>
            <w:r w:rsidR="0025389B"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:lang w:val="tr-TR" w:eastAsia="tr-TR"/>
                <w14:ligatures w14:val="standardContextual"/>
              </w:rPr>
              <w:tab/>
            </w:r>
            <w:r w:rsidR="0025389B" w:rsidRPr="0053026A">
              <w:rPr>
                <w:rStyle w:val="Kpr"/>
              </w:rPr>
              <w:t>SOLUTION METHODOLOGY</w:t>
            </w:r>
            <w:r w:rsidR="0025389B">
              <w:rPr>
                <w:webHidden/>
              </w:rPr>
              <w:tab/>
            </w:r>
            <w:r w:rsidR="0025389B">
              <w:rPr>
                <w:webHidden/>
              </w:rPr>
              <w:fldChar w:fldCharType="begin"/>
            </w:r>
            <w:r w:rsidR="0025389B">
              <w:rPr>
                <w:webHidden/>
              </w:rPr>
              <w:instrText xml:space="preserve"> PAGEREF _Toc155563057 \h </w:instrText>
            </w:r>
            <w:r w:rsidR="0025389B">
              <w:rPr>
                <w:webHidden/>
              </w:rPr>
            </w:r>
            <w:r w:rsidR="0025389B">
              <w:rPr>
                <w:webHidden/>
              </w:rPr>
              <w:fldChar w:fldCharType="separate"/>
            </w:r>
            <w:r w:rsidR="000E2766">
              <w:rPr>
                <w:webHidden/>
              </w:rPr>
              <w:t>15</w:t>
            </w:r>
            <w:r w:rsidR="0025389B">
              <w:rPr>
                <w:webHidden/>
              </w:rPr>
              <w:fldChar w:fldCharType="end"/>
            </w:r>
          </w:hyperlink>
        </w:p>
        <w:p w14:paraId="68DC3C4A" w14:textId="5FB19785" w:rsidR="0025389B" w:rsidRDefault="00000000">
          <w:pPr>
            <w:pStyle w:val="T1"/>
            <w:tabs>
              <w:tab w:val="left" w:pos="480"/>
            </w:tabs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val="tr-TR" w:eastAsia="tr-TR"/>
              <w14:ligatures w14:val="standardContextual"/>
            </w:rPr>
          </w:pPr>
          <w:hyperlink w:anchor="_Toc155563058" w:history="1">
            <w:r w:rsidR="0025389B" w:rsidRPr="0053026A">
              <w:rPr>
                <w:rStyle w:val="Kpr"/>
              </w:rPr>
              <w:t>CONCLUSION</w:t>
            </w:r>
            <w:r w:rsidR="0025389B">
              <w:rPr>
                <w:webHidden/>
              </w:rPr>
              <w:tab/>
            </w:r>
            <w:r w:rsidR="0025389B">
              <w:rPr>
                <w:webHidden/>
              </w:rPr>
              <w:fldChar w:fldCharType="begin"/>
            </w:r>
            <w:r w:rsidR="0025389B">
              <w:rPr>
                <w:webHidden/>
              </w:rPr>
              <w:instrText xml:space="preserve"> PAGEREF _Toc155563058 \h </w:instrText>
            </w:r>
            <w:r w:rsidR="0025389B">
              <w:rPr>
                <w:webHidden/>
              </w:rPr>
            </w:r>
            <w:r w:rsidR="0025389B">
              <w:rPr>
                <w:webHidden/>
              </w:rPr>
              <w:fldChar w:fldCharType="separate"/>
            </w:r>
            <w:r w:rsidR="000E2766">
              <w:rPr>
                <w:webHidden/>
              </w:rPr>
              <w:t>17</w:t>
            </w:r>
            <w:r w:rsidR="0025389B">
              <w:rPr>
                <w:webHidden/>
              </w:rPr>
              <w:fldChar w:fldCharType="end"/>
            </w:r>
          </w:hyperlink>
        </w:p>
        <w:p w14:paraId="6401E422" w14:textId="3D287519" w:rsidR="0025389B" w:rsidRDefault="00000000">
          <w:pPr>
            <w:pStyle w:val="T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val="tr-TR" w:eastAsia="tr-TR"/>
              <w14:ligatures w14:val="standardContextual"/>
            </w:rPr>
          </w:pPr>
          <w:hyperlink w:anchor="_Toc155563059" w:history="1">
            <w:r w:rsidR="0025389B" w:rsidRPr="0053026A">
              <w:rPr>
                <w:rStyle w:val="Kpr"/>
              </w:rPr>
              <w:t>REFERENCES</w:t>
            </w:r>
            <w:r w:rsidR="0025389B">
              <w:rPr>
                <w:webHidden/>
              </w:rPr>
              <w:tab/>
            </w:r>
            <w:r w:rsidR="0025389B">
              <w:rPr>
                <w:webHidden/>
              </w:rPr>
              <w:fldChar w:fldCharType="begin"/>
            </w:r>
            <w:r w:rsidR="0025389B">
              <w:rPr>
                <w:webHidden/>
              </w:rPr>
              <w:instrText xml:space="preserve"> PAGEREF _Toc155563059 \h </w:instrText>
            </w:r>
            <w:r w:rsidR="0025389B">
              <w:rPr>
                <w:webHidden/>
              </w:rPr>
            </w:r>
            <w:r w:rsidR="0025389B">
              <w:rPr>
                <w:webHidden/>
              </w:rPr>
              <w:fldChar w:fldCharType="separate"/>
            </w:r>
            <w:r w:rsidR="000E2766">
              <w:rPr>
                <w:webHidden/>
              </w:rPr>
              <w:t>19</w:t>
            </w:r>
            <w:r w:rsidR="0025389B">
              <w:rPr>
                <w:webHidden/>
              </w:rPr>
              <w:fldChar w:fldCharType="end"/>
            </w:r>
          </w:hyperlink>
        </w:p>
        <w:p w14:paraId="2F9E8B3A" w14:textId="3799D2DB" w:rsidR="00FA4B73" w:rsidRPr="0003447C" w:rsidRDefault="00FE73C6" w:rsidP="00373B0B">
          <w:pPr>
            <w:pStyle w:val="T1"/>
            <w:rPr>
              <w:rFonts w:asciiTheme="minorHAnsi" w:eastAsiaTheme="minorEastAsia" w:hAnsiTheme="minorHAnsi"/>
              <w:sz w:val="22"/>
            </w:rPr>
            <w:sectPr w:rsidR="00FA4B73" w:rsidRPr="0003447C" w:rsidSect="00041ED8">
              <w:footerReference w:type="default" r:id="rId12"/>
              <w:pgSz w:w="11906" w:h="16838"/>
              <w:pgMar w:top="1417" w:right="1417" w:bottom="1417" w:left="1417" w:header="706" w:footer="1411" w:gutter="0"/>
              <w:pgNumType w:fmt="lowerRoman"/>
              <w:cols w:space="708"/>
              <w:docGrid w:linePitch="360"/>
            </w:sectPr>
          </w:pPr>
          <w:r w:rsidRPr="00041ED8">
            <w:fldChar w:fldCharType="end"/>
          </w:r>
          <w:commentRangeEnd w:id="9"/>
          <w:r w:rsidR="00DC5DD0" w:rsidRPr="0003447C">
            <w:rPr>
              <w:rStyle w:val="AklamaBavurusu"/>
            </w:rPr>
            <w:commentReference w:id="9"/>
          </w:r>
        </w:p>
      </w:sdtContent>
    </w:sdt>
    <w:p w14:paraId="704FF6BA" w14:textId="77777777" w:rsidR="008E6767" w:rsidRPr="0003447C" w:rsidRDefault="008E6767" w:rsidP="008E6767">
      <w:pPr>
        <w:rPr>
          <w:lang w:val="en-US"/>
        </w:rPr>
      </w:pPr>
    </w:p>
    <w:p w14:paraId="46B9226C" w14:textId="77777777" w:rsidR="00320403" w:rsidRPr="0025389B" w:rsidRDefault="00320403" w:rsidP="00282804">
      <w:pPr>
        <w:pStyle w:val="CoverPages"/>
        <w:rPr>
          <w:sz w:val="28"/>
          <w:szCs w:val="28"/>
          <w:lang w:val="en-US"/>
        </w:rPr>
      </w:pPr>
      <w:bookmarkStart w:id="10" w:name="_Toc155563051"/>
      <w:commentRangeStart w:id="11"/>
      <w:r w:rsidRPr="0025389B">
        <w:rPr>
          <w:sz w:val="28"/>
          <w:szCs w:val="28"/>
          <w:lang w:val="en-US"/>
        </w:rPr>
        <w:t>LIST OF TABL</w:t>
      </w:r>
      <w:r w:rsidR="00E35A72" w:rsidRPr="0025389B">
        <w:rPr>
          <w:sz w:val="28"/>
          <w:szCs w:val="28"/>
          <w:lang w:val="en-US"/>
        </w:rPr>
        <w:t>ES</w:t>
      </w:r>
      <w:commentRangeEnd w:id="11"/>
      <w:r w:rsidR="00C10F37" w:rsidRPr="0025389B">
        <w:rPr>
          <w:rStyle w:val="AklamaBavurusu"/>
          <w:rFonts w:eastAsiaTheme="minorHAnsi" w:cstheme="minorBidi"/>
          <w:b w:val="0"/>
          <w:caps w:val="0"/>
          <w:kern w:val="0"/>
          <w:sz w:val="18"/>
          <w:szCs w:val="18"/>
          <w:lang w:val="en-US" w:eastAsia="en-US"/>
        </w:rPr>
        <w:commentReference w:id="11"/>
      </w:r>
      <w:bookmarkEnd w:id="10"/>
    </w:p>
    <w:p w14:paraId="476A75F5" w14:textId="77777777" w:rsidR="00E35A72" w:rsidRPr="0003447C" w:rsidRDefault="00E35A72" w:rsidP="00373B0B">
      <w:pPr>
        <w:pStyle w:val="T1"/>
      </w:pPr>
      <w:r w:rsidRPr="0003447C">
        <w:t>TABLES</w:t>
      </w:r>
    </w:p>
    <w:p w14:paraId="7A94B947" w14:textId="4FA1AC26" w:rsidR="001B2672" w:rsidRPr="0003447C" w:rsidRDefault="00D25E3E">
      <w:pPr>
        <w:pStyle w:val="ekillerTablosu"/>
        <w:tabs>
          <w:tab w:val="right" w:leader="dot" w:pos="8037"/>
        </w:tabs>
        <w:rPr>
          <w:rFonts w:asciiTheme="minorHAnsi" w:eastAsiaTheme="minorEastAsia" w:hAnsiTheme="minorHAnsi"/>
          <w:noProof/>
          <w:sz w:val="22"/>
          <w:lang w:val="en-US"/>
        </w:rPr>
      </w:pPr>
      <w:r w:rsidRPr="0003447C">
        <w:rPr>
          <w:lang w:val="en-US" w:eastAsia="ja-JP"/>
        </w:rPr>
        <w:fldChar w:fldCharType="begin"/>
      </w:r>
      <w:r w:rsidRPr="0003447C">
        <w:rPr>
          <w:lang w:val="en-US" w:eastAsia="ja-JP"/>
        </w:rPr>
        <w:instrText xml:space="preserve"> TOC \h \z \c "Table" </w:instrText>
      </w:r>
      <w:r w:rsidRPr="0003447C">
        <w:rPr>
          <w:lang w:val="en-US" w:eastAsia="ja-JP"/>
        </w:rPr>
        <w:fldChar w:fldCharType="separate"/>
      </w:r>
      <w:hyperlink w:anchor="_Toc49766058" w:history="1">
        <w:r w:rsidR="001B2672" w:rsidRPr="0003447C">
          <w:rPr>
            <w:rStyle w:val="Kpr"/>
            <w:noProof/>
            <w:lang w:val="en-US"/>
          </w:rPr>
          <w:t xml:space="preserve">Table </w:t>
        </w:r>
        <w:r w:rsidR="001B2672" w:rsidRPr="0003447C">
          <w:rPr>
            <w:rStyle w:val="Kpr"/>
            <w:noProof/>
            <w:cs/>
            <w:lang w:val="en-US"/>
          </w:rPr>
          <w:t>‎</w:t>
        </w:r>
        <w:r w:rsidR="00373B0B">
          <w:rPr>
            <w:rStyle w:val="Kpr"/>
            <w:noProof/>
            <w:lang w:val="en-US"/>
          </w:rPr>
          <w:t>3</w:t>
        </w:r>
        <w:r w:rsidR="001B2672" w:rsidRPr="0003447C">
          <w:rPr>
            <w:rStyle w:val="Kpr"/>
            <w:noProof/>
            <w:lang w:val="en-US"/>
          </w:rPr>
          <w:t>.1: Results</w:t>
        </w:r>
        <w:r w:rsidR="001B2672" w:rsidRPr="0003447C">
          <w:rPr>
            <w:noProof/>
            <w:webHidden/>
            <w:lang w:val="en-US"/>
          </w:rPr>
          <w:tab/>
        </w:r>
        <w:r w:rsidR="001B2672" w:rsidRPr="0003447C">
          <w:rPr>
            <w:noProof/>
            <w:webHidden/>
            <w:lang w:val="en-US"/>
          </w:rPr>
          <w:fldChar w:fldCharType="begin"/>
        </w:r>
        <w:r w:rsidR="001B2672" w:rsidRPr="0003447C">
          <w:rPr>
            <w:noProof/>
            <w:webHidden/>
            <w:lang w:val="en-US"/>
          </w:rPr>
          <w:instrText xml:space="preserve"> PAGEREF _Toc49766058 \h </w:instrText>
        </w:r>
        <w:r w:rsidR="001B2672" w:rsidRPr="0003447C">
          <w:rPr>
            <w:noProof/>
            <w:webHidden/>
            <w:lang w:val="en-US"/>
          </w:rPr>
        </w:r>
        <w:r w:rsidR="001B2672" w:rsidRPr="0003447C">
          <w:rPr>
            <w:noProof/>
            <w:webHidden/>
            <w:lang w:val="en-US"/>
          </w:rPr>
          <w:fldChar w:fldCharType="separate"/>
        </w:r>
        <w:r w:rsidR="000E2766">
          <w:rPr>
            <w:noProof/>
            <w:webHidden/>
            <w:lang w:val="en-US"/>
          </w:rPr>
          <w:t>16</w:t>
        </w:r>
        <w:r w:rsidR="001B2672" w:rsidRPr="0003447C">
          <w:rPr>
            <w:noProof/>
            <w:webHidden/>
            <w:lang w:val="en-US"/>
          </w:rPr>
          <w:fldChar w:fldCharType="end"/>
        </w:r>
      </w:hyperlink>
    </w:p>
    <w:p w14:paraId="246FF612" w14:textId="54EF4772" w:rsidR="008E6767" w:rsidRPr="0003447C" w:rsidRDefault="00D25E3E" w:rsidP="00E35A72">
      <w:pPr>
        <w:rPr>
          <w:lang w:val="en-US" w:eastAsia="ja-JP"/>
        </w:rPr>
        <w:sectPr w:rsidR="008E6767" w:rsidRPr="0003447C" w:rsidSect="00041ED8">
          <w:pgSz w:w="11906" w:h="16838"/>
          <w:pgMar w:top="1987" w:right="1584" w:bottom="1584" w:left="2275" w:header="706" w:footer="1411" w:gutter="0"/>
          <w:pgNumType w:fmt="lowerRoman"/>
          <w:cols w:space="708"/>
          <w:docGrid w:linePitch="360"/>
        </w:sectPr>
      </w:pPr>
      <w:r w:rsidRPr="0003447C">
        <w:rPr>
          <w:lang w:val="en-US" w:eastAsia="ja-JP"/>
        </w:rPr>
        <w:fldChar w:fldCharType="end"/>
      </w:r>
    </w:p>
    <w:p w14:paraId="763FD732" w14:textId="77777777" w:rsidR="00320403" w:rsidRPr="0025389B" w:rsidRDefault="00320403" w:rsidP="00282804">
      <w:pPr>
        <w:pStyle w:val="CoverPages"/>
        <w:rPr>
          <w:sz w:val="28"/>
          <w:szCs w:val="28"/>
          <w:lang w:val="en-US"/>
        </w:rPr>
      </w:pPr>
      <w:bookmarkStart w:id="12" w:name="_Toc155563052"/>
      <w:commentRangeStart w:id="13"/>
      <w:r w:rsidRPr="0025389B">
        <w:rPr>
          <w:sz w:val="28"/>
          <w:szCs w:val="28"/>
          <w:lang w:val="en-US"/>
        </w:rPr>
        <w:lastRenderedPageBreak/>
        <w:t>LIST OF FIGURES</w:t>
      </w:r>
      <w:commentRangeEnd w:id="13"/>
      <w:r w:rsidR="00C10F37" w:rsidRPr="0025389B">
        <w:rPr>
          <w:rStyle w:val="AklamaBavurusu"/>
          <w:rFonts w:eastAsiaTheme="minorHAnsi" w:cstheme="minorBidi"/>
          <w:b w:val="0"/>
          <w:caps w:val="0"/>
          <w:kern w:val="0"/>
          <w:sz w:val="28"/>
          <w:szCs w:val="28"/>
          <w:lang w:val="en-US" w:eastAsia="en-US"/>
        </w:rPr>
        <w:commentReference w:id="13"/>
      </w:r>
      <w:bookmarkEnd w:id="12"/>
    </w:p>
    <w:p w14:paraId="0A2F7E05" w14:textId="77777777" w:rsidR="00320403" w:rsidRPr="0003447C" w:rsidRDefault="00320403" w:rsidP="00320403">
      <w:pPr>
        <w:jc w:val="both"/>
        <w:rPr>
          <w:rFonts w:cs="Times New Roman"/>
          <w:szCs w:val="24"/>
          <w:lang w:val="en-US"/>
        </w:rPr>
      </w:pPr>
      <w:r w:rsidRPr="0003447C">
        <w:rPr>
          <w:rFonts w:cs="Times New Roman"/>
          <w:szCs w:val="24"/>
          <w:lang w:val="en-US"/>
        </w:rPr>
        <w:t xml:space="preserve">FIGURES </w:t>
      </w:r>
    </w:p>
    <w:p w14:paraId="5C14FFAA" w14:textId="65A42B4E" w:rsidR="006D28E3" w:rsidRPr="0003447C" w:rsidRDefault="00E35A72">
      <w:pPr>
        <w:pStyle w:val="ekillerTablosu"/>
        <w:tabs>
          <w:tab w:val="right" w:leader="dot" w:pos="8037"/>
        </w:tabs>
        <w:rPr>
          <w:rFonts w:asciiTheme="minorHAnsi" w:eastAsiaTheme="minorEastAsia" w:hAnsiTheme="minorHAnsi"/>
          <w:noProof/>
          <w:sz w:val="22"/>
          <w:lang w:val="en-US"/>
        </w:rPr>
      </w:pPr>
      <w:r w:rsidRPr="0003447C">
        <w:rPr>
          <w:rFonts w:cs="Times New Roman"/>
          <w:szCs w:val="24"/>
          <w:lang w:val="en-US"/>
        </w:rPr>
        <w:fldChar w:fldCharType="begin"/>
      </w:r>
      <w:r w:rsidRPr="0003447C">
        <w:rPr>
          <w:rFonts w:cs="Times New Roman"/>
          <w:szCs w:val="24"/>
          <w:lang w:val="en-US"/>
        </w:rPr>
        <w:instrText xml:space="preserve"> TOC \h \z \c "Figure" </w:instrText>
      </w:r>
      <w:r w:rsidRPr="0003447C">
        <w:rPr>
          <w:rFonts w:cs="Times New Roman"/>
          <w:szCs w:val="24"/>
          <w:lang w:val="en-US"/>
        </w:rPr>
        <w:fldChar w:fldCharType="separate"/>
      </w:r>
      <w:hyperlink w:anchor="_Toc49765919" w:history="1">
        <w:r w:rsidR="006D28E3" w:rsidRPr="0003447C">
          <w:rPr>
            <w:rStyle w:val="Kpr"/>
            <w:noProof/>
            <w:lang w:val="en-US"/>
          </w:rPr>
          <w:t xml:space="preserve">Figure </w:t>
        </w:r>
        <w:r w:rsidR="006D28E3" w:rsidRPr="0003447C">
          <w:rPr>
            <w:rStyle w:val="Kpr"/>
            <w:noProof/>
            <w:cs/>
            <w:lang w:val="en-US"/>
          </w:rPr>
          <w:t>‎</w:t>
        </w:r>
        <w:r w:rsidR="006D28E3" w:rsidRPr="0003447C">
          <w:rPr>
            <w:rStyle w:val="Kpr"/>
            <w:noProof/>
            <w:lang w:val="en-US"/>
          </w:rPr>
          <w:t>1.1: Training planes technical supports</w:t>
        </w:r>
        <w:r w:rsidR="006D28E3" w:rsidRPr="0003447C">
          <w:rPr>
            <w:noProof/>
            <w:webHidden/>
            <w:lang w:val="en-US"/>
          </w:rPr>
          <w:tab/>
        </w:r>
        <w:r w:rsidR="006D28E3" w:rsidRPr="0003447C">
          <w:rPr>
            <w:noProof/>
            <w:webHidden/>
            <w:lang w:val="en-US"/>
          </w:rPr>
          <w:fldChar w:fldCharType="begin"/>
        </w:r>
        <w:r w:rsidR="006D28E3" w:rsidRPr="0003447C">
          <w:rPr>
            <w:noProof/>
            <w:webHidden/>
            <w:lang w:val="en-US"/>
          </w:rPr>
          <w:instrText xml:space="preserve"> PAGEREF _Toc49765919 \h </w:instrText>
        </w:r>
        <w:r w:rsidR="006D28E3" w:rsidRPr="0003447C">
          <w:rPr>
            <w:noProof/>
            <w:webHidden/>
            <w:lang w:val="en-US"/>
          </w:rPr>
        </w:r>
        <w:r w:rsidR="006D28E3" w:rsidRPr="0003447C">
          <w:rPr>
            <w:noProof/>
            <w:webHidden/>
            <w:lang w:val="en-US"/>
          </w:rPr>
          <w:fldChar w:fldCharType="separate"/>
        </w:r>
        <w:r w:rsidR="000E2766">
          <w:rPr>
            <w:noProof/>
            <w:webHidden/>
            <w:lang w:val="en-US"/>
          </w:rPr>
          <w:t>11</w:t>
        </w:r>
        <w:r w:rsidR="006D28E3" w:rsidRPr="0003447C">
          <w:rPr>
            <w:noProof/>
            <w:webHidden/>
            <w:lang w:val="en-US"/>
          </w:rPr>
          <w:fldChar w:fldCharType="end"/>
        </w:r>
      </w:hyperlink>
    </w:p>
    <w:p w14:paraId="2CA0F8B2" w14:textId="2F212962" w:rsidR="006D28E3" w:rsidRPr="0003447C" w:rsidRDefault="00000000">
      <w:pPr>
        <w:pStyle w:val="ekillerTablosu"/>
        <w:tabs>
          <w:tab w:val="right" w:leader="dot" w:pos="8037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49765920" w:history="1">
        <w:r w:rsidR="006D28E3" w:rsidRPr="0003447C">
          <w:rPr>
            <w:rStyle w:val="Kpr"/>
            <w:noProof/>
            <w:lang w:val="en-US"/>
          </w:rPr>
          <w:t xml:space="preserve">Figure </w:t>
        </w:r>
        <w:r w:rsidR="006D28E3" w:rsidRPr="0003447C">
          <w:rPr>
            <w:rStyle w:val="Kpr"/>
            <w:noProof/>
            <w:cs/>
            <w:lang w:val="en-US"/>
          </w:rPr>
          <w:t>‎</w:t>
        </w:r>
        <w:r w:rsidR="006D28E3" w:rsidRPr="0003447C">
          <w:rPr>
            <w:rStyle w:val="Kpr"/>
            <w:noProof/>
            <w:lang w:val="en-US"/>
          </w:rPr>
          <w:t>1.2: Computer aided design lab</w:t>
        </w:r>
        <w:r w:rsidR="006D28E3" w:rsidRPr="0003447C">
          <w:rPr>
            <w:noProof/>
            <w:webHidden/>
            <w:lang w:val="en-US"/>
          </w:rPr>
          <w:tab/>
        </w:r>
        <w:r w:rsidR="006D28E3" w:rsidRPr="0003447C">
          <w:rPr>
            <w:noProof/>
            <w:webHidden/>
            <w:lang w:val="en-US"/>
          </w:rPr>
          <w:fldChar w:fldCharType="begin"/>
        </w:r>
        <w:r w:rsidR="006D28E3" w:rsidRPr="0003447C">
          <w:rPr>
            <w:noProof/>
            <w:webHidden/>
            <w:lang w:val="en-US"/>
          </w:rPr>
          <w:instrText xml:space="preserve"> PAGEREF _Toc49765920 \h </w:instrText>
        </w:r>
        <w:r w:rsidR="006D28E3" w:rsidRPr="0003447C">
          <w:rPr>
            <w:noProof/>
            <w:webHidden/>
            <w:lang w:val="en-US"/>
          </w:rPr>
        </w:r>
        <w:r w:rsidR="006D28E3" w:rsidRPr="0003447C">
          <w:rPr>
            <w:noProof/>
            <w:webHidden/>
            <w:lang w:val="en-US"/>
          </w:rPr>
          <w:fldChar w:fldCharType="separate"/>
        </w:r>
        <w:r w:rsidR="000E2766">
          <w:rPr>
            <w:noProof/>
            <w:webHidden/>
            <w:lang w:val="en-US"/>
          </w:rPr>
          <w:t>12</w:t>
        </w:r>
        <w:r w:rsidR="006D28E3" w:rsidRPr="0003447C">
          <w:rPr>
            <w:noProof/>
            <w:webHidden/>
            <w:lang w:val="en-US"/>
          </w:rPr>
          <w:fldChar w:fldCharType="end"/>
        </w:r>
      </w:hyperlink>
    </w:p>
    <w:p w14:paraId="367199A2" w14:textId="19DA63BB" w:rsidR="006D28E3" w:rsidRPr="0003447C" w:rsidRDefault="00000000">
      <w:pPr>
        <w:pStyle w:val="ekillerTablosu"/>
        <w:tabs>
          <w:tab w:val="right" w:leader="dot" w:pos="8037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49765921" w:history="1">
        <w:r w:rsidR="006D28E3" w:rsidRPr="0003447C">
          <w:rPr>
            <w:rStyle w:val="Kpr"/>
            <w:noProof/>
            <w:lang w:val="en-US"/>
          </w:rPr>
          <w:t xml:space="preserve">Figure </w:t>
        </w:r>
        <w:r w:rsidR="006D28E3" w:rsidRPr="0003447C">
          <w:rPr>
            <w:rStyle w:val="Kpr"/>
            <w:noProof/>
            <w:cs/>
            <w:lang w:val="en-US"/>
          </w:rPr>
          <w:t>‎</w:t>
        </w:r>
        <w:r w:rsidR="00373B0B">
          <w:rPr>
            <w:rStyle w:val="Kpr"/>
            <w:noProof/>
            <w:lang w:val="en-US"/>
          </w:rPr>
          <w:t>3</w:t>
        </w:r>
        <w:r w:rsidR="006D28E3" w:rsidRPr="0003447C">
          <w:rPr>
            <w:rStyle w:val="Kpr"/>
            <w:noProof/>
            <w:lang w:val="en-US"/>
          </w:rPr>
          <w:t>.1: UTAA modern airplanes</w:t>
        </w:r>
        <w:r w:rsidR="006D28E3" w:rsidRPr="0003447C">
          <w:rPr>
            <w:noProof/>
            <w:webHidden/>
            <w:lang w:val="en-US"/>
          </w:rPr>
          <w:tab/>
        </w:r>
        <w:r w:rsidR="006D28E3" w:rsidRPr="0003447C">
          <w:rPr>
            <w:noProof/>
            <w:webHidden/>
            <w:lang w:val="en-US"/>
          </w:rPr>
          <w:fldChar w:fldCharType="begin"/>
        </w:r>
        <w:r w:rsidR="006D28E3" w:rsidRPr="0003447C">
          <w:rPr>
            <w:noProof/>
            <w:webHidden/>
            <w:lang w:val="en-US"/>
          </w:rPr>
          <w:instrText xml:space="preserve"> PAGEREF _Toc49765921 \h </w:instrText>
        </w:r>
        <w:r w:rsidR="006D28E3" w:rsidRPr="0003447C">
          <w:rPr>
            <w:noProof/>
            <w:webHidden/>
            <w:lang w:val="en-US"/>
          </w:rPr>
        </w:r>
        <w:r w:rsidR="006D28E3" w:rsidRPr="0003447C">
          <w:rPr>
            <w:noProof/>
            <w:webHidden/>
            <w:lang w:val="en-US"/>
          </w:rPr>
          <w:fldChar w:fldCharType="separate"/>
        </w:r>
        <w:r w:rsidR="000E2766">
          <w:rPr>
            <w:noProof/>
            <w:webHidden/>
            <w:lang w:val="en-US"/>
          </w:rPr>
          <w:t>15</w:t>
        </w:r>
        <w:r w:rsidR="006D28E3" w:rsidRPr="0003447C">
          <w:rPr>
            <w:noProof/>
            <w:webHidden/>
            <w:lang w:val="en-US"/>
          </w:rPr>
          <w:fldChar w:fldCharType="end"/>
        </w:r>
      </w:hyperlink>
    </w:p>
    <w:p w14:paraId="32252435" w14:textId="780467F4" w:rsidR="008E6767" w:rsidRPr="0003447C" w:rsidRDefault="00E35A72" w:rsidP="008E6767">
      <w:pPr>
        <w:rPr>
          <w:rFonts w:cs="Times New Roman"/>
          <w:szCs w:val="24"/>
          <w:lang w:val="en-US"/>
        </w:rPr>
      </w:pPr>
      <w:r w:rsidRPr="0003447C">
        <w:rPr>
          <w:rFonts w:cs="Times New Roman"/>
          <w:szCs w:val="24"/>
          <w:lang w:val="en-US"/>
        </w:rPr>
        <w:fldChar w:fldCharType="end"/>
      </w:r>
    </w:p>
    <w:p w14:paraId="55EAE52A" w14:textId="77777777" w:rsidR="00320403" w:rsidRPr="0003447C" w:rsidRDefault="00320403" w:rsidP="008E6767">
      <w:pPr>
        <w:rPr>
          <w:rFonts w:cs="Times New Roman"/>
          <w:szCs w:val="24"/>
          <w:lang w:val="en-US"/>
        </w:rPr>
        <w:sectPr w:rsidR="00320403" w:rsidRPr="0003447C" w:rsidSect="00041ED8">
          <w:pgSz w:w="11906" w:h="16838"/>
          <w:pgMar w:top="1987" w:right="1584" w:bottom="1584" w:left="2275" w:header="706" w:footer="1411" w:gutter="0"/>
          <w:pgNumType w:fmt="lowerRoman"/>
          <w:cols w:space="708"/>
          <w:docGrid w:linePitch="360"/>
        </w:sectPr>
      </w:pPr>
    </w:p>
    <w:p w14:paraId="2F6659EB" w14:textId="77777777" w:rsidR="008E6767" w:rsidRPr="0025389B" w:rsidRDefault="008E6767" w:rsidP="00282804">
      <w:pPr>
        <w:pStyle w:val="CoverPages"/>
        <w:rPr>
          <w:sz w:val="28"/>
          <w:szCs w:val="28"/>
          <w:lang w:val="en-US"/>
        </w:rPr>
      </w:pPr>
      <w:bookmarkStart w:id="14" w:name="_Toc534285122"/>
      <w:bookmarkStart w:id="15" w:name="_Toc534285338"/>
      <w:bookmarkStart w:id="16" w:name="_Toc535317187"/>
      <w:bookmarkStart w:id="17" w:name="_Toc535324615"/>
      <w:bookmarkStart w:id="18" w:name="_Toc535324662"/>
      <w:bookmarkStart w:id="19" w:name="_Toc155563053"/>
      <w:commentRangeStart w:id="20"/>
      <w:r w:rsidRPr="0025389B">
        <w:rPr>
          <w:sz w:val="28"/>
          <w:szCs w:val="28"/>
          <w:lang w:val="en-US"/>
        </w:rPr>
        <w:lastRenderedPageBreak/>
        <w:t>LIST OF ABBREVIATIONS</w:t>
      </w:r>
      <w:commentRangeEnd w:id="20"/>
      <w:r w:rsidRPr="0025389B">
        <w:rPr>
          <w:rStyle w:val="AklamaBavurusu"/>
          <w:sz w:val="28"/>
          <w:szCs w:val="28"/>
          <w:lang w:val="en-US"/>
        </w:rPr>
        <w:commentReference w:id="20"/>
      </w:r>
      <w:bookmarkEnd w:id="14"/>
      <w:bookmarkEnd w:id="15"/>
      <w:bookmarkEnd w:id="16"/>
      <w:bookmarkEnd w:id="17"/>
      <w:bookmarkEnd w:id="18"/>
      <w:bookmarkEnd w:id="19"/>
    </w:p>
    <w:p w14:paraId="0494682A" w14:textId="77777777" w:rsidR="008E6767" w:rsidRPr="0003447C" w:rsidRDefault="008E6767" w:rsidP="008E6767">
      <w:pPr>
        <w:rPr>
          <w:rFonts w:cs="Times New Roman"/>
          <w:szCs w:val="24"/>
          <w:lang w:val="en-US"/>
        </w:rPr>
      </w:pPr>
    </w:p>
    <w:p w14:paraId="4C6CB3ED" w14:textId="77777777" w:rsidR="008E6767" w:rsidRPr="0003447C" w:rsidRDefault="008E6767" w:rsidP="008E6767">
      <w:pPr>
        <w:rPr>
          <w:rFonts w:cs="Times New Roman"/>
          <w:szCs w:val="24"/>
          <w:lang w:val="en-US"/>
        </w:rPr>
      </w:pPr>
      <w:r w:rsidRPr="0003447C">
        <w:rPr>
          <w:rFonts w:cs="Times New Roman"/>
          <w:szCs w:val="24"/>
          <w:lang w:val="en-US"/>
        </w:rPr>
        <w:t>ABBREVIATIONS</w:t>
      </w:r>
    </w:p>
    <w:p w14:paraId="013F6C6F" w14:textId="77777777" w:rsidR="008E6767" w:rsidRPr="0003447C" w:rsidRDefault="008E6767" w:rsidP="008E6767">
      <w:pPr>
        <w:rPr>
          <w:rFonts w:cs="Times New Roman"/>
          <w:szCs w:val="24"/>
          <w:lang w:val="en-US"/>
        </w:rPr>
      </w:pPr>
      <w:r w:rsidRPr="0003447C">
        <w:rPr>
          <w:rFonts w:cs="Times New Roman"/>
          <w:szCs w:val="24"/>
          <w:lang w:val="en-US"/>
        </w:rPr>
        <w:t xml:space="preserve">Remove this page if it is not </w:t>
      </w:r>
      <w:proofErr w:type="gramStart"/>
      <w:r w:rsidRPr="0003447C">
        <w:rPr>
          <w:rFonts w:cs="Times New Roman"/>
          <w:szCs w:val="24"/>
          <w:lang w:val="en-US"/>
        </w:rPr>
        <w:t>necessary</w:t>
      </w:r>
      <w:proofErr w:type="gramEnd"/>
    </w:p>
    <w:p w14:paraId="792F8FEC" w14:textId="77777777" w:rsidR="008E6767" w:rsidRPr="0003447C" w:rsidRDefault="008E6767" w:rsidP="008E6767">
      <w:pPr>
        <w:rPr>
          <w:rFonts w:cs="Times New Roman"/>
          <w:szCs w:val="24"/>
          <w:lang w:val="en-US"/>
        </w:rPr>
        <w:sectPr w:rsidR="008E6767" w:rsidRPr="0003447C" w:rsidSect="00041ED8">
          <w:footerReference w:type="default" r:id="rId13"/>
          <w:pgSz w:w="11906" w:h="16838"/>
          <w:pgMar w:top="1987" w:right="1584" w:bottom="1584" w:left="2275" w:header="706" w:footer="1411" w:gutter="0"/>
          <w:pgNumType w:fmt="lowerRoman"/>
          <w:cols w:space="708"/>
          <w:docGrid w:linePitch="360"/>
        </w:sectPr>
      </w:pPr>
    </w:p>
    <w:p w14:paraId="30B15A61" w14:textId="77777777" w:rsidR="008E6767" w:rsidRPr="0025389B" w:rsidRDefault="008E6767" w:rsidP="00282804">
      <w:pPr>
        <w:pStyle w:val="CoverPages"/>
        <w:rPr>
          <w:sz w:val="28"/>
          <w:szCs w:val="28"/>
          <w:lang w:val="en-US"/>
        </w:rPr>
      </w:pPr>
      <w:bookmarkStart w:id="21" w:name="_Toc534285123"/>
      <w:bookmarkStart w:id="22" w:name="_Toc534285339"/>
      <w:bookmarkStart w:id="23" w:name="_Toc535317188"/>
      <w:bookmarkStart w:id="24" w:name="_Toc535324616"/>
      <w:bookmarkStart w:id="25" w:name="_Toc535324663"/>
      <w:bookmarkStart w:id="26" w:name="_Toc155563054"/>
      <w:commentRangeStart w:id="27"/>
      <w:r w:rsidRPr="0025389B">
        <w:rPr>
          <w:sz w:val="28"/>
          <w:szCs w:val="28"/>
          <w:lang w:val="en-US"/>
        </w:rPr>
        <w:lastRenderedPageBreak/>
        <w:t>LIST OF SYMBOLS</w:t>
      </w:r>
      <w:commentRangeEnd w:id="27"/>
      <w:r w:rsidRPr="0025389B">
        <w:rPr>
          <w:rStyle w:val="AklamaBavurusu"/>
          <w:sz w:val="28"/>
          <w:szCs w:val="28"/>
          <w:lang w:val="en-US"/>
        </w:rPr>
        <w:commentReference w:id="27"/>
      </w:r>
      <w:bookmarkEnd w:id="21"/>
      <w:bookmarkEnd w:id="22"/>
      <w:bookmarkEnd w:id="23"/>
      <w:bookmarkEnd w:id="24"/>
      <w:bookmarkEnd w:id="25"/>
      <w:bookmarkEnd w:id="26"/>
    </w:p>
    <w:p w14:paraId="1EE5142E" w14:textId="77777777" w:rsidR="008E6767" w:rsidRPr="0003447C" w:rsidRDefault="008E6767" w:rsidP="008E6767">
      <w:pPr>
        <w:rPr>
          <w:rFonts w:cs="Times New Roman"/>
          <w:szCs w:val="24"/>
          <w:lang w:val="en-US"/>
        </w:rPr>
      </w:pPr>
    </w:p>
    <w:p w14:paraId="5543F37D" w14:textId="77777777" w:rsidR="008E6767" w:rsidRPr="0003447C" w:rsidRDefault="008E6767" w:rsidP="008E6767">
      <w:pPr>
        <w:rPr>
          <w:rFonts w:cs="Times New Roman"/>
          <w:szCs w:val="24"/>
          <w:lang w:val="en-US"/>
        </w:rPr>
      </w:pPr>
      <w:r w:rsidRPr="0003447C">
        <w:rPr>
          <w:rFonts w:cs="Times New Roman"/>
          <w:szCs w:val="24"/>
          <w:lang w:val="en-US"/>
        </w:rPr>
        <w:t>SYMBOLS</w:t>
      </w:r>
    </w:p>
    <w:p w14:paraId="071A0046" w14:textId="5DF3175A" w:rsidR="009E73B1" w:rsidRPr="0003447C" w:rsidRDefault="008E6767" w:rsidP="008E6767">
      <w:pPr>
        <w:rPr>
          <w:rFonts w:cs="Times New Roman"/>
          <w:szCs w:val="24"/>
          <w:lang w:val="en-US"/>
        </w:rPr>
        <w:sectPr w:rsidR="009E73B1" w:rsidRPr="0003447C" w:rsidSect="00041ED8">
          <w:pgSz w:w="11906" w:h="16838"/>
          <w:pgMar w:top="1987" w:right="1584" w:bottom="1584" w:left="2275" w:header="706" w:footer="1411" w:gutter="0"/>
          <w:pgNumType w:fmt="lowerRoman"/>
          <w:cols w:space="708"/>
          <w:docGrid w:linePitch="360"/>
        </w:sectPr>
      </w:pPr>
      <w:r w:rsidRPr="0003447C">
        <w:rPr>
          <w:rFonts w:cs="Times New Roman"/>
          <w:szCs w:val="24"/>
          <w:lang w:val="en-US"/>
        </w:rPr>
        <w:t>Remove this page if it is not neces</w:t>
      </w:r>
      <w:r w:rsidR="00F0099E">
        <w:rPr>
          <w:rFonts w:cs="Times New Roman"/>
          <w:szCs w:val="24"/>
          <w:lang w:val="en-US"/>
        </w:rPr>
        <w:t>sary</w:t>
      </w:r>
    </w:p>
    <w:p w14:paraId="6FBD5558" w14:textId="39770611" w:rsidR="00320403" w:rsidRDefault="007039FA" w:rsidP="007039FA">
      <w:pPr>
        <w:pStyle w:val="Balk1"/>
        <w:rPr>
          <w:sz w:val="28"/>
          <w:szCs w:val="32"/>
          <w:lang w:val="en-US"/>
        </w:rPr>
      </w:pPr>
      <w:bookmarkStart w:id="28" w:name="_Toc155563055"/>
      <w:r w:rsidRPr="00F0099E">
        <w:rPr>
          <w:sz w:val="28"/>
          <w:szCs w:val="32"/>
          <w:lang w:val="en-US"/>
        </w:rPr>
        <w:lastRenderedPageBreak/>
        <w:t xml:space="preserve">1. </w:t>
      </w:r>
      <w:r w:rsidR="00320403" w:rsidRPr="00F0099E">
        <w:rPr>
          <w:sz w:val="28"/>
          <w:szCs w:val="32"/>
          <w:lang w:val="en-US"/>
        </w:rPr>
        <w:t>INTRODUCTION</w:t>
      </w:r>
      <w:bookmarkEnd w:id="28"/>
      <w:r w:rsidR="00E94B5B" w:rsidRPr="00F0099E">
        <w:rPr>
          <w:sz w:val="28"/>
          <w:szCs w:val="32"/>
          <w:lang w:val="en-US"/>
        </w:rPr>
        <w:t xml:space="preserve"> </w:t>
      </w:r>
    </w:p>
    <w:p w14:paraId="0BF04795" w14:textId="79FE081B" w:rsidR="007D224B" w:rsidRPr="007D224B" w:rsidRDefault="007D224B" w:rsidP="00373B0B">
      <w:pPr>
        <w:pStyle w:val="T1"/>
      </w:pPr>
      <w:r>
        <w:t xml:space="preserve">In this section, introduce your project content. The number </w:t>
      </w:r>
      <w:r w:rsidR="00FE1AEA">
        <w:t xml:space="preserve">of </w:t>
      </w:r>
      <w:r>
        <w:t>sub-sections can be increased or decreased.</w:t>
      </w:r>
      <w:r w:rsidR="00373B0B">
        <w:t xml:space="preserve"> </w:t>
      </w:r>
      <w:r w:rsidR="00373B0B" w:rsidRPr="00373B0B">
        <w:t xml:space="preserve">On the pages up to the </w:t>
      </w:r>
      <w:r w:rsidR="00373B0B">
        <w:t>“INTRODUCTION”</w:t>
      </w:r>
      <w:r w:rsidR="00373B0B" w:rsidRPr="00373B0B">
        <w:t xml:space="preserve"> section, page numbers should be shown in Roman numeral</w:t>
      </w:r>
      <w:r w:rsidR="00373B0B">
        <w:t>s</w:t>
      </w:r>
      <w:r w:rsidR="00373B0B" w:rsidRPr="00373B0B">
        <w:t xml:space="preserve"> format</w:t>
      </w:r>
      <w:r w:rsidR="00373B0B">
        <w:t xml:space="preserve"> (i, ii, iii, iv, v, vi, vii, viii, etc.)</w:t>
      </w:r>
      <w:r w:rsidR="00373B0B" w:rsidRPr="00373B0B">
        <w:t>.</w:t>
      </w:r>
      <w:r w:rsidR="00373B0B">
        <w:t xml:space="preserve"> </w:t>
      </w:r>
    </w:p>
    <w:p w14:paraId="7BF603B9" w14:textId="0416D3C9" w:rsidR="00320403" w:rsidRPr="0003447C" w:rsidRDefault="009A2819" w:rsidP="00665B37">
      <w:pPr>
        <w:pStyle w:val="Balk2"/>
        <w:rPr>
          <w:lang w:val="en-US"/>
        </w:rPr>
      </w:pPr>
      <w:r w:rsidRPr="0003447C">
        <w:rPr>
          <w:lang w:val="en-US"/>
        </w:rPr>
        <w:t xml:space="preserve">Motivation </w:t>
      </w:r>
      <w:r w:rsidR="00F0099E">
        <w:rPr>
          <w:lang w:val="en-US"/>
        </w:rPr>
        <w:t>of the Project</w:t>
      </w:r>
    </w:p>
    <w:p w14:paraId="129D1004" w14:textId="06ADB47C" w:rsidR="00FD6D38" w:rsidRPr="0003447C" w:rsidRDefault="00F0099E" w:rsidP="0003447C">
      <w:pPr>
        <w:jc w:val="both"/>
        <w:rPr>
          <w:rFonts w:cs="Times New Roman"/>
          <w:noProof/>
          <w:szCs w:val="24"/>
          <w:lang w:val="en-US"/>
        </w:rPr>
      </w:pPr>
      <w:bookmarkStart w:id="29" w:name="_Toc508808366"/>
      <w:bookmarkStart w:id="30" w:name="_Toc508809054"/>
      <w:bookmarkStart w:id="31" w:name="_Toc508809392"/>
      <w:r>
        <w:rPr>
          <w:rFonts w:cs="Times New Roman"/>
          <w:noProof/>
          <w:szCs w:val="24"/>
          <w:lang w:val="en-US"/>
        </w:rPr>
        <w:t>Use Times New Roman 12 punto and 1.5 line spacing</w:t>
      </w:r>
      <w:r w:rsidR="00373B0B">
        <w:rPr>
          <w:rFonts w:cs="Times New Roman"/>
          <w:noProof/>
          <w:szCs w:val="24"/>
          <w:lang w:val="en-US"/>
        </w:rPr>
        <w:t xml:space="preserve"> in your report</w:t>
      </w:r>
      <w:r>
        <w:rPr>
          <w:rFonts w:cs="Times New Roman"/>
          <w:noProof/>
          <w:szCs w:val="24"/>
          <w:lang w:val="en-US"/>
        </w:rPr>
        <w:t>.</w:t>
      </w:r>
      <w:r w:rsidR="006405BD">
        <w:rPr>
          <w:rFonts w:cs="Times New Roman"/>
          <w:noProof/>
          <w:szCs w:val="24"/>
          <w:lang w:val="en-US"/>
        </w:rPr>
        <w:t xml:space="preserve"> </w:t>
      </w:r>
      <w:r w:rsidR="00F11340">
        <w:rPr>
          <w:rFonts w:cs="Times New Roman"/>
          <w:noProof/>
          <w:szCs w:val="24"/>
          <w:lang w:val="en-US"/>
        </w:rPr>
        <w:t xml:space="preserve">Paragraphs should be justified. </w:t>
      </w:r>
      <w:r w:rsidR="007D224B">
        <w:rPr>
          <w:rFonts w:cs="Times New Roman"/>
          <w:noProof/>
          <w:szCs w:val="24"/>
          <w:lang w:val="en-US"/>
        </w:rPr>
        <w:t>The titles of the main sections should be 14 punto</w:t>
      </w:r>
      <w:r w:rsidR="00F11340">
        <w:rPr>
          <w:rFonts w:cs="Times New Roman"/>
          <w:noProof/>
          <w:szCs w:val="24"/>
          <w:lang w:val="en-US"/>
        </w:rPr>
        <w:t xml:space="preserve"> and </w:t>
      </w:r>
      <w:r w:rsidR="00F11340" w:rsidRPr="00F11340">
        <w:rPr>
          <w:rFonts w:cs="Times New Roman"/>
          <w:noProof/>
          <w:szCs w:val="24"/>
          <w:lang w:val="en-US"/>
        </w:rPr>
        <w:t>must be written in capital letters</w:t>
      </w:r>
      <w:r w:rsidR="00F11340">
        <w:rPr>
          <w:rFonts w:cs="Times New Roman"/>
          <w:noProof/>
          <w:szCs w:val="24"/>
          <w:lang w:val="en-US"/>
        </w:rPr>
        <w:t>. T</w:t>
      </w:r>
      <w:r w:rsidR="007D224B">
        <w:rPr>
          <w:rFonts w:cs="Times New Roman"/>
          <w:noProof/>
          <w:szCs w:val="24"/>
          <w:lang w:val="en-US"/>
        </w:rPr>
        <w:t>he titles of the sub-sections should be 12 punto</w:t>
      </w:r>
      <w:r w:rsidR="00F11340">
        <w:rPr>
          <w:rFonts w:cs="Times New Roman"/>
          <w:noProof/>
          <w:szCs w:val="24"/>
          <w:lang w:val="en-US"/>
        </w:rPr>
        <w:t xml:space="preserve"> and t</w:t>
      </w:r>
      <w:r w:rsidR="00F11340" w:rsidRPr="00F11340">
        <w:rPr>
          <w:rFonts w:cs="Times New Roman"/>
          <w:noProof/>
          <w:szCs w:val="24"/>
          <w:lang w:val="en-US"/>
        </w:rPr>
        <w:t>he initial letters of the words should be written in capital letters</w:t>
      </w:r>
      <w:r w:rsidR="007D224B">
        <w:rPr>
          <w:rFonts w:cs="Times New Roman"/>
          <w:noProof/>
          <w:szCs w:val="24"/>
          <w:lang w:val="en-US"/>
        </w:rPr>
        <w:t xml:space="preserve">. </w:t>
      </w:r>
      <w:r w:rsidR="006405BD">
        <w:rPr>
          <w:rFonts w:cs="Times New Roman"/>
          <w:noProof/>
          <w:szCs w:val="24"/>
          <w:lang w:val="en-US"/>
        </w:rPr>
        <w:t>The title</w:t>
      </w:r>
      <w:r w:rsidR="00F11340">
        <w:rPr>
          <w:rFonts w:cs="Times New Roman"/>
          <w:noProof/>
          <w:szCs w:val="24"/>
          <w:lang w:val="en-US"/>
        </w:rPr>
        <w:t>s</w:t>
      </w:r>
      <w:r w:rsidR="006405BD">
        <w:rPr>
          <w:rFonts w:cs="Times New Roman"/>
          <w:noProof/>
          <w:szCs w:val="24"/>
          <w:lang w:val="en-US"/>
        </w:rPr>
        <w:t xml:space="preserve"> of sub-sections </w:t>
      </w:r>
      <w:r w:rsidR="007D224B">
        <w:rPr>
          <w:rFonts w:cs="Times New Roman"/>
          <w:noProof/>
          <w:szCs w:val="24"/>
          <w:lang w:val="en-US"/>
        </w:rPr>
        <w:t xml:space="preserve">in this template are just sample, so they </w:t>
      </w:r>
      <w:r w:rsidR="006405BD">
        <w:rPr>
          <w:rFonts w:cs="Times New Roman"/>
          <w:noProof/>
          <w:szCs w:val="24"/>
          <w:lang w:val="en-US"/>
        </w:rPr>
        <w:t xml:space="preserve">can be changed. </w:t>
      </w:r>
      <w:r w:rsidR="007D224B">
        <w:rPr>
          <w:rFonts w:cs="Times New Roman"/>
          <w:noProof/>
          <w:szCs w:val="24"/>
          <w:lang w:val="en-US"/>
        </w:rPr>
        <w:t>The title</w:t>
      </w:r>
      <w:r w:rsidR="00F11340">
        <w:rPr>
          <w:rFonts w:cs="Times New Roman"/>
          <w:noProof/>
          <w:szCs w:val="24"/>
          <w:lang w:val="en-US"/>
        </w:rPr>
        <w:t xml:space="preserve">s </w:t>
      </w:r>
      <w:r w:rsidR="007D224B">
        <w:rPr>
          <w:rFonts w:cs="Times New Roman"/>
          <w:noProof/>
          <w:szCs w:val="24"/>
          <w:lang w:val="en-US"/>
        </w:rPr>
        <w:t>of main sections should not be changed.</w:t>
      </w:r>
      <w:r w:rsidR="006405BD">
        <w:rPr>
          <w:rFonts w:cs="Times New Roman"/>
          <w:noProof/>
          <w:szCs w:val="24"/>
          <w:lang w:val="en-US"/>
        </w:rPr>
        <w:t xml:space="preserve"> </w:t>
      </w:r>
      <w:r w:rsidR="00F11340">
        <w:rPr>
          <w:rFonts w:cs="Times New Roman"/>
          <w:noProof/>
          <w:szCs w:val="24"/>
          <w:lang w:val="en-US"/>
        </w:rPr>
        <w:t>Figure captions should be centerized.</w:t>
      </w:r>
    </w:p>
    <w:p w14:paraId="76BC031A" w14:textId="77777777" w:rsidR="00C21E3E" w:rsidRPr="0003447C" w:rsidRDefault="00F03564" w:rsidP="00C21E3E">
      <w:pPr>
        <w:keepNext/>
        <w:jc w:val="center"/>
        <w:rPr>
          <w:lang w:val="en-US"/>
        </w:rPr>
      </w:pPr>
      <w:r w:rsidRPr="0003447C">
        <w:rPr>
          <w:noProof/>
          <w:lang w:val="en-US"/>
        </w:rPr>
        <w:drawing>
          <wp:inline distT="0" distB="0" distL="0" distR="0" wp14:anchorId="2FA33C42" wp14:editId="5ADF0FF2">
            <wp:extent cx="4130040" cy="249916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1-1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5147" cy="250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1A40B" w14:textId="28867454" w:rsidR="00C21E3E" w:rsidRPr="0003447C" w:rsidRDefault="00C21E3E" w:rsidP="00C21E3E">
      <w:pPr>
        <w:pStyle w:val="ResimYazs"/>
        <w:jc w:val="center"/>
        <w:rPr>
          <w:lang w:val="en-US"/>
        </w:rPr>
      </w:pPr>
      <w:bookmarkStart w:id="32" w:name="_Toc49765919"/>
      <w:r w:rsidRPr="0003447C">
        <w:rPr>
          <w:lang w:val="en-US"/>
        </w:rPr>
        <w:t xml:space="preserve">Figure </w:t>
      </w:r>
      <w:r w:rsidRPr="0003447C">
        <w:rPr>
          <w:lang w:val="en-US"/>
        </w:rPr>
        <w:fldChar w:fldCharType="begin"/>
      </w:r>
      <w:r w:rsidRPr="0003447C">
        <w:rPr>
          <w:lang w:val="en-US"/>
        </w:rPr>
        <w:instrText xml:space="preserve"> STYLEREF 1 \s </w:instrText>
      </w:r>
      <w:r w:rsidRPr="0003447C">
        <w:rPr>
          <w:lang w:val="en-US"/>
        </w:rPr>
        <w:fldChar w:fldCharType="separate"/>
      </w:r>
      <w:r w:rsidR="000E2766">
        <w:rPr>
          <w:noProof/>
          <w:cs/>
          <w:lang w:val="en-US"/>
        </w:rPr>
        <w:t>‎</w:t>
      </w:r>
      <w:r w:rsidR="000E2766">
        <w:rPr>
          <w:noProof/>
          <w:lang w:val="en-US"/>
        </w:rPr>
        <w:t>1</w:t>
      </w:r>
      <w:r w:rsidRPr="0003447C">
        <w:rPr>
          <w:noProof/>
          <w:lang w:val="en-US"/>
        </w:rPr>
        <w:fldChar w:fldCharType="end"/>
      </w:r>
      <w:r w:rsidR="006D28E3" w:rsidRPr="0003447C">
        <w:rPr>
          <w:lang w:val="en-US"/>
        </w:rPr>
        <w:t>.</w:t>
      </w:r>
      <w:r w:rsidRPr="0003447C">
        <w:rPr>
          <w:lang w:val="en-US"/>
        </w:rPr>
        <w:fldChar w:fldCharType="begin"/>
      </w:r>
      <w:r w:rsidRPr="0003447C">
        <w:rPr>
          <w:lang w:val="en-US"/>
        </w:rPr>
        <w:instrText xml:space="preserve"> SEQ Figure \* ARABIC \s 1 </w:instrText>
      </w:r>
      <w:r w:rsidRPr="0003447C">
        <w:rPr>
          <w:lang w:val="en-US"/>
        </w:rPr>
        <w:fldChar w:fldCharType="separate"/>
      </w:r>
      <w:r w:rsidR="000E2766">
        <w:rPr>
          <w:noProof/>
          <w:lang w:val="en-US"/>
        </w:rPr>
        <w:t>1</w:t>
      </w:r>
      <w:r w:rsidRPr="0003447C">
        <w:rPr>
          <w:noProof/>
          <w:lang w:val="en-US"/>
        </w:rPr>
        <w:fldChar w:fldCharType="end"/>
      </w:r>
      <w:r w:rsidRPr="0003447C">
        <w:rPr>
          <w:lang w:val="en-US"/>
        </w:rPr>
        <w:t>: Training planes technical supports</w:t>
      </w:r>
      <w:bookmarkEnd w:id="32"/>
    </w:p>
    <w:bookmarkEnd w:id="29"/>
    <w:bookmarkEnd w:id="30"/>
    <w:bookmarkEnd w:id="31"/>
    <w:p w14:paraId="2A14F98B" w14:textId="77777777" w:rsidR="006D28E3" w:rsidRPr="0003447C" w:rsidRDefault="00640EAB" w:rsidP="006D28E3">
      <w:pPr>
        <w:keepNext/>
        <w:jc w:val="center"/>
        <w:rPr>
          <w:lang w:val="en-US"/>
        </w:rPr>
      </w:pPr>
      <w:r w:rsidRPr="0003447C">
        <w:rPr>
          <w:noProof/>
          <w:lang w:val="en-US"/>
        </w:rPr>
        <w:lastRenderedPageBreak/>
        <w:drawing>
          <wp:inline distT="0" distB="0" distL="0" distR="0" wp14:anchorId="01765FCA" wp14:editId="53A0F83C">
            <wp:extent cx="4122420" cy="2054807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1-2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7413" cy="206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B33F5" w14:textId="2CD924C0" w:rsidR="006D28E3" w:rsidRPr="0003447C" w:rsidRDefault="006D28E3" w:rsidP="006D28E3">
      <w:pPr>
        <w:pStyle w:val="ResimYazs"/>
        <w:jc w:val="center"/>
        <w:rPr>
          <w:lang w:val="en-US"/>
        </w:rPr>
      </w:pPr>
      <w:bookmarkStart w:id="33" w:name="_Toc49765920"/>
      <w:r w:rsidRPr="0003447C">
        <w:rPr>
          <w:lang w:val="en-US"/>
        </w:rPr>
        <w:t xml:space="preserve">Figure </w:t>
      </w:r>
      <w:r w:rsidRPr="0003447C">
        <w:rPr>
          <w:lang w:val="en-US"/>
        </w:rPr>
        <w:fldChar w:fldCharType="begin"/>
      </w:r>
      <w:r w:rsidRPr="0003447C">
        <w:rPr>
          <w:lang w:val="en-US"/>
        </w:rPr>
        <w:instrText xml:space="preserve"> STYLEREF 1 \s </w:instrText>
      </w:r>
      <w:r w:rsidRPr="0003447C">
        <w:rPr>
          <w:lang w:val="en-US"/>
        </w:rPr>
        <w:fldChar w:fldCharType="separate"/>
      </w:r>
      <w:r w:rsidR="000E2766">
        <w:rPr>
          <w:noProof/>
          <w:cs/>
          <w:lang w:val="en-US"/>
        </w:rPr>
        <w:t>‎</w:t>
      </w:r>
      <w:r w:rsidR="000E2766">
        <w:rPr>
          <w:noProof/>
          <w:lang w:val="en-US"/>
        </w:rPr>
        <w:t>1</w:t>
      </w:r>
      <w:r w:rsidRPr="0003447C">
        <w:rPr>
          <w:noProof/>
          <w:lang w:val="en-US"/>
        </w:rPr>
        <w:fldChar w:fldCharType="end"/>
      </w:r>
      <w:r w:rsidRPr="0003447C">
        <w:rPr>
          <w:lang w:val="en-US"/>
        </w:rPr>
        <w:t>.</w:t>
      </w:r>
      <w:r w:rsidRPr="0003447C">
        <w:rPr>
          <w:lang w:val="en-US"/>
        </w:rPr>
        <w:fldChar w:fldCharType="begin"/>
      </w:r>
      <w:r w:rsidRPr="0003447C">
        <w:rPr>
          <w:lang w:val="en-US"/>
        </w:rPr>
        <w:instrText xml:space="preserve"> SEQ Figure \* ARABIC \s 1 </w:instrText>
      </w:r>
      <w:r w:rsidRPr="0003447C">
        <w:rPr>
          <w:lang w:val="en-US"/>
        </w:rPr>
        <w:fldChar w:fldCharType="separate"/>
      </w:r>
      <w:r w:rsidR="000E2766">
        <w:rPr>
          <w:noProof/>
          <w:lang w:val="en-US"/>
        </w:rPr>
        <w:t>2</w:t>
      </w:r>
      <w:r w:rsidRPr="0003447C">
        <w:rPr>
          <w:noProof/>
          <w:lang w:val="en-US"/>
        </w:rPr>
        <w:fldChar w:fldCharType="end"/>
      </w:r>
      <w:r w:rsidRPr="0003447C">
        <w:rPr>
          <w:lang w:val="en-US"/>
        </w:rPr>
        <w:t>: Computer aided design lab</w:t>
      </w:r>
      <w:bookmarkEnd w:id="33"/>
    </w:p>
    <w:p w14:paraId="6C47A597" w14:textId="44218D97" w:rsidR="001F2DF0" w:rsidRPr="0003447C" w:rsidRDefault="001F2DF0" w:rsidP="001F2DF0">
      <w:pPr>
        <w:pStyle w:val="Balk2"/>
        <w:rPr>
          <w:lang w:val="en-US"/>
        </w:rPr>
      </w:pPr>
      <w:r w:rsidRPr="0003447C">
        <w:rPr>
          <w:lang w:val="en-US"/>
        </w:rPr>
        <w:t xml:space="preserve">Contributions </w:t>
      </w:r>
    </w:p>
    <w:p w14:paraId="2F99B31E" w14:textId="1E82867B" w:rsidR="001F2DF0" w:rsidRPr="0003447C" w:rsidRDefault="007D224B" w:rsidP="001F2DF0">
      <w:pPr>
        <w:jc w:val="both"/>
        <w:rPr>
          <w:rFonts w:cs="Times New Roman"/>
          <w:noProof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t>Add your contributions:</w:t>
      </w:r>
    </w:p>
    <w:p w14:paraId="754A6B9A" w14:textId="30A3809F" w:rsidR="00005C09" w:rsidRPr="0003447C" w:rsidRDefault="00005C09" w:rsidP="00005C09">
      <w:pPr>
        <w:pStyle w:val="ListeParagraf"/>
        <w:numPr>
          <w:ilvl w:val="0"/>
          <w:numId w:val="24"/>
        </w:numPr>
        <w:jc w:val="both"/>
        <w:rPr>
          <w:rFonts w:cs="Times New Roman"/>
          <w:noProof/>
          <w:szCs w:val="24"/>
          <w:lang w:val="en-US"/>
        </w:rPr>
      </w:pPr>
      <w:r w:rsidRPr="0003447C">
        <w:rPr>
          <w:rFonts w:cs="Times New Roman"/>
          <w:noProof/>
          <w:szCs w:val="24"/>
          <w:lang w:val="en-US"/>
        </w:rPr>
        <w:t>Contribution-1</w:t>
      </w:r>
    </w:p>
    <w:p w14:paraId="05FF1830" w14:textId="78FA9118" w:rsidR="00005C09" w:rsidRPr="0003447C" w:rsidRDefault="00005C09" w:rsidP="00005C09">
      <w:pPr>
        <w:pStyle w:val="ListeParagraf"/>
        <w:numPr>
          <w:ilvl w:val="0"/>
          <w:numId w:val="24"/>
        </w:numPr>
        <w:jc w:val="both"/>
        <w:rPr>
          <w:rFonts w:cs="Times New Roman"/>
          <w:noProof/>
          <w:szCs w:val="24"/>
          <w:lang w:val="en-US"/>
        </w:rPr>
      </w:pPr>
      <w:r w:rsidRPr="0003447C">
        <w:rPr>
          <w:rFonts w:cs="Times New Roman"/>
          <w:noProof/>
          <w:szCs w:val="24"/>
          <w:lang w:val="en-US"/>
        </w:rPr>
        <w:t>Contribution-2</w:t>
      </w:r>
    </w:p>
    <w:p w14:paraId="6EF45953" w14:textId="52E2AB57" w:rsidR="00005C09" w:rsidRPr="0003447C" w:rsidRDefault="00005C09" w:rsidP="00005C09">
      <w:pPr>
        <w:pStyle w:val="ListeParagraf"/>
        <w:numPr>
          <w:ilvl w:val="0"/>
          <w:numId w:val="24"/>
        </w:numPr>
        <w:jc w:val="both"/>
        <w:rPr>
          <w:rFonts w:cs="Times New Roman"/>
          <w:noProof/>
          <w:szCs w:val="24"/>
          <w:lang w:val="en-US"/>
        </w:rPr>
      </w:pPr>
      <w:r w:rsidRPr="0003447C">
        <w:rPr>
          <w:rFonts w:cs="Times New Roman"/>
          <w:noProof/>
          <w:szCs w:val="24"/>
          <w:lang w:val="en-US"/>
        </w:rPr>
        <w:t>Contribution-3, etc.</w:t>
      </w:r>
    </w:p>
    <w:p w14:paraId="054B9A0B" w14:textId="56387824" w:rsidR="00505181" w:rsidRPr="0003447C" w:rsidRDefault="00692A71" w:rsidP="00692A71">
      <w:pPr>
        <w:pStyle w:val="Balk2"/>
        <w:rPr>
          <w:lang w:val="en-US"/>
        </w:rPr>
      </w:pPr>
      <w:r w:rsidRPr="0003447C">
        <w:rPr>
          <w:lang w:val="en-US"/>
        </w:rPr>
        <w:t xml:space="preserve">The Outline of the </w:t>
      </w:r>
      <w:r w:rsidR="00005C09" w:rsidRPr="0003447C">
        <w:rPr>
          <w:lang w:val="en-US"/>
        </w:rPr>
        <w:t>Project</w:t>
      </w:r>
      <w:r w:rsidR="007D224B">
        <w:rPr>
          <w:lang w:val="en-US"/>
        </w:rPr>
        <w:t xml:space="preserve"> Report</w:t>
      </w:r>
    </w:p>
    <w:p w14:paraId="18FBB71A" w14:textId="5F57F68D" w:rsidR="00692A71" w:rsidRDefault="007D224B" w:rsidP="00692A71">
      <w:pPr>
        <w:jc w:val="both"/>
        <w:rPr>
          <w:rFonts w:cs="Times New Roman"/>
          <w:noProof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t>Add the outline of your project report.</w:t>
      </w:r>
    </w:p>
    <w:p w14:paraId="2FEE187A" w14:textId="77777777" w:rsidR="00F0099E" w:rsidRDefault="00F0099E" w:rsidP="00692A71">
      <w:pPr>
        <w:jc w:val="both"/>
        <w:rPr>
          <w:rFonts w:cs="Times New Roman"/>
          <w:noProof/>
          <w:szCs w:val="24"/>
          <w:lang w:val="en-US"/>
        </w:rPr>
      </w:pPr>
    </w:p>
    <w:p w14:paraId="5ACA304A" w14:textId="77777777" w:rsidR="007D224B" w:rsidRDefault="007D224B" w:rsidP="00692A71">
      <w:pPr>
        <w:jc w:val="both"/>
        <w:rPr>
          <w:rFonts w:cs="Times New Roman"/>
          <w:noProof/>
          <w:szCs w:val="24"/>
          <w:lang w:val="en-US"/>
        </w:rPr>
      </w:pPr>
    </w:p>
    <w:p w14:paraId="476EACF4" w14:textId="77777777" w:rsidR="007D224B" w:rsidRDefault="007D224B" w:rsidP="00692A71">
      <w:pPr>
        <w:jc w:val="both"/>
        <w:rPr>
          <w:rFonts w:cs="Times New Roman"/>
          <w:noProof/>
          <w:szCs w:val="24"/>
          <w:lang w:val="en-US"/>
        </w:rPr>
      </w:pPr>
    </w:p>
    <w:p w14:paraId="73397120" w14:textId="77777777" w:rsidR="007D224B" w:rsidRDefault="007D224B" w:rsidP="00692A71">
      <w:pPr>
        <w:jc w:val="both"/>
        <w:rPr>
          <w:rFonts w:cs="Times New Roman"/>
          <w:noProof/>
          <w:szCs w:val="24"/>
          <w:lang w:val="en-US"/>
        </w:rPr>
      </w:pPr>
    </w:p>
    <w:p w14:paraId="05B91DC6" w14:textId="77777777" w:rsidR="00F0099E" w:rsidRPr="0003447C" w:rsidRDefault="00F0099E" w:rsidP="00692A71">
      <w:pPr>
        <w:jc w:val="both"/>
        <w:rPr>
          <w:rFonts w:cs="Times New Roman"/>
          <w:noProof/>
          <w:szCs w:val="24"/>
          <w:lang w:val="en-US"/>
        </w:rPr>
      </w:pPr>
    </w:p>
    <w:p w14:paraId="1CCB6AAE" w14:textId="6BA11A44" w:rsidR="00320403" w:rsidRPr="007D224B" w:rsidRDefault="0003447C" w:rsidP="0003447C">
      <w:pPr>
        <w:pStyle w:val="Balk1"/>
        <w:rPr>
          <w:sz w:val="28"/>
          <w:szCs w:val="32"/>
          <w:lang w:val="en-US"/>
        </w:rPr>
      </w:pPr>
      <w:bookmarkStart w:id="34" w:name="_Toc155563056"/>
      <w:r w:rsidRPr="007D224B">
        <w:rPr>
          <w:sz w:val="28"/>
          <w:szCs w:val="32"/>
          <w:lang w:val="en-US"/>
        </w:rPr>
        <w:lastRenderedPageBreak/>
        <w:t xml:space="preserve">2. </w:t>
      </w:r>
      <w:r w:rsidR="00320403" w:rsidRPr="007D224B">
        <w:rPr>
          <w:sz w:val="28"/>
          <w:szCs w:val="32"/>
          <w:lang w:val="en-US"/>
        </w:rPr>
        <w:t>LITERATURE REVIEW</w:t>
      </w:r>
      <w:bookmarkEnd w:id="34"/>
    </w:p>
    <w:p w14:paraId="7CA38041" w14:textId="00E0201D" w:rsidR="0043469C" w:rsidRPr="0003447C" w:rsidRDefault="00F0099E" w:rsidP="00F0099E">
      <w:pPr>
        <w:pStyle w:val="Default"/>
        <w:spacing w:line="360" w:lineRule="auto"/>
        <w:jc w:val="both"/>
        <w:rPr>
          <w:noProof/>
          <w:lang w:val="en-US"/>
        </w:rPr>
      </w:pPr>
      <w:r>
        <w:rPr>
          <w:noProof/>
          <w:lang w:val="en-US"/>
        </w:rPr>
        <w:t xml:space="preserve">Use </w:t>
      </w:r>
      <w:r w:rsidR="006405BD">
        <w:rPr>
          <w:noProof/>
          <w:lang w:val="en-US"/>
        </w:rPr>
        <w:t>“</w:t>
      </w:r>
      <w:r>
        <w:rPr>
          <w:noProof/>
          <w:lang w:val="en-US"/>
        </w:rPr>
        <w:t>IEEE Referencing Guide</w:t>
      </w:r>
      <w:r w:rsidR="006405BD">
        <w:rPr>
          <w:noProof/>
          <w:lang w:val="en-US"/>
        </w:rPr>
        <w:t>”</w:t>
      </w:r>
      <w:r>
        <w:rPr>
          <w:noProof/>
          <w:lang w:val="en-US"/>
        </w:rPr>
        <w:t xml:space="preserve"> in </w:t>
      </w:r>
      <w:r w:rsidR="006405BD">
        <w:rPr>
          <w:noProof/>
          <w:lang w:val="en-US"/>
        </w:rPr>
        <w:t>your report</w:t>
      </w:r>
      <w:r w:rsidR="0025389B">
        <w:rPr>
          <w:noProof/>
          <w:lang w:val="en-US"/>
        </w:rPr>
        <w:t xml:space="preserve">: </w:t>
      </w:r>
      <w:hyperlink r:id="rId16" w:history="1">
        <w:r w:rsidR="0025389B">
          <w:rPr>
            <w:rStyle w:val="Kpr"/>
          </w:rPr>
          <w:t xml:space="preserve">IEEE Reference Style Guide </w:t>
        </w:r>
        <w:proofErr w:type="spellStart"/>
        <w:r w:rsidR="0025389B">
          <w:rPr>
            <w:rStyle w:val="Kpr"/>
          </w:rPr>
          <w:t>for</w:t>
        </w:r>
        <w:proofErr w:type="spellEnd"/>
        <w:r w:rsidR="0025389B">
          <w:rPr>
            <w:rStyle w:val="Kpr"/>
          </w:rPr>
          <w:t xml:space="preserve"> </w:t>
        </w:r>
        <w:proofErr w:type="spellStart"/>
        <w:r w:rsidR="0025389B">
          <w:rPr>
            <w:rStyle w:val="Kpr"/>
          </w:rPr>
          <w:t>Authors</w:t>
        </w:r>
        <w:proofErr w:type="spellEnd"/>
      </w:hyperlink>
      <w:r w:rsidR="0025389B">
        <w:t>.</w:t>
      </w:r>
    </w:p>
    <w:p w14:paraId="32381D25" w14:textId="2378355F" w:rsidR="00320403" w:rsidRPr="0003447C" w:rsidRDefault="00F0099E" w:rsidP="00D829F7">
      <w:pPr>
        <w:pStyle w:val="Balk2"/>
        <w:rPr>
          <w:lang w:val="en-US"/>
        </w:rPr>
      </w:pPr>
      <w:r>
        <w:rPr>
          <w:lang w:val="en-US"/>
        </w:rPr>
        <w:t>Citing in the Text</w:t>
      </w:r>
    </w:p>
    <w:p w14:paraId="0329E3FF" w14:textId="79D6399C" w:rsidR="00F0099E" w:rsidRP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Indicating the relevant reference in the text</w:t>
      </w:r>
      <w:r>
        <w:rPr>
          <w:rFonts w:cs="Times New Roman"/>
          <w:noProof/>
          <w:szCs w:val="24"/>
          <w:lang w:val="en-US"/>
        </w:rPr>
        <w:t xml:space="preserve">: </w:t>
      </w:r>
      <w:r w:rsidRPr="00F0099E">
        <w:rPr>
          <w:rFonts w:cs="Times New Roman"/>
          <w:noProof/>
          <w:szCs w:val="24"/>
          <w:lang w:val="en-US"/>
        </w:rPr>
        <w:t>A number enclosed in square brackets, eg.[1] or [26], placed in the text of the essay, indicates the relevant reference.</w:t>
      </w:r>
      <w:r>
        <w:rPr>
          <w:rFonts w:cs="Times New Roman"/>
          <w:noProof/>
          <w:szCs w:val="24"/>
          <w:lang w:val="en-US"/>
        </w:rPr>
        <w:t xml:space="preserve"> </w:t>
      </w:r>
      <w:r w:rsidRPr="00F0099E">
        <w:rPr>
          <w:rFonts w:cs="Times New Roman"/>
          <w:noProof/>
          <w:szCs w:val="24"/>
          <w:lang w:val="en-US"/>
        </w:rPr>
        <w:t>Each reference number should be enclosed in square brackets on the same line as the text, before any punctuation, with a space before the bracket.</w:t>
      </w:r>
      <w:r>
        <w:rPr>
          <w:rFonts w:cs="Times New Roman"/>
          <w:noProof/>
          <w:szCs w:val="24"/>
          <w:lang w:val="en-US"/>
        </w:rPr>
        <w:t xml:space="preserve"> </w:t>
      </w:r>
      <w:r w:rsidRPr="00F0099E">
        <w:rPr>
          <w:rFonts w:cs="Times New Roman"/>
          <w:noProof/>
          <w:szCs w:val="24"/>
          <w:lang w:val="en-US"/>
        </w:rPr>
        <w:t>Citations are numbered in the order in which they appear in the text and each citation corresponds to a numbered reference containing publication information about the source cited in the reference list at the end of the publication, essay or assignment.</w:t>
      </w:r>
      <w:r>
        <w:rPr>
          <w:rFonts w:cs="Times New Roman"/>
          <w:noProof/>
          <w:szCs w:val="24"/>
          <w:lang w:val="en-US"/>
        </w:rPr>
        <w:t xml:space="preserve"> </w:t>
      </w:r>
      <w:r w:rsidRPr="00F0099E">
        <w:rPr>
          <w:rFonts w:cs="Times New Roman"/>
          <w:noProof/>
          <w:szCs w:val="24"/>
          <w:lang w:val="en-US"/>
        </w:rPr>
        <w:t>Once a source has been cited, the same number is used in all subsequent references.</w:t>
      </w:r>
      <w:r>
        <w:rPr>
          <w:rFonts w:cs="Times New Roman"/>
          <w:noProof/>
          <w:szCs w:val="24"/>
          <w:lang w:val="en-US"/>
        </w:rPr>
        <w:t xml:space="preserve"> </w:t>
      </w:r>
      <w:r w:rsidRPr="00F0099E">
        <w:rPr>
          <w:rFonts w:cs="Times New Roman"/>
          <w:noProof/>
          <w:szCs w:val="24"/>
          <w:lang w:val="en-US"/>
        </w:rPr>
        <w:t>No distinction is made between print and electronic references when citing within the text.</w:t>
      </w:r>
      <w:r>
        <w:rPr>
          <w:rFonts w:cs="Times New Roman"/>
          <w:noProof/>
          <w:szCs w:val="24"/>
          <w:lang w:val="en-US"/>
        </w:rPr>
        <w:t xml:space="preserve"> </w:t>
      </w:r>
      <w:r w:rsidRPr="00F0099E">
        <w:rPr>
          <w:rFonts w:cs="Times New Roman"/>
          <w:noProof/>
          <w:szCs w:val="24"/>
          <w:lang w:val="en-US"/>
        </w:rPr>
        <w:t>Here are some examples of this kind of referencing :</w:t>
      </w:r>
    </w:p>
    <w:p w14:paraId="791C55F2" w14:textId="77777777" w:rsidR="00F0099E" w:rsidRP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"...end of the line for my research [13]."</w:t>
      </w:r>
    </w:p>
    <w:p w14:paraId="4F1A1A7A" w14:textId="77777777" w:rsidR="00F0099E" w:rsidRP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"The theory was first put forward in 1987 [1]." "Scholtz [2] has argued that......."</w:t>
      </w:r>
    </w:p>
    <w:p w14:paraId="3776AAF0" w14:textId="77777777" w:rsidR="00F0099E" w:rsidRP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"Several recent studies [3, 4, 15, 16] have suggested that..."</w:t>
      </w:r>
    </w:p>
    <w:p w14:paraId="5E889340" w14:textId="77777777" w:rsidR="00F0099E" w:rsidRP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"For example, see [7]."</w:t>
      </w:r>
    </w:p>
    <w:p w14:paraId="26489F39" w14:textId="77777777" w:rsid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It is not necessary to mention either the author(s) or the the date of the reference unless it is relevant to your text.</w:t>
      </w:r>
      <w:r>
        <w:rPr>
          <w:rFonts w:cs="Times New Roman"/>
          <w:noProof/>
          <w:szCs w:val="24"/>
          <w:lang w:val="en-US"/>
        </w:rPr>
        <w:t xml:space="preserve"> </w:t>
      </w:r>
      <w:r w:rsidRPr="00F0099E">
        <w:rPr>
          <w:rFonts w:cs="Times New Roman"/>
          <w:noProof/>
          <w:szCs w:val="24"/>
          <w:lang w:val="en-US"/>
        </w:rPr>
        <w:t>It is not necessary to say " in reference [26] ..." "In [26] ..." is sufficient.</w:t>
      </w:r>
      <w:r>
        <w:rPr>
          <w:rFonts w:cs="Times New Roman"/>
          <w:noProof/>
          <w:szCs w:val="24"/>
          <w:lang w:val="en-US"/>
        </w:rPr>
        <w:t xml:space="preserve"> </w:t>
      </w:r>
    </w:p>
    <w:p w14:paraId="40AE56C2" w14:textId="77777777" w:rsid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Citing more than one reference at a time</w:t>
      </w:r>
      <w:r>
        <w:rPr>
          <w:rFonts w:cs="Times New Roman"/>
          <w:noProof/>
          <w:szCs w:val="24"/>
          <w:lang w:val="en-US"/>
        </w:rPr>
        <w:t xml:space="preserve">: </w:t>
      </w:r>
      <w:r w:rsidRPr="00F0099E">
        <w:rPr>
          <w:rFonts w:cs="Times New Roman"/>
          <w:noProof/>
          <w:szCs w:val="24"/>
          <w:lang w:val="en-US"/>
        </w:rPr>
        <w:t>When citing more than one source at a time, the preferred method is to list each reference number separately with a comma or dash between each reference</w:t>
      </w:r>
      <w:r>
        <w:rPr>
          <w:rFonts w:cs="Times New Roman"/>
          <w:noProof/>
          <w:szCs w:val="24"/>
          <w:lang w:val="en-US"/>
        </w:rPr>
        <w:t xml:space="preserve">. </w:t>
      </w:r>
    </w:p>
    <w:p w14:paraId="59DB012F" w14:textId="77777777" w:rsid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lastRenderedPageBreak/>
        <w:t>Preferred</w:t>
      </w:r>
      <w:r>
        <w:rPr>
          <w:rFonts w:cs="Times New Roman"/>
          <w:noProof/>
          <w:szCs w:val="24"/>
          <w:lang w:val="en-US"/>
        </w:rPr>
        <w:t xml:space="preserve">: </w:t>
      </w:r>
    </w:p>
    <w:p w14:paraId="54915C9F" w14:textId="7B432478" w:rsidR="00F0099E" w:rsidRP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[1], [3], [5]</w:t>
      </w:r>
    </w:p>
    <w:p w14:paraId="679B2D74" w14:textId="77777777" w:rsidR="00F0099E" w:rsidRP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[1] - [5]</w:t>
      </w:r>
    </w:p>
    <w:p w14:paraId="734BF5D0" w14:textId="630EE75D" w:rsidR="00F0099E" w:rsidRP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Although the following method is also acceptable:</w:t>
      </w:r>
    </w:p>
    <w:p w14:paraId="6A001C48" w14:textId="313CA3EB" w:rsidR="00F0099E" w:rsidRP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Acceptable</w:t>
      </w:r>
      <w:r w:rsidR="0025389B">
        <w:rPr>
          <w:rFonts w:cs="Times New Roman"/>
          <w:noProof/>
          <w:szCs w:val="24"/>
          <w:lang w:val="en-US"/>
        </w:rPr>
        <w:t>:</w:t>
      </w:r>
    </w:p>
    <w:p w14:paraId="2149E2A8" w14:textId="77777777" w:rsidR="00F0099E" w:rsidRP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[1, 3, 5]</w:t>
      </w:r>
    </w:p>
    <w:p w14:paraId="20BED93A" w14:textId="7A25EFD1" w:rsidR="00F0099E" w:rsidRDefault="00F0099E" w:rsidP="00F0099E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[1-5]</w:t>
      </w:r>
    </w:p>
    <w:p w14:paraId="7C8EEDBF" w14:textId="7DB5CDBC" w:rsidR="00D65A28" w:rsidRPr="0003447C" w:rsidRDefault="00F0099E" w:rsidP="007D224B">
      <w:pPr>
        <w:jc w:val="both"/>
        <w:rPr>
          <w:rFonts w:cs="Times New Roman"/>
          <w:noProof/>
          <w:szCs w:val="24"/>
          <w:lang w:val="en-US"/>
        </w:rPr>
      </w:pPr>
      <w:r w:rsidRPr="00F0099E">
        <w:rPr>
          <w:rFonts w:cs="Times New Roman"/>
          <w:noProof/>
          <w:szCs w:val="24"/>
          <w:lang w:val="en-US"/>
        </w:rPr>
        <w:t>Citing a reference multiple times</w:t>
      </w:r>
      <w:r>
        <w:rPr>
          <w:rFonts w:cs="Times New Roman"/>
          <w:noProof/>
          <w:szCs w:val="24"/>
          <w:lang w:val="en-US"/>
        </w:rPr>
        <w:t xml:space="preserve">: </w:t>
      </w:r>
      <w:r w:rsidRPr="00F0099E">
        <w:rPr>
          <w:rFonts w:cs="Times New Roman"/>
          <w:noProof/>
          <w:szCs w:val="24"/>
          <w:lang w:val="en-US"/>
        </w:rPr>
        <w:t>When citing a source for a second or subsequent time, do not use ibid or op. cit.</w:t>
      </w:r>
      <w:r>
        <w:rPr>
          <w:rFonts w:cs="Times New Roman"/>
          <w:noProof/>
          <w:szCs w:val="24"/>
          <w:lang w:val="en-US"/>
        </w:rPr>
        <w:t xml:space="preserve"> </w:t>
      </w:r>
      <w:r w:rsidRPr="00F0099E">
        <w:rPr>
          <w:rFonts w:cs="Times New Roman"/>
          <w:noProof/>
          <w:szCs w:val="24"/>
          <w:lang w:val="en-US"/>
        </w:rPr>
        <w:t>In the text, repeat the earlier reference number.</w:t>
      </w:r>
      <w:r>
        <w:rPr>
          <w:rFonts w:cs="Times New Roman"/>
          <w:noProof/>
          <w:szCs w:val="24"/>
          <w:lang w:val="en-US"/>
        </w:rPr>
        <w:t xml:space="preserve"> </w:t>
      </w:r>
      <w:r w:rsidRPr="00F0099E">
        <w:rPr>
          <w:rFonts w:cs="Times New Roman"/>
          <w:noProof/>
          <w:szCs w:val="24"/>
          <w:lang w:val="en-US"/>
        </w:rPr>
        <w:t>If referring to a different page number, or other reference, within the source, use the following forms:</w:t>
      </w:r>
      <w:r>
        <w:rPr>
          <w:rFonts w:cs="Times New Roman"/>
          <w:noProof/>
          <w:szCs w:val="24"/>
          <w:lang w:val="en-US"/>
        </w:rPr>
        <w:t xml:space="preserve"> </w:t>
      </w:r>
      <w:r w:rsidRPr="00F0099E">
        <w:rPr>
          <w:rFonts w:cs="Times New Roman"/>
          <w:noProof/>
          <w:szCs w:val="24"/>
          <w:lang w:val="en-US"/>
        </w:rPr>
        <w:t>[3, pp. 5-10], [3, Ch.  2, pp. 6-21], [3, Fig. 1], [3, Sec. 4.5]</w:t>
      </w:r>
    </w:p>
    <w:p w14:paraId="55588C5D" w14:textId="3970B5AC" w:rsidR="00320403" w:rsidRPr="0003447C" w:rsidRDefault="006405BD" w:rsidP="00041ED8">
      <w:pPr>
        <w:pStyle w:val="Balk4"/>
        <w:numPr>
          <w:ilvl w:val="2"/>
          <w:numId w:val="26"/>
        </w:numPr>
        <w:rPr>
          <w:lang w:val="en-US"/>
        </w:rPr>
      </w:pPr>
      <w:r>
        <w:rPr>
          <w:lang w:val="en-US"/>
        </w:rPr>
        <w:t>Formatting the Reference List</w:t>
      </w:r>
    </w:p>
    <w:p w14:paraId="6DE5B284" w14:textId="10700F05" w:rsidR="00121A41" w:rsidRPr="0003447C" w:rsidRDefault="006405BD" w:rsidP="006405BD">
      <w:pPr>
        <w:jc w:val="both"/>
        <w:rPr>
          <w:noProof/>
          <w:lang w:val="en-US"/>
        </w:rPr>
      </w:pPr>
      <w:r w:rsidRPr="006405BD">
        <w:rPr>
          <w:noProof/>
          <w:lang w:val="en-US"/>
        </w:rPr>
        <w:t>The reference list should appear at the end of your paper. Begin the list on a new page.</w:t>
      </w:r>
      <w:r>
        <w:rPr>
          <w:noProof/>
          <w:lang w:val="en-US"/>
        </w:rPr>
        <w:t xml:space="preserve"> </w:t>
      </w:r>
      <w:r w:rsidRPr="006405BD">
        <w:rPr>
          <w:noProof/>
          <w:lang w:val="en-US"/>
        </w:rPr>
        <w:t>The title R</w:t>
      </w:r>
      <w:r w:rsidR="00373B0B">
        <w:rPr>
          <w:noProof/>
          <w:lang w:val="en-US"/>
        </w:rPr>
        <w:t>EFERENCES</w:t>
      </w:r>
      <w:r w:rsidRPr="006405BD">
        <w:rPr>
          <w:noProof/>
          <w:lang w:val="en-US"/>
        </w:rPr>
        <w:t xml:space="preserve"> should be centered on the page.The hanging indent for each reference makes the numerical sequence more obvious.</w:t>
      </w:r>
      <w:r>
        <w:rPr>
          <w:noProof/>
          <w:lang w:val="en-US"/>
        </w:rPr>
        <w:t xml:space="preserve"> </w:t>
      </w:r>
      <w:r w:rsidRPr="006405BD">
        <w:rPr>
          <w:noProof/>
          <w:lang w:val="en-US"/>
        </w:rPr>
        <w:t>The entries should appear as one numerical sequence in the order that the material is cited in the text of your assignment.</w:t>
      </w:r>
    </w:p>
    <w:p w14:paraId="1D49C5E1" w14:textId="7F04956F" w:rsidR="00121A41" w:rsidRPr="0003447C" w:rsidRDefault="00121A41" w:rsidP="00FC04E8">
      <w:pPr>
        <w:jc w:val="both"/>
        <w:rPr>
          <w:noProof/>
          <w:lang w:val="en-US"/>
        </w:rPr>
        <w:sectPr w:rsidR="00121A41" w:rsidRPr="0003447C" w:rsidSect="00041ED8">
          <w:type w:val="oddPage"/>
          <w:pgSz w:w="11906" w:h="16838"/>
          <w:pgMar w:top="1987" w:right="1584" w:bottom="1584" w:left="2275" w:header="706" w:footer="1411" w:gutter="0"/>
          <w:cols w:space="708"/>
          <w:docGrid w:linePitch="360"/>
        </w:sectPr>
      </w:pPr>
    </w:p>
    <w:p w14:paraId="4235F683" w14:textId="24FC28DD" w:rsidR="006405BD" w:rsidRPr="007D224B" w:rsidRDefault="0003447C" w:rsidP="006405BD">
      <w:pPr>
        <w:pStyle w:val="Balk1"/>
        <w:rPr>
          <w:sz w:val="28"/>
          <w:szCs w:val="32"/>
          <w:lang w:val="en-US"/>
        </w:rPr>
      </w:pPr>
      <w:bookmarkStart w:id="35" w:name="_Toc155563057"/>
      <w:r w:rsidRPr="007D224B">
        <w:rPr>
          <w:sz w:val="28"/>
          <w:szCs w:val="32"/>
          <w:lang w:val="en-US"/>
        </w:rPr>
        <w:lastRenderedPageBreak/>
        <w:t>3. SOLUTION METHODOLOGY</w:t>
      </w:r>
      <w:bookmarkEnd w:id="35"/>
    </w:p>
    <w:p w14:paraId="53B73B3E" w14:textId="73D2B060" w:rsidR="006405BD" w:rsidRDefault="006405BD" w:rsidP="00373B0B">
      <w:pPr>
        <w:pStyle w:val="T1"/>
      </w:pPr>
      <w:r w:rsidRPr="006405BD">
        <w:t>In this section of the report, there should be problem definition, proposed solution method</w:t>
      </w:r>
      <w:r w:rsidR="007D224B">
        <w:t>(s)</w:t>
      </w:r>
      <w:r w:rsidRPr="006405BD">
        <w:t xml:space="preserve"> and the results.</w:t>
      </w:r>
    </w:p>
    <w:p w14:paraId="78247897" w14:textId="77777777" w:rsidR="006405BD" w:rsidRDefault="006405BD" w:rsidP="006405BD">
      <w:pPr>
        <w:rPr>
          <w:lang w:val="en-US" w:eastAsia="ja-JP"/>
        </w:rPr>
      </w:pPr>
    </w:p>
    <w:p w14:paraId="07F8DF08" w14:textId="32E02075" w:rsidR="006405BD" w:rsidRPr="006405BD" w:rsidRDefault="006405BD" w:rsidP="006405BD">
      <w:pPr>
        <w:rPr>
          <w:b/>
          <w:bCs/>
          <w:lang w:val="en-US" w:eastAsia="ja-JP"/>
        </w:rPr>
      </w:pPr>
      <w:r w:rsidRPr="006405BD">
        <w:rPr>
          <w:b/>
          <w:bCs/>
          <w:lang w:val="en-US" w:eastAsia="ja-JP"/>
        </w:rPr>
        <w:t>3.1. Problem Definition</w:t>
      </w:r>
    </w:p>
    <w:p w14:paraId="07EACD99" w14:textId="54EF2C44" w:rsidR="006405BD" w:rsidRPr="006405BD" w:rsidRDefault="006405BD" w:rsidP="006405BD">
      <w:pPr>
        <w:rPr>
          <w:lang w:val="en-US" w:eastAsia="ja-JP"/>
        </w:rPr>
      </w:pPr>
      <w:r>
        <w:rPr>
          <w:lang w:val="en-US" w:eastAsia="ja-JP"/>
        </w:rPr>
        <w:t>Mention your problem definition in this section.</w:t>
      </w:r>
    </w:p>
    <w:p w14:paraId="4742EB19" w14:textId="24AE561F" w:rsidR="00041ED8" w:rsidRPr="006405BD" w:rsidRDefault="00041ED8" w:rsidP="006405BD">
      <w:pPr>
        <w:pStyle w:val="Balk3"/>
        <w:numPr>
          <w:ilvl w:val="2"/>
          <w:numId w:val="28"/>
        </w:numPr>
        <w:rPr>
          <w:lang w:val="en-US"/>
        </w:rPr>
      </w:pPr>
      <w:r w:rsidRPr="006405BD">
        <w:rPr>
          <w:lang w:val="en-US"/>
        </w:rPr>
        <w:t>Sub-Section</w:t>
      </w:r>
    </w:p>
    <w:p w14:paraId="6D4202A2" w14:textId="1D934580" w:rsidR="00041ED8" w:rsidRPr="0003447C" w:rsidRDefault="006405BD" w:rsidP="00041ED8">
      <w:pPr>
        <w:jc w:val="both"/>
        <w:rPr>
          <w:noProof/>
          <w:lang w:val="en-US"/>
        </w:rPr>
      </w:pPr>
      <w:r>
        <w:rPr>
          <w:noProof/>
          <w:lang w:val="en-US"/>
        </w:rPr>
        <w:t>Add sub-section</w:t>
      </w:r>
      <w:r w:rsidR="007D224B">
        <w:rPr>
          <w:noProof/>
          <w:lang w:val="en-US"/>
        </w:rPr>
        <w:t>s</w:t>
      </w:r>
      <w:r>
        <w:rPr>
          <w:noProof/>
          <w:lang w:val="en-US"/>
        </w:rPr>
        <w:t>, if it is necessary.</w:t>
      </w:r>
    </w:p>
    <w:p w14:paraId="186BF7EA" w14:textId="77777777" w:rsidR="00041ED8" w:rsidRPr="0003447C" w:rsidRDefault="00041ED8" w:rsidP="00041ED8">
      <w:pPr>
        <w:keepNext/>
        <w:jc w:val="center"/>
        <w:rPr>
          <w:lang w:val="en-US"/>
        </w:rPr>
      </w:pPr>
      <w:r w:rsidRPr="0003447C">
        <w:rPr>
          <w:noProof/>
          <w:lang w:val="en-US"/>
        </w:rPr>
        <w:drawing>
          <wp:inline distT="0" distB="0" distL="0" distR="0" wp14:anchorId="0C187BF3" wp14:editId="22583384">
            <wp:extent cx="5109845" cy="30073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hku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9845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2979D" w14:textId="36868440" w:rsidR="00041ED8" w:rsidRPr="0003447C" w:rsidRDefault="00041ED8" w:rsidP="00041ED8">
      <w:pPr>
        <w:pStyle w:val="ResimYazs"/>
        <w:jc w:val="center"/>
        <w:rPr>
          <w:lang w:val="en-US"/>
        </w:rPr>
      </w:pPr>
      <w:bookmarkStart w:id="36" w:name="_Toc49765921"/>
      <w:r w:rsidRPr="0003447C">
        <w:rPr>
          <w:lang w:val="en-US"/>
        </w:rPr>
        <w:t xml:space="preserve">Figure </w:t>
      </w:r>
      <w:r>
        <w:rPr>
          <w:lang w:val="en-US"/>
        </w:rPr>
        <w:t>3</w:t>
      </w:r>
      <w:r w:rsidRPr="0003447C">
        <w:rPr>
          <w:lang w:val="en-US"/>
        </w:rPr>
        <w:t>.</w:t>
      </w:r>
      <w:r w:rsidRPr="0003447C">
        <w:rPr>
          <w:lang w:val="en-US"/>
        </w:rPr>
        <w:fldChar w:fldCharType="begin"/>
      </w:r>
      <w:r w:rsidRPr="0003447C">
        <w:rPr>
          <w:lang w:val="en-US"/>
        </w:rPr>
        <w:instrText xml:space="preserve"> SEQ Figure \* ARABIC \s 1 </w:instrText>
      </w:r>
      <w:r w:rsidRPr="0003447C">
        <w:rPr>
          <w:lang w:val="en-US"/>
        </w:rPr>
        <w:fldChar w:fldCharType="separate"/>
      </w:r>
      <w:r w:rsidR="000E2766">
        <w:rPr>
          <w:noProof/>
          <w:lang w:val="en-US"/>
        </w:rPr>
        <w:t>1</w:t>
      </w:r>
      <w:r w:rsidRPr="0003447C">
        <w:rPr>
          <w:noProof/>
          <w:lang w:val="en-US"/>
        </w:rPr>
        <w:fldChar w:fldCharType="end"/>
      </w:r>
      <w:r w:rsidRPr="0003447C">
        <w:rPr>
          <w:lang w:val="en-US"/>
        </w:rPr>
        <w:t>: UTAA modern airplanes</w:t>
      </w:r>
      <w:bookmarkEnd w:id="36"/>
    </w:p>
    <w:p w14:paraId="414F2013" w14:textId="407F8A9A" w:rsidR="00041ED8" w:rsidRPr="0003447C" w:rsidRDefault="00041ED8" w:rsidP="00041ED8">
      <w:pPr>
        <w:pStyle w:val="Balk3"/>
        <w:rPr>
          <w:lang w:val="en-US"/>
        </w:rPr>
      </w:pPr>
      <w:r w:rsidRPr="0003447C">
        <w:rPr>
          <w:lang w:val="en-US"/>
        </w:rPr>
        <w:t>Equation</w:t>
      </w:r>
      <w:r w:rsidR="006405BD">
        <w:rPr>
          <w:lang w:val="en-US"/>
        </w:rPr>
        <w:t>s</w:t>
      </w:r>
    </w:p>
    <w:p w14:paraId="138E6208" w14:textId="46E4D604" w:rsidR="00041ED8" w:rsidRDefault="006405BD" w:rsidP="00041ED8">
      <w:pPr>
        <w:jc w:val="both"/>
        <w:rPr>
          <w:noProof/>
          <w:lang w:val="en-US"/>
        </w:rPr>
      </w:pPr>
      <w:r>
        <w:rPr>
          <w:noProof/>
          <w:lang w:val="en-US"/>
        </w:rPr>
        <w:t xml:space="preserve">Add equations in (Eq. 1), (Eq. 2), etc. format. 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18"/>
        <w:gridCol w:w="4019"/>
      </w:tblGrid>
      <w:tr w:rsidR="006405BD" w14:paraId="061846F3" w14:textId="77777777" w:rsidTr="006405BD">
        <w:tc>
          <w:tcPr>
            <w:tcW w:w="4018" w:type="dxa"/>
          </w:tcPr>
          <w:p w14:paraId="22DFBA69" w14:textId="31866846" w:rsidR="006405BD" w:rsidRPr="006405BD" w:rsidRDefault="00000000" w:rsidP="006405BD">
            <w:pPr>
              <w:pStyle w:val="ResimYazs"/>
              <w:spacing w:line="360" w:lineRule="auto"/>
              <w:rPr>
                <w:rFonts w:eastAsiaTheme="minorEastAsia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∅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4019" w:type="dxa"/>
          </w:tcPr>
          <w:p w14:paraId="7BFF2415" w14:textId="48BF96E5" w:rsidR="006405BD" w:rsidRDefault="006405BD" w:rsidP="006405BD">
            <w:pPr>
              <w:jc w:val="right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(1)</w:t>
            </w:r>
          </w:p>
        </w:tc>
      </w:tr>
      <w:tr w:rsidR="006405BD" w14:paraId="261B6C2D" w14:textId="77777777" w:rsidTr="006405BD">
        <w:tc>
          <w:tcPr>
            <w:tcW w:w="4018" w:type="dxa"/>
          </w:tcPr>
          <w:p w14:paraId="6C667B91" w14:textId="5AC188E7" w:rsidR="006405BD" w:rsidRPr="006405BD" w:rsidRDefault="00000000" w:rsidP="006405BD">
            <w:pPr>
              <w:pStyle w:val="ResimYazs"/>
              <w:spacing w:line="360" w:lineRule="auto"/>
              <w:jc w:val="right"/>
              <w:rPr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*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4019" w:type="dxa"/>
          </w:tcPr>
          <w:p w14:paraId="329F58B8" w14:textId="367321FE" w:rsidR="006405BD" w:rsidRDefault="006405BD" w:rsidP="006405BD">
            <w:pPr>
              <w:jc w:val="right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(2)</w:t>
            </w:r>
          </w:p>
        </w:tc>
      </w:tr>
    </w:tbl>
    <w:p w14:paraId="70914BC8" w14:textId="77777777" w:rsidR="006405BD" w:rsidRDefault="006405BD" w:rsidP="00041ED8">
      <w:pPr>
        <w:rPr>
          <w:b/>
          <w:bCs/>
          <w:lang w:val="en-US" w:eastAsia="ja-JP"/>
        </w:rPr>
      </w:pPr>
    </w:p>
    <w:p w14:paraId="2AEFA969" w14:textId="3900D8FE" w:rsidR="00041ED8" w:rsidRPr="006405BD" w:rsidRDefault="006405BD" w:rsidP="00041ED8">
      <w:pPr>
        <w:rPr>
          <w:b/>
          <w:bCs/>
          <w:lang w:val="en-US" w:eastAsia="ja-JP"/>
        </w:rPr>
      </w:pPr>
      <w:r w:rsidRPr="006405BD">
        <w:rPr>
          <w:b/>
          <w:bCs/>
          <w:lang w:val="en-US" w:eastAsia="ja-JP"/>
        </w:rPr>
        <w:t>3.2. Results</w:t>
      </w:r>
    </w:p>
    <w:p w14:paraId="2A778506" w14:textId="56A3112D" w:rsidR="006405BD" w:rsidRDefault="006405BD" w:rsidP="006405BD">
      <w:pPr>
        <w:pStyle w:val="ResimYazs"/>
        <w:keepNext/>
        <w:rPr>
          <w:lang w:val="en-US"/>
        </w:rPr>
      </w:pPr>
      <w:bookmarkStart w:id="37" w:name="_Toc49766058"/>
      <w:r>
        <w:rPr>
          <w:lang w:val="en-US"/>
        </w:rPr>
        <w:t>Add your results in this section.</w:t>
      </w:r>
      <w:r w:rsidR="00F11340">
        <w:rPr>
          <w:lang w:val="en-US"/>
        </w:rPr>
        <w:t xml:space="preserve"> Table captions should be </w:t>
      </w:r>
      <w:proofErr w:type="spellStart"/>
      <w:r w:rsidR="00F11340">
        <w:rPr>
          <w:lang w:val="en-US"/>
        </w:rPr>
        <w:t>centerized</w:t>
      </w:r>
      <w:proofErr w:type="spellEnd"/>
      <w:r w:rsidR="00F11340">
        <w:rPr>
          <w:lang w:val="en-US"/>
        </w:rPr>
        <w:t>.</w:t>
      </w:r>
    </w:p>
    <w:p w14:paraId="69392786" w14:textId="650C3636" w:rsidR="0003447C" w:rsidRPr="0003447C" w:rsidRDefault="0003447C" w:rsidP="0003447C">
      <w:pPr>
        <w:pStyle w:val="ResimYazs"/>
        <w:keepNext/>
        <w:jc w:val="center"/>
        <w:rPr>
          <w:lang w:val="en-US"/>
        </w:rPr>
      </w:pPr>
      <w:r w:rsidRPr="0003447C">
        <w:rPr>
          <w:lang w:val="en-US"/>
        </w:rPr>
        <w:t>Table 3.</w:t>
      </w:r>
      <w:r w:rsidRPr="0003447C">
        <w:rPr>
          <w:lang w:val="en-US"/>
        </w:rPr>
        <w:fldChar w:fldCharType="begin"/>
      </w:r>
      <w:r w:rsidRPr="0003447C">
        <w:rPr>
          <w:lang w:val="en-US"/>
        </w:rPr>
        <w:instrText xml:space="preserve"> SEQ Table \* ARABIC \s 1 </w:instrText>
      </w:r>
      <w:r w:rsidRPr="0003447C">
        <w:rPr>
          <w:lang w:val="en-US"/>
        </w:rPr>
        <w:fldChar w:fldCharType="separate"/>
      </w:r>
      <w:r w:rsidR="000E2766">
        <w:rPr>
          <w:noProof/>
          <w:lang w:val="en-US"/>
        </w:rPr>
        <w:t>1</w:t>
      </w:r>
      <w:r w:rsidRPr="0003447C">
        <w:rPr>
          <w:noProof/>
          <w:lang w:val="en-US"/>
        </w:rPr>
        <w:fldChar w:fldCharType="end"/>
      </w:r>
      <w:r w:rsidRPr="0003447C">
        <w:rPr>
          <w:lang w:val="en-US"/>
        </w:rPr>
        <w:t>: Results</w:t>
      </w:r>
      <w:bookmarkEnd w:id="37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009"/>
        <w:gridCol w:w="2009"/>
        <w:gridCol w:w="2009"/>
        <w:gridCol w:w="2010"/>
      </w:tblGrid>
      <w:tr w:rsidR="0003447C" w:rsidRPr="0003447C" w14:paraId="46CA3ECD" w14:textId="77777777" w:rsidTr="0029626F">
        <w:tc>
          <w:tcPr>
            <w:tcW w:w="8037" w:type="dxa"/>
            <w:gridSpan w:val="4"/>
          </w:tcPr>
          <w:p w14:paraId="50AE38EA" w14:textId="77777777" w:rsidR="0003447C" w:rsidRPr="0003447C" w:rsidRDefault="0003447C" w:rsidP="0029626F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Country List</w:t>
            </w:r>
          </w:p>
        </w:tc>
      </w:tr>
      <w:tr w:rsidR="0003447C" w:rsidRPr="0003447C" w14:paraId="329F16F4" w14:textId="77777777" w:rsidTr="0029626F">
        <w:tc>
          <w:tcPr>
            <w:tcW w:w="2009" w:type="dxa"/>
          </w:tcPr>
          <w:p w14:paraId="57D8177D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Country Name     or Area Name</w:t>
            </w:r>
          </w:p>
        </w:tc>
        <w:tc>
          <w:tcPr>
            <w:tcW w:w="2009" w:type="dxa"/>
          </w:tcPr>
          <w:p w14:paraId="1809E829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ISO ALPHA 2 Code</w:t>
            </w:r>
          </w:p>
        </w:tc>
        <w:tc>
          <w:tcPr>
            <w:tcW w:w="2009" w:type="dxa"/>
          </w:tcPr>
          <w:p w14:paraId="4F1C26E3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ISO ALPHA 3 Code</w:t>
            </w:r>
          </w:p>
        </w:tc>
        <w:tc>
          <w:tcPr>
            <w:tcW w:w="2010" w:type="dxa"/>
          </w:tcPr>
          <w:p w14:paraId="060CC2F0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ISO numeric Code</w:t>
            </w:r>
          </w:p>
        </w:tc>
      </w:tr>
      <w:tr w:rsidR="0003447C" w:rsidRPr="0003447C" w14:paraId="69154D5E" w14:textId="77777777" w:rsidTr="0029626F">
        <w:tc>
          <w:tcPr>
            <w:tcW w:w="2009" w:type="dxa"/>
          </w:tcPr>
          <w:p w14:paraId="1C405719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 xml:space="preserve">Afghanistan </w:t>
            </w:r>
          </w:p>
          <w:p w14:paraId="6B5A265B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lbania</w:t>
            </w:r>
          </w:p>
          <w:p w14:paraId="7C7E6DD0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lgeria</w:t>
            </w:r>
          </w:p>
          <w:p w14:paraId="1947AF0A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merican Samoa</w:t>
            </w:r>
          </w:p>
          <w:p w14:paraId="6E12CA74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ndorra</w:t>
            </w:r>
          </w:p>
          <w:p w14:paraId="61EDAA57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ngola</w:t>
            </w:r>
          </w:p>
        </w:tc>
        <w:tc>
          <w:tcPr>
            <w:tcW w:w="2009" w:type="dxa"/>
          </w:tcPr>
          <w:p w14:paraId="75ACC284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F</w:t>
            </w:r>
          </w:p>
          <w:p w14:paraId="7FAF25E7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L</w:t>
            </w:r>
          </w:p>
          <w:p w14:paraId="7D4E1B1B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DZ</w:t>
            </w:r>
          </w:p>
          <w:p w14:paraId="3872D551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S</w:t>
            </w:r>
          </w:p>
          <w:p w14:paraId="286E5DAB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D</w:t>
            </w:r>
          </w:p>
          <w:p w14:paraId="2D0C2969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O</w:t>
            </w:r>
          </w:p>
        </w:tc>
        <w:tc>
          <w:tcPr>
            <w:tcW w:w="2009" w:type="dxa"/>
          </w:tcPr>
          <w:p w14:paraId="469D7524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LA</w:t>
            </w:r>
          </w:p>
          <w:p w14:paraId="21A3B14F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LB</w:t>
            </w:r>
          </w:p>
          <w:p w14:paraId="1FD5E544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DZA</w:t>
            </w:r>
          </w:p>
          <w:p w14:paraId="6BC912B4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SM</w:t>
            </w:r>
          </w:p>
          <w:p w14:paraId="1BDF7BA7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ND</w:t>
            </w:r>
          </w:p>
          <w:p w14:paraId="67977DAC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AGO</w:t>
            </w:r>
          </w:p>
        </w:tc>
        <w:tc>
          <w:tcPr>
            <w:tcW w:w="2010" w:type="dxa"/>
          </w:tcPr>
          <w:p w14:paraId="39BD1EAE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248</w:t>
            </w:r>
          </w:p>
          <w:p w14:paraId="274EC1F8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008</w:t>
            </w:r>
          </w:p>
          <w:p w14:paraId="137408E2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012</w:t>
            </w:r>
          </w:p>
          <w:p w14:paraId="65858C02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016</w:t>
            </w:r>
          </w:p>
          <w:p w14:paraId="4F59149F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020</w:t>
            </w:r>
          </w:p>
          <w:p w14:paraId="2779072F" w14:textId="77777777" w:rsidR="0003447C" w:rsidRPr="0003447C" w:rsidRDefault="0003447C" w:rsidP="0029626F">
            <w:pPr>
              <w:rPr>
                <w:rFonts w:cs="Times New Roman"/>
                <w:szCs w:val="24"/>
                <w:lang w:val="en-US"/>
              </w:rPr>
            </w:pPr>
            <w:r w:rsidRPr="0003447C">
              <w:rPr>
                <w:rFonts w:cs="Times New Roman"/>
                <w:szCs w:val="24"/>
                <w:lang w:val="en-US"/>
              </w:rPr>
              <w:t>024</w:t>
            </w:r>
          </w:p>
        </w:tc>
      </w:tr>
    </w:tbl>
    <w:p w14:paraId="6A83F1F9" w14:textId="77777777" w:rsidR="0003447C" w:rsidRDefault="0003447C" w:rsidP="0003447C">
      <w:pPr>
        <w:rPr>
          <w:lang w:val="en-US" w:eastAsia="ja-JP"/>
        </w:rPr>
      </w:pPr>
    </w:p>
    <w:p w14:paraId="543D7649" w14:textId="77777777" w:rsidR="006405BD" w:rsidRDefault="006405BD" w:rsidP="0003447C">
      <w:pPr>
        <w:rPr>
          <w:lang w:val="en-US" w:eastAsia="ja-JP"/>
        </w:rPr>
      </w:pPr>
    </w:p>
    <w:p w14:paraId="0D3C7381" w14:textId="77777777" w:rsidR="006405BD" w:rsidRDefault="006405BD" w:rsidP="0003447C">
      <w:pPr>
        <w:rPr>
          <w:lang w:val="en-US" w:eastAsia="ja-JP"/>
        </w:rPr>
      </w:pPr>
    </w:p>
    <w:p w14:paraId="65A57211" w14:textId="77777777" w:rsidR="006405BD" w:rsidRDefault="006405BD" w:rsidP="0003447C">
      <w:pPr>
        <w:rPr>
          <w:lang w:val="en-US" w:eastAsia="ja-JP"/>
        </w:rPr>
      </w:pPr>
    </w:p>
    <w:p w14:paraId="4B90217A" w14:textId="77777777" w:rsidR="006405BD" w:rsidRDefault="006405BD" w:rsidP="0003447C">
      <w:pPr>
        <w:rPr>
          <w:lang w:val="en-US" w:eastAsia="ja-JP"/>
        </w:rPr>
      </w:pPr>
    </w:p>
    <w:p w14:paraId="73FC67C5" w14:textId="77777777" w:rsidR="006405BD" w:rsidRDefault="006405BD" w:rsidP="0003447C">
      <w:pPr>
        <w:rPr>
          <w:lang w:val="en-US" w:eastAsia="ja-JP"/>
        </w:rPr>
      </w:pPr>
    </w:p>
    <w:p w14:paraId="4668B74A" w14:textId="77777777" w:rsidR="006405BD" w:rsidRPr="0003447C" w:rsidRDefault="006405BD" w:rsidP="0003447C">
      <w:pPr>
        <w:rPr>
          <w:lang w:val="en-US" w:eastAsia="ja-JP"/>
        </w:rPr>
      </w:pPr>
    </w:p>
    <w:p w14:paraId="3EE980D7" w14:textId="72159BD1" w:rsidR="00320403" w:rsidRPr="0025389B" w:rsidRDefault="006B66FF" w:rsidP="00420FE0">
      <w:pPr>
        <w:pStyle w:val="Balk1"/>
        <w:spacing w:line="240" w:lineRule="auto"/>
        <w:rPr>
          <w:sz w:val="28"/>
          <w:szCs w:val="32"/>
          <w:lang w:val="en-US"/>
        </w:rPr>
      </w:pPr>
      <w:bookmarkStart w:id="38" w:name="_Toc155563058"/>
      <w:r w:rsidRPr="0025389B">
        <w:rPr>
          <w:sz w:val="28"/>
          <w:szCs w:val="32"/>
          <w:lang w:val="en-US"/>
        </w:rPr>
        <w:lastRenderedPageBreak/>
        <w:t>CONCLUSION</w:t>
      </w:r>
      <w:bookmarkEnd w:id="38"/>
    </w:p>
    <w:p w14:paraId="6EABE83A" w14:textId="198EBABC" w:rsidR="00123C2A" w:rsidRPr="0003447C" w:rsidRDefault="006405BD" w:rsidP="006405BD">
      <w:pPr>
        <w:jc w:val="both"/>
        <w:rPr>
          <w:noProof/>
          <w:lang w:val="en-US"/>
        </w:rPr>
        <w:sectPr w:rsidR="00123C2A" w:rsidRPr="0003447C" w:rsidSect="00041ED8">
          <w:type w:val="oddPage"/>
          <w:pgSz w:w="11906" w:h="16838"/>
          <w:pgMar w:top="1987" w:right="1584" w:bottom="1584" w:left="2275" w:header="706" w:footer="1411" w:gutter="0"/>
          <w:cols w:space="708"/>
          <w:docGrid w:linePitch="360"/>
        </w:sectPr>
      </w:pPr>
      <w:r>
        <w:rPr>
          <w:noProof/>
          <w:lang w:val="en-US"/>
        </w:rPr>
        <w:t>This section should be between 250-450 words.</w:t>
      </w:r>
    </w:p>
    <w:p w14:paraId="21505011" w14:textId="4C8E0A14" w:rsidR="00320403" w:rsidRPr="0025389B" w:rsidRDefault="00320403" w:rsidP="008B16B0">
      <w:pPr>
        <w:pStyle w:val="CoverPages"/>
        <w:rPr>
          <w:sz w:val="28"/>
          <w:szCs w:val="28"/>
          <w:lang w:val="en-US"/>
        </w:rPr>
      </w:pPr>
      <w:bookmarkStart w:id="39" w:name="_Toc155563059"/>
      <w:r w:rsidRPr="0025389B">
        <w:rPr>
          <w:sz w:val="28"/>
          <w:szCs w:val="28"/>
          <w:lang w:val="en-US"/>
        </w:rPr>
        <w:lastRenderedPageBreak/>
        <w:t>REFERENCES</w:t>
      </w:r>
      <w:bookmarkEnd w:id="39"/>
    </w:p>
    <w:p w14:paraId="211C6815" w14:textId="77777777" w:rsidR="00320403" w:rsidRPr="0003447C" w:rsidRDefault="00320403" w:rsidP="00373B0B">
      <w:pPr>
        <w:pStyle w:val="T1"/>
      </w:pPr>
    </w:p>
    <w:p w14:paraId="5BEF3264" w14:textId="32B557A5" w:rsidR="007D224B" w:rsidRDefault="007D224B" w:rsidP="007D224B">
      <w:pPr>
        <w:jc w:val="both"/>
        <w:rPr>
          <w:lang w:val="en-US"/>
        </w:rPr>
      </w:pPr>
      <w:r>
        <w:rPr>
          <w:lang w:val="en-US"/>
        </w:rPr>
        <w:t>Use “IEEE Referencing Guide” in end-text citation</w:t>
      </w:r>
      <w:r w:rsidR="0025389B">
        <w:rPr>
          <w:lang w:val="en-US"/>
        </w:rPr>
        <w:t xml:space="preserve">: </w:t>
      </w:r>
      <w:hyperlink r:id="rId18" w:history="1">
        <w:r w:rsidR="0025389B">
          <w:rPr>
            <w:rStyle w:val="Kpr"/>
          </w:rPr>
          <w:t xml:space="preserve">IEEE Reference Style Guide </w:t>
        </w:r>
        <w:proofErr w:type="spellStart"/>
        <w:r w:rsidR="0025389B">
          <w:rPr>
            <w:rStyle w:val="Kpr"/>
          </w:rPr>
          <w:t>for</w:t>
        </w:r>
        <w:proofErr w:type="spellEnd"/>
        <w:r w:rsidR="0025389B">
          <w:rPr>
            <w:rStyle w:val="Kpr"/>
          </w:rPr>
          <w:t xml:space="preserve"> </w:t>
        </w:r>
        <w:proofErr w:type="spellStart"/>
        <w:r w:rsidR="0025389B">
          <w:rPr>
            <w:rStyle w:val="Kpr"/>
          </w:rPr>
          <w:t>Authors</w:t>
        </w:r>
        <w:proofErr w:type="spellEnd"/>
      </w:hyperlink>
      <w:r w:rsidR="0025389B">
        <w:t>.</w:t>
      </w:r>
    </w:p>
    <w:p w14:paraId="2539EC19" w14:textId="77777777" w:rsidR="0025389B" w:rsidRDefault="007D224B" w:rsidP="0025389B">
      <w:pPr>
        <w:jc w:val="both"/>
        <w:rPr>
          <w:noProof/>
          <w:lang w:val="en-US"/>
        </w:rPr>
      </w:pPr>
      <w:r w:rsidRPr="006405BD">
        <w:rPr>
          <w:noProof/>
          <w:lang w:val="en-US"/>
        </w:rPr>
        <w:t>The reference list should appear at the end of your paper. Begin the list on a new page.</w:t>
      </w:r>
      <w:r>
        <w:rPr>
          <w:noProof/>
          <w:lang w:val="en-US"/>
        </w:rPr>
        <w:t xml:space="preserve"> </w:t>
      </w:r>
      <w:r w:rsidRPr="006405BD">
        <w:rPr>
          <w:noProof/>
          <w:lang w:val="en-US"/>
        </w:rPr>
        <w:t>The title R</w:t>
      </w:r>
      <w:r>
        <w:rPr>
          <w:noProof/>
          <w:lang w:val="en-US"/>
        </w:rPr>
        <w:t xml:space="preserve">EFERENCES </w:t>
      </w:r>
      <w:r w:rsidRPr="006405BD">
        <w:rPr>
          <w:noProof/>
          <w:lang w:val="en-US"/>
        </w:rPr>
        <w:t>should be centered on the page.The hanging indent for each reference makes the numerical sequence more obvious.</w:t>
      </w:r>
      <w:r>
        <w:rPr>
          <w:noProof/>
          <w:lang w:val="en-US"/>
        </w:rPr>
        <w:t xml:space="preserve"> </w:t>
      </w:r>
      <w:r w:rsidRPr="006405BD">
        <w:rPr>
          <w:noProof/>
          <w:lang w:val="en-US"/>
        </w:rPr>
        <w:t>The entries should appear as one numerical sequence in the order that the material is cited in the text of your assignment.</w:t>
      </w:r>
      <w:r>
        <w:rPr>
          <w:noProof/>
          <w:lang w:val="en-US"/>
        </w:rPr>
        <w:t xml:space="preserve"> </w:t>
      </w:r>
    </w:p>
    <w:p w14:paraId="20D167C2" w14:textId="71F027F6" w:rsidR="00F11340" w:rsidRDefault="007D224B" w:rsidP="0025389B">
      <w:pPr>
        <w:jc w:val="both"/>
        <w:rPr>
          <w:noProof/>
          <w:lang w:val="en-US"/>
        </w:rPr>
      </w:pPr>
      <w:r>
        <w:rPr>
          <w:noProof/>
          <w:lang w:val="en-US"/>
        </w:rPr>
        <w:t>Examples:</w:t>
      </w:r>
    </w:p>
    <w:p w14:paraId="64055FD5" w14:textId="2425D7A2" w:rsidR="007D224B" w:rsidRPr="007D224B" w:rsidRDefault="007D224B" w:rsidP="007D224B">
      <w:pPr>
        <w:ind w:left="705" w:hanging="705"/>
        <w:jc w:val="both"/>
        <w:rPr>
          <w:noProof/>
          <w:lang w:val="en-US"/>
        </w:rPr>
      </w:pPr>
      <w:r>
        <w:rPr>
          <w:noProof/>
          <w:lang w:val="en-US"/>
        </w:rPr>
        <w:t>[</w:t>
      </w:r>
      <w:r w:rsidRPr="007D224B">
        <w:rPr>
          <w:noProof/>
          <w:lang w:val="en-US"/>
        </w:rPr>
        <w:t>1]</w:t>
      </w:r>
      <w:r>
        <w:rPr>
          <w:noProof/>
          <w:lang w:val="en-US"/>
        </w:rPr>
        <w:tab/>
      </w:r>
      <w:r w:rsidRPr="007D224B">
        <w:rPr>
          <w:noProof/>
          <w:lang w:val="en-US"/>
        </w:rPr>
        <w:t>A. Rezi and M. Allam, "Techniques in array processing by means of transformations, " in Control and Dynamic Systems, Vol. 69,  Multidemsional Systems, C. T. Leondes, Ed. San Diego: Academic Press, 1995, pp. 133-180.</w:t>
      </w:r>
    </w:p>
    <w:p w14:paraId="3D3A6238" w14:textId="300F1DF0" w:rsidR="007D224B" w:rsidRPr="007D224B" w:rsidRDefault="007D224B" w:rsidP="007D224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 xml:space="preserve">[2] </w:t>
      </w:r>
      <w:r>
        <w:rPr>
          <w:noProof/>
          <w:lang w:val="en-US"/>
        </w:rPr>
        <w:tab/>
      </w:r>
      <w:r w:rsidRPr="007D224B">
        <w:rPr>
          <w:noProof/>
          <w:lang w:val="en-US"/>
        </w:rPr>
        <w:t>G. O. Young, "Synthetic structure of industrial plastics," in Plastics, 2nd ed., vol. 3, J. Peters, Ed. New York: McGraw-Hill, 1964, pp. 15-64.</w:t>
      </w:r>
    </w:p>
    <w:p w14:paraId="03D6D125" w14:textId="38CC65E5" w:rsidR="007D224B" w:rsidRPr="007D224B" w:rsidRDefault="007D224B" w:rsidP="007D224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 xml:space="preserve">[3] </w:t>
      </w:r>
      <w:r>
        <w:rPr>
          <w:noProof/>
          <w:lang w:val="en-US"/>
        </w:rPr>
        <w:tab/>
      </w:r>
      <w:r w:rsidR="00F11340" w:rsidRPr="00F11340">
        <w:rPr>
          <w:noProof/>
          <w:lang w:val="en-US"/>
        </w:rPr>
        <w:t>M. M. Chiampi and L. L. Zilberti, “Induction of electric field in human bodies moving near MRI: An efficient BEM computational procedure,” IEEE Trans. Biomed. Eng., vol. 58, pp. 2787–2793, Oct. 2011, doi: 10.1109/TBME.2011.2158315.</w:t>
      </w:r>
    </w:p>
    <w:p w14:paraId="632220E7" w14:textId="7DE6909B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4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N. Osifchin and G. Vau, "Power considerations for the modernization of telecommunications in Central and Eastern European and former Soviet Union (CEE/FSU) countries," in Second Int. Telecommunications Energy Special Conf., 1997, pp. 9-16.</w:t>
      </w:r>
    </w:p>
    <w:p w14:paraId="2F551B0E" w14:textId="57A49323" w:rsidR="007D224B" w:rsidRPr="007D224B" w:rsidRDefault="007D224B" w:rsidP="007D224B">
      <w:pPr>
        <w:jc w:val="both"/>
        <w:rPr>
          <w:noProof/>
          <w:lang w:val="en-US"/>
        </w:rPr>
      </w:pPr>
      <w:r w:rsidRPr="007D224B">
        <w:rPr>
          <w:noProof/>
          <w:lang w:val="en-US"/>
        </w:rPr>
        <w:t xml:space="preserve">[5] 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D. Sarunyagate, Ed., Lasers. New York: McGraw-Hill, 1996.</w:t>
      </w:r>
    </w:p>
    <w:p w14:paraId="6EFBB975" w14:textId="1CE0E952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lastRenderedPageBreak/>
        <w:t>[6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O. B. R. Strimpel, "Computer graphics," in McGraw-Hill Encyclopedia of Science and Technology, 8th ed., Vol. 4. New York: McGraw-Hill, 1997, pp. 279-283.</w:t>
      </w:r>
    </w:p>
    <w:p w14:paraId="4A06A162" w14:textId="3D2604E5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 xml:space="preserve">[7] 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K. Schwalbe, Information Technology Project Management, 3rd ed. Boston: Course Technology, 2004.</w:t>
      </w:r>
    </w:p>
    <w:p w14:paraId="7B6A0B62" w14:textId="0AD5CDCA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 xml:space="preserve">[8] 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M. N. DeMers, Fundamentals of Geographic Information Systems, 3rd ed. New York: John Wiley, 2005.</w:t>
      </w:r>
    </w:p>
    <w:p w14:paraId="2E43A630" w14:textId="4EACCE4C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9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L. Vertelney, M. Arent, and H. Lieberman, "Two disciplines in search of an interface: Reflections on a design problem," in The Art of Human-Computer Interface Design, B. Laurel, Ed. Reading, MA: Addison-Wesley, 1990. Reprinted in Human-Computer Interaction (ICT 235) Readings and Lecture Notes, Vol. 1. Murdoch: Murdoch Univ., 2005, pp. 32-37.</w:t>
      </w:r>
    </w:p>
    <w:p w14:paraId="744B5561" w14:textId="593ACA91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10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E. P. Wigner, "Theory of traveling wave optical laser," Physical Review, vol.134, pp. A635-A646, Dec. 1965.</w:t>
      </w:r>
    </w:p>
    <w:p w14:paraId="09175132" w14:textId="7538386A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11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J. U. Duncombe, "Infrared navigation - Part I: An assessment of feasibility," IEEE Transactions on Electron Devices, vol. ED-11, pp. 34-39, Jan. 1959.</w:t>
      </w:r>
    </w:p>
    <w:p w14:paraId="5E928E74" w14:textId="7E79BFFF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12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M. Bell, et al., Universities Online: A survey of online education and services in Australia, Occasional Paper Series 02-A. Canberra: Department of Education, Science and Training, 2002.</w:t>
      </w:r>
    </w:p>
    <w:p w14:paraId="376FE72F" w14:textId="5B4E42F7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13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T. J. van Weert and R. K. Munro, Eds., Informatics and the Digital Society: Social, ethical and cognitive issues: IFIP TC3/WG3.1&amp;3.2 Open Conference on Social, Ethical and Cognitive Issues of Informatics and ICT, July 22-26, 2002, Dortmund, Germany. Boston: Kluwer Academic, 2003.</w:t>
      </w:r>
    </w:p>
    <w:p w14:paraId="5B04D741" w14:textId="1FCA8A84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14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I. S. Qamber, "Flow graph development method," Microelectronics Reliability, vol. 33, no. 9, pp. 1387-1395, Dec. 1993.</w:t>
      </w:r>
    </w:p>
    <w:p w14:paraId="63C2C901" w14:textId="51DF3331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15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Australia. Attorney-Generals Department. Digital Agenda Review, 4 Vols. Canberra: Attorney- General's Department, 2003.</w:t>
      </w:r>
    </w:p>
    <w:p w14:paraId="42A616E3" w14:textId="60DACC81" w:rsidR="007D224B" w:rsidRPr="007D224B" w:rsidRDefault="007D224B" w:rsidP="007D224B">
      <w:pPr>
        <w:jc w:val="both"/>
        <w:rPr>
          <w:noProof/>
          <w:lang w:val="en-US"/>
        </w:rPr>
      </w:pPr>
      <w:r w:rsidRPr="007D224B">
        <w:rPr>
          <w:noProof/>
          <w:lang w:val="en-US"/>
        </w:rPr>
        <w:lastRenderedPageBreak/>
        <w:t>[16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C. Rogers, Writer and Director, Grrls in IT. [Videorecording]. Bendigo, Vic.: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Video Education Australasia, 1999.</w:t>
      </w:r>
    </w:p>
    <w:p w14:paraId="78C8CF0A" w14:textId="31F2737D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17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L. Bass, P. Clements, and R. Kazman. Software Architecture in Practice, 2nd ed. Reading, MA: Addison Wesley, 2003. [Online] Available: Safari e-book.</w:t>
      </w:r>
    </w:p>
    <w:p w14:paraId="4ABBA4E6" w14:textId="65B06C06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18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D. Ince, "Acoustic coupler," in A Dictionary of the Internet. Oxford: Oxford University Press, 2001. [Online]. Available: Oxford Reference Online, http://www.oxfordreference.com. [Accessed: May 24, 2005].</w:t>
      </w:r>
    </w:p>
    <w:p w14:paraId="1BB1E58C" w14:textId="1AAE854C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19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H. K. Edwards and V. Sridhar, "Analysis of software requirements engineering exercises in a global virtual team setup," Journal of Global Information Management, vol. 13, no. 2, p. 21+, April-June 2005. [Online]. Available: Academic OneFile, http://find.galegroup.com. [Accessed May 31, 2005].</w:t>
      </w:r>
    </w:p>
    <w:p w14:paraId="12BFE51C" w14:textId="13EDDC89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20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P. H. C. Eilers and J. J. Goeman, "Enhancing scatterplots with smoothed densities," Bioinformatics, vol. 20, no. 5, pp. 623-628, March 2004. [Online]. Available: www.oxfordjournals.org. [Accessed Sept. 18, 2004].</w:t>
      </w:r>
    </w:p>
    <w:p w14:paraId="66C50DF4" w14:textId="00F4ED2B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21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A. Holub, "Is software engineering an oxymoron?" Software Development Times, p. 28+, March 2005. [Online]. Available: ProQuest, http://il.proquest.com. [Accessed May 23, 2005].</w:t>
      </w:r>
    </w:p>
    <w:p w14:paraId="30B53EFB" w14:textId="27E2BA0F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22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H. Zhang, "Delay-insensitive networks," M.S. thesis, University of Waterloo, Waterloo, ON, Canada, 1997.</w:t>
      </w:r>
    </w:p>
    <w:p w14:paraId="343DE7E5" w14:textId="3848AC16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23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“AlphaCom Communications introduces VMSK technology,” The Business Journal Online, May, 2000. [Online]. Available: http://www.business-journal.com/LateMay00/Alpha.html. [Accessed: May 2, 2000].</w:t>
      </w:r>
    </w:p>
    <w:p w14:paraId="45F60552" w14:textId="49B5E1AE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24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J. Riley, "Call for new look at skilled migrants," The Australian, p. 35, May 31, 2005. Available: Factiva, http://global.factiva.com. [Accessed May 31, 2005].</w:t>
      </w:r>
    </w:p>
    <w:p w14:paraId="0A36FF6C" w14:textId="03A0CAB4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lastRenderedPageBreak/>
        <w:t>[25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European Telecommunications Standards Institute, “Digital Video Broadcasting (DVB): Implementation guidelines for DVB terrestrial services; transmission aspects,” European Telecommunications Standards Institute, ETSI TR-101-190, 1997. [Online]. Available: http://www.etsi.org. [Accessed: Aug. 17, 1998].</w:t>
      </w:r>
    </w:p>
    <w:p w14:paraId="7AF18389" w14:textId="21B97E3A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26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 xml:space="preserve"> J. Geralds, "Sega Ends Production of Dreamcast," vnunet.com, para. 2, Jan. 31, 2001. [Online]. Available: http://nl1.vnunet.com/news/1116995. [Accessed Sept. 12, 2004].</w:t>
      </w:r>
    </w:p>
    <w:p w14:paraId="1E500C8B" w14:textId="2BB47729" w:rsidR="007D224B" w:rsidRPr="007D224B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27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W. D. Scott &amp; Co, Information Technology in Australia: Capacities and opportunities: A report to the Department of Science and Technology. [Microform]. W. D. Scott &amp; Company Pty. Ltd. in association with Arthur D. Little Inc. Canberra: Department of Science and Technology, 1984.</w:t>
      </w:r>
    </w:p>
    <w:p w14:paraId="6A1225DF" w14:textId="71C5883B" w:rsidR="007D224B" w:rsidRPr="0003447C" w:rsidRDefault="007D224B" w:rsidP="00373B0B">
      <w:pPr>
        <w:ind w:left="705" w:hanging="705"/>
        <w:jc w:val="both"/>
        <w:rPr>
          <w:noProof/>
          <w:lang w:val="en-US"/>
        </w:rPr>
      </w:pPr>
      <w:r w:rsidRPr="007D224B">
        <w:rPr>
          <w:noProof/>
          <w:lang w:val="en-US"/>
        </w:rPr>
        <w:t>[28]</w:t>
      </w:r>
      <w:r w:rsidR="00373B0B">
        <w:rPr>
          <w:noProof/>
          <w:lang w:val="en-US"/>
        </w:rPr>
        <w:tab/>
      </w:r>
      <w:r w:rsidRPr="007D224B">
        <w:rPr>
          <w:noProof/>
          <w:lang w:val="en-US"/>
        </w:rPr>
        <w:t>“A ‘layman’s’ explanation of Ultra Narrow Band technology,” Oct. 3, 2003. [Online]. Available: http://www.vmsk.org/Layman.pdf. [Accessed: Dec. 3, 2003].</w:t>
      </w:r>
    </w:p>
    <w:p w14:paraId="2BB822BB" w14:textId="3517554D" w:rsidR="00126D3B" w:rsidRPr="0003447C" w:rsidRDefault="00126D3B" w:rsidP="007D224B">
      <w:pPr>
        <w:spacing w:line="240" w:lineRule="auto"/>
        <w:ind w:left="706" w:hanging="706"/>
        <w:jc w:val="both"/>
        <w:rPr>
          <w:lang w:val="en-US"/>
        </w:rPr>
      </w:pPr>
    </w:p>
    <w:p w14:paraId="2977A371" w14:textId="6DC5F28D" w:rsidR="00596857" w:rsidRPr="0003447C" w:rsidRDefault="00596857" w:rsidP="00320403">
      <w:pPr>
        <w:jc w:val="both"/>
        <w:rPr>
          <w:lang w:val="en-US"/>
        </w:rPr>
        <w:sectPr w:rsidR="00596857" w:rsidRPr="0003447C" w:rsidSect="00041ED8">
          <w:type w:val="oddPage"/>
          <w:pgSz w:w="11906" w:h="16838"/>
          <w:pgMar w:top="1987" w:right="1584" w:bottom="1584" w:left="2275" w:header="706" w:footer="1411" w:gutter="0"/>
          <w:cols w:space="708"/>
          <w:docGrid w:linePitch="360"/>
        </w:sectPr>
      </w:pPr>
    </w:p>
    <w:p w14:paraId="255AC4CE" w14:textId="77777777" w:rsidR="00320403" w:rsidRPr="0025389B" w:rsidRDefault="00320403" w:rsidP="005B5B57">
      <w:pPr>
        <w:jc w:val="center"/>
        <w:rPr>
          <w:b/>
          <w:sz w:val="28"/>
          <w:szCs w:val="24"/>
          <w:lang w:val="en-US"/>
        </w:rPr>
      </w:pPr>
      <w:bookmarkStart w:id="40" w:name="_Toc508956019"/>
      <w:bookmarkStart w:id="41" w:name="_Toc508964959"/>
      <w:bookmarkStart w:id="42" w:name="_Toc509310144"/>
      <w:r w:rsidRPr="0025389B">
        <w:rPr>
          <w:b/>
          <w:sz w:val="28"/>
          <w:szCs w:val="24"/>
          <w:lang w:val="en-US"/>
        </w:rPr>
        <w:lastRenderedPageBreak/>
        <w:t>APPENDI</w:t>
      </w:r>
      <w:bookmarkEnd w:id="40"/>
      <w:bookmarkEnd w:id="41"/>
      <w:bookmarkEnd w:id="42"/>
      <w:r w:rsidR="004252FC" w:rsidRPr="0025389B">
        <w:rPr>
          <w:b/>
          <w:sz w:val="28"/>
          <w:szCs w:val="24"/>
          <w:lang w:val="en-US"/>
        </w:rPr>
        <w:t>CES</w:t>
      </w:r>
    </w:p>
    <w:p w14:paraId="0D715A06" w14:textId="1CF3479E" w:rsidR="00762B29" w:rsidRPr="0003447C" w:rsidRDefault="00762B29" w:rsidP="00762B29">
      <w:pPr>
        <w:pStyle w:val="Appendix"/>
        <w:rPr>
          <w:lang w:val="en-US"/>
        </w:rPr>
      </w:pPr>
      <w:r w:rsidRPr="0003447C">
        <w:rPr>
          <w:lang w:val="en-US"/>
        </w:rPr>
        <w:t>Appendix Title</w:t>
      </w:r>
    </w:p>
    <w:p w14:paraId="46ACD199" w14:textId="0806CB90" w:rsidR="00762B29" w:rsidRPr="0003447C" w:rsidRDefault="00762B29" w:rsidP="00373B0B">
      <w:pPr>
        <w:rPr>
          <w:lang w:val="en-US"/>
        </w:rPr>
      </w:pPr>
      <w:r w:rsidRPr="0003447C">
        <w:rPr>
          <w:lang w:val="en-US"/>
        </w:rPr>
        <w:t>Add appendix here</w:t>
      </w:r>
      <w:r w:rsidR="00373B0B">
        <w:rPr>
          <w:lang w:val="en-US"/>
        </w:rPr>
        <w:t xml:space="preserve"> (if it is necessary)</w:t>
      </w:r>
    </w:p>
    <w:p w14:paraId="48B24A86" w14:textId="77777777" w:rsidR="00762B29" w:rsidRPr="0003447C" w:rsidRDefault="00762B29" w:rsidP="00762B29">
      <w:pPr>
        <w:rPr>
          <w:lang w:val="en-US"/>
        </w:rPr>
        <w:sectPr w:rsidR="00762B29" w:rsidRPr="0003447C" w:rsidSect="00041ED8">
          <w:type w:val="oddPage"/>
          <w:pgSz w:w="11906" w:h="16838"/>
          <w:pgMar w:top="1987" w:right="1584" w:bottom="1584" w:left="2275" w:header="706" w:footer="1411" w:gutter="0"/>
          <w:cols w:space="708"/>
          <w:docGrid w:linePitch="360"/>
        </w:sectPr>
      </w:pPr>
    </w:p>
    <w:p w14:paraId="2A292D96" w14:textId="10236B17" w:rsidR="00762B29" w:rsidRPr="0003447C" w:rsidRDefault="00762B29" w:rsidP="00762B29">
      <w:pPr>
        <w:pStyle w:val="Appendix"/>
        <w:rPr>
          <w:lang w:val="en-US"/>
        </w:rPr>
      </w:pPr>
      <w:r w:rsidRPr="0003447C">
        <w:rPr>
          <w:lang w:val="en-US"/>
        </w:rPr>
        <w:lastRenderedPageBreak/>
        <w:t>Appendix Title</w:t>
      </w:r>
    </w:p>
    <w:p w14:paraId="2D25E1B7" w14:textId="5623EC80" w:rsidR="00596857" w:rsidRPr="0003447C" w:rsidRDefault="00762B29" w:rsidP="00373B0B">
      <w:pPr>
        <w:rPr>
          <w:lang w:val="en-US"/>
        </w:rPr>
        <w:sectPr w:rsidR="00596857" w:rsidRPr="0003447C" w:rsidSect="00041ED8">
          <w:pgSz w:w="11906" w:h="16838"/>
          <w:pgMar w:top="1987" w:right="1584" w:bottom="1584" w:left="2275" w:header="706" w:footer="1411" w:gutter="0"/>
          <w:cols w:space="708"/>
          <w:docGrid w:linePitch="360"/>
        </w:sectPr>
      </w:pPr>
      <w:r w:rsidRPr="0003447C">
        <w:rPr>
          <w:lang w:val="en-US"/>
        </w:rPr>
        <w:t>Add appendix here</w:t>
      </w:r>
      <w:r w:rsidR="00373B0B">
        <w:rPr>
          <w:lang w:val="en-US"/>
        </w:rPr>
        <w:t xml:space="preserve"> (if it is necessary)</w:t>
      </w:r>
    </w:p>
    <w:p w14:paraId="2150E1FB" w14:textId="77777777" w:rsidR="00596857" w:rsidRPr="0003447C" w:rsidRDefault="00596857" w:rsidP="00762B29">
      <w:pPr>
        <w:pStyle w:val="Appendix"/>
        <w:rPr>
          <w:lang w:val="en-US"/>
        </w:rPr>
      </w:pPr>
      <w:r w:rsidRPr="0003447C">
        <w:rPr>
          <w:lang w:val="en-US"/>
        </w:rPr>
        <w:lastRenderedPageBreak/>
        <w:t>Appendix Title</w:t>
      </w:r>
    </w:p>
    <w:p w14:paraId="36FA0C03" w14:textId="798099FC" w:rsidR="00596857" w:rsidRPr="0003447C" w:rsidRDefault="00596857" w:rsidP="00762B29">
      <w:pPr>
        <w:rPr>
          <w:lang w:val="en-US"/>
        </w:rPr>
      </w:pPr>
      <w:r w:rsidRPr="0003447C">
        <w:rPr>
          <w:lang w:val="en-US"/>
        </w:rPr>
        <w:t>Add appendix here</w:t>
      </w:r>
      <w:r w:rsidR="00373B0B">
        <w:rPr>
          <w:lang w:val="en-US"/>
        </w:rPr>
        <w:t xml:space="preserve"> (if it is necessary)</w:t>
      </w:r>
    </w:p>
    <w:p w14:paraId="2DE7B87A" w14:textId="2D9CFBA9" w:rsidR="00762B29" w:rsidRPr="0003447C" w:rsidRDefault="00762B29" w:rsidP="00762B29">
      <w:pPr>
        <w:rPr>
          <w:lang w:val="en-US"/>
        </w:rPr>
      </w:pPr>
    </w:p>
    <w:p w14:paraId="20079A10" w14:textId="77777777" w:rsidR="004252FC" w:rsidRPr="0003447C" w:rsidRDefault="004252FC" w:rsidP="004252FC">
      <w:pPr>
        <w:jc w:val="both"/>
        <w:rPr>
          <w:lang w:val="en-US"/>
        </w:rPr>
      </w:pPr>
    </w:p>
    <w:p w14:paraId="0F885377" w14:textId="18559395" w:rsidR="00136102" w:rsidRPr="0003447C" w:rsidRDefault="00136102" w:rsidP="00722551">
      <w:pPr>
        <w:pStyle w:val="CoverPages"/>
        <w:jc w:val="left"/>
        <w:rPr>
          <w:lang w:val="en-US"/>
        </w:rPr>
      </w:pPr>
    </w:p>
    <w:sectPr w:rsidR="00136102" w:rsidRPr="0003447C" w:rsidSect="00041ED8">
      <w:footerReference w:type="default" r:id="rId19"/>
      <w:type w:val="oddPage"/>
      <w:pgSz w:w="11906" w:h="16838"/>
      <w:pgMar w:top="1987" w:right="1584" w:bottom="1584" w:left="2275" w:header="706" w:footer="1411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Yazar" w:initials="A">
    <w:p w14:paraId="0605AEFA" w14:textId="77777777" w:rsidR="00722551" w:rsidRDefault="00722551" w:rsidP="00722551">
      <w:pPr>
        <w:pStyle w:val="AklamaMetni"/>
      </w:pPr>
      <w:r>
        <w:rPr>
          <w:rStyle w:val="AklamaBavurusu"/>
        </w:rPr>
        <w:annotationRef/>
      </w:r>
    </w:p>
    <w:p w14:paraId="23165090" w14:textId="77777777" w:rsidR="00722551" w:rsidRDefault="00722551" w:rsidP="00722551">
      <w:pPr>
        <w:pStyle w:val="AklamaMetni"/>
      </w:pPr>
      <w:r>
        <w:t>All content must be written in all capital letters in Title Page</w:t>
      </w:r>
    </w:p>
  </w:comment>
  <w:comment w:id="1" w:author="Yazar" w:initials="A">
    <w:p w14:paraId="0B71D83E" w14:textId="77777777" w:rsidR="006803CD" w:rsidRDefault="00722551" w:rsidP="006803CD">
      <w:pPr>
        <w:pStyle w:val="AklamaMetni"/>
        <w:jc w:val="left"/>
      </w:pPr>
      <w:r>
        <w:rPr>
          <w:rStyle w:val="AklamaBavurusu"/>
        </w:rPr>
        <w:annotationRef/>
      </w:r>
      <w:r w:rsidR="006803CD">
        <w:t>Only the first letters should be capitalized.</w:t>
      </w:r>
    </w:p>
    <w:p w14:paraId="29816B70" w14:textId="77777777" w:rsidR="006803CD" w:rsidRDefault="006803CD" w:rsidP="006803CD">
      <w:pPr>
        <w:pStyle w:val="AklamaMetni"/>
        <w:jc w:val="left"/>
      </w:pPr>
    </w:p>
    <w:p w14:paraId="17E26B2C" w14:textId="77777777" w:rsidR="006803CD" w:rsidRDefault="006803CD" w:rsidP="006803CD">
      <w:pPr>
        <w:pStyle w:val="AklamaMetni"/>
        <w:jc w:val="left"/>
      </w:pPr>
      <w:r>
        <w:t>Ex: Paksoy, Cemal Sıtkı</w:t>
      </w:r>
    </w:p>
  </w:comment>
  <w:comment w:id="3" w:author="Yazar" w:initials="A">
    <w:p w14:paraId="64364402" w14:textId="4DCFE04A" w:rsidR="00722551" w:rsidRDefault="00722551" w:rsidP="00722551">
      <w:pPr>
        <w:pStyle w:val="AklamaMetni"/>
      </w:pPr>
      <w:r>
        <w:rPr>
          <w:rStyle w:val="AklamaBavurusu"/>
        </w:rPr>
        <w:annotationRef/>
      </w:r>
      <w:r w:rsidRPr="001C09EA">
        <w:t>Only the first letters should be capitalized.</w:t>
      </w:r>
    </w:p>
    <w:p w14:paraId="10DBF671" w14:textId="77777777" w:rsidR="00722551" w:rsidRDefault="00722551" w:rsidP="00722551">
      <w:pPr>
        <w:pStyle w:val="AklamaMetni"/>
      </w:pPr>
      <w:r>
        <w:t>Ex: Paksoy, Cemal Sıtkı</w:t>
      </w:r>
    </w:p>
  </w:comment>
  <w:comment w:id="4" w:author="Yazar" w:initials="A">
    <w:p w14:paraId="29A153DD" w14:textId="77777777" w:rsidR="00722551" w:rsidRDefault="00722551" w:rsidP="00722551">
      <w:pPr>
        <w:pStyle w:val="AklamaMetni"/>
      </w:pPr>
      <w:r>
        <w:rPr>
          <w:rStyle w:val="AklamaBavurusu"/>
        </w:rPr>
        <w:annotationRef/>
      </w:r>
      <w:r>
        <w:t>Only first letters must be uppercase</w:t>
      </w:r>
    </w:p>
    <w:p w14:paraId="2D1B0B58" w14:textId="77777777" w:rsidR="00722551" w:rsidRDefault="00722551" w:rsidP="00722551">
      <w:pPr>
        <w:pStyle w:val="AklamaMetni"/>
      </w:pPr>
      <w:r>
        <w:t>Ex: Phenomenological Research, Moustakas, Van-Manen</w:t>
      </w:r>
    </w:p>
  </w:comment>
  <w:comment w:id="6" w:author="Yazar" w:initials="A">
    <w:p w14:paraId="018F0271" w14:textId="77777777" w:rsidR="00722551" w:rsidRDefault="00722551" w:rsidP="00722551">
      <w:pPr>
        <w:pStyle w:val="AklamaMetni"/>
      </w:pPr>
      <w:r>
        <w:rPr>
          <w:rStyle w:val="AklamaBavurusu"/>
        </w:rPr>
        <w:annotationRef/>
      </w:r>
      <w:r w:rsidRPr="001C09EA">
        <w:t>Only the first letters should be capitalized.</w:t>
      </w:r>
    </w:p>
    <w:p w14:paraId="665D69DD" w14:textId="77777777" w:rsidR="00722551" w:rsidRDefault="00722551" w:rsidP="00722551">
      <w:pPr>
        <w:pStyle w:val="AklamaMetni"/>
      </w:pPr>
      <w:r>
        <w:t>Ex: Tarancı, Cahit Sıtkı</w:t>
      </w:r>
    </w:p>
  </w:comment>
  <w:comment w:id="7" w:author="Yazar" w:initials="A">
    <w:p w14:paraId="7B2089DE" w14:textId="77777777" w:rsidR="00722551" w:rsidRDefault="00722551" w:rsidP="00722551">
      <w:pPr>
        <w:pStyle w:val="AklamaMetni"/>
      </w:pPr>
      <w:r>
        <w:rPr>
          <w:rStyle w:val="AklamaBavurusu"/>
        </w:rPr>
        <w:annotationRef/>
      </w:r>
      <w:r>
        <w:t>Only first letters must be uppercase</w:t>
      </w:r>
    </w:p>
    <w:p w14:paraId="2A56128B" w14:textId="77777777" w:rsidR="00722551" w:rsidRDefault="00722551" w:rsidP="00722551">
      <w:pPr>
        <w:pStyle w:val="AklamaMetni"/>
      </w:pPr>
      <w:r>
        <w:t>Ex: Phenomenological Research, Moustakas, Van-Manen</w:t>
      </w:r>
    </w:p>
  </w:comment>
  <w:comment w:id="9" w:author="Yazar" w:initials="A">
    <w:p w14:paraId="46441379" w14:textId="77777777" w:rsidR="00041ED8" w:rsidRDefault="000D5487" w:rsidP="00041ED8">
      <w:pPr>
        <w:pStyle w:val="AklamaMetni"/>
        <w:jc w:val="left"/>
      </w:pPr>
      <w:r>
        <w:rPr>
          <w:rStyle w:val="AklamaBavurusu"/>
        </w:rPr>
        <w:annotationRef/>
      </w:r>
    </w:p>
    <w:p w14:paraId="649C7968" w14:textId="77777777" w:rsidR="00041ED8" w:rsidRDefault="00041ED8" w:rsidP="00041ED8">
      <w:pPr>
        <w:pStyle w:val="AklamaMetni"/>
        <w:jc w:val="left"/>
      </w:pPr>
      <w:r>
        <w:t>To update TOC: Click on the mouse and choose Update Field option</w:t>
      </w:r>
    </w:p>
  </w:comment>
  <w:comment w:id="11" w:author="Yazar" w:initials="A">
    <w:p w14:paraId="1D014220" w14:textId="27203531" w:rsidR="000D5487" w:rsidRDefault="000D5487">
      <w:pPr>
        <w:pStyle w:val="AklamaMetni"/>
        <w:rPr>
          <w:rFonts w:cs="Times New Roman"/>
          <w:noProof/>
          <w:sz w:val="24"/>
          <w:szCs w:val="24"/>
        </w:rPr>
      </w:pPr>
      <w:r>
        <w:rPr>
          <w:rStyle w:val="AklamaBavurusu"/>
        </w:rPr>
        <w:annotationRef/>
      </w:r>
      <w:r>
        <w:rPr>
          <w:rFonts w:cs="Times New Roman"/>
          <w:noProof/>
          <w:sz w:val="24"/>
          <w:szCs w:val="24"/>
        </w:rPr>
        <w:t>To update List of Tables: Right click on the mouse and choose Update Field option</w:t>
      </w:r>
    </w:p>
    <w:p w14:paraId="7A8F7107" w14:textId="77777777" w:rsidR="000D5487" w:rsidRDefault="000D5487">
      <w:pPr>
        <w:pStyle w:val="AklamaMetni"/>
      </w:pPr>
    </w:p>
    <w:p w14:paraId="52176EB6" w14:textId="4AC58AD9" w:rsidR="000D5487" w:rsidRDefault="000D5487">
      <w:pPr>
        <w:pStyle w:val="AklamaMetni"/>
      </w:pPr>
      <w:r>
        <w:t>You can remove this page if it is not necessary!</w:t>
      </w:r>
    </w:p>
  </w:comment>
  <w:comment w:id="13" w:author="Yazar" w:initials="A">
    <w:p w14:paraId="4C836E6E" w14:textId="15F0B371" w:rsidR="000D5487" w:rsidRDefault="000D5487" w:rsidP="00C10F37">
      <w:pPr>
        <w:pStyle w:val="AklamaMetni"/>
        <w:rPr>
          <w:rFonts w:cs="Times New Roman"/>
          <w:noProof/>
          <w:sz w:val="24"/>
          <w:szCs w:val="24"/>
        </w:rPr>
      </w:pPr>
      <w:r>
        <w:rPr>
          <w:rStyle w:val="AklamaBavurusu"/>
        </w:rPr>
        <w:annotationRef/>
      </w:r>
      <w:r>
        <w:rPr>
          <w:rFonts w:cs="Times New Roman"/>
          <w:noProof/>
          <w:sz w:val="24"/>
          <w:szCs w:val="24"/>
        </w:rPr>
        <w:t>To update List of Figures: Right click on the mouse and choose Update Field option</w:t>
      </w:r>
    </w:p>
    <w:p w14:paraId="693046DA" w14:textId="77777777" w:rsidR="000D5487" w:rsidRDefault="000D5487" w:rsidP="00C10F37">
      <w:pPr>
        <w:pStyle w:val="AklamaMetni"/>
      </w:pPr>
    </w:p>
    <w:p w14:paraId="1B6466BD" w14:textId="7C1B11AD" w:rsidR="000D5487" w:rsidRDefault="000D5487" w:rsidP="00C10F37">
      <w:pPr>
        <w:pStyle w:val="AklamaMetni"/>
      </w:pPr>
      <w:r>
        <w:t>You can remove this page if it is not necessary!</w:t>
      </w:r>
    </w:p>
  </w:comment>
  <w:comment w:id="20" w:author="Yazar" w:initials="A">
    <w:p w14:paraId="0C2B6AAA" w14:textId="77777777" w:rsidR="000D5487" w:rsidRDefault="000D5487" w:rsidP="008E6767">
      <w:pPr>
        <w:pStyle w:val="AklamaMetni"/>
        <w:numPr>
          <w:ilvl w:val="0"/>
          <w:numId w:val="4"/>
        </w:numPr>
      </w:pPr>
      <w:r>
        <w:rPr>
          <w:rStyle w:val="AklamaBavurusu"/>
        </w:rPr>
        <w:annotationRef/>
      </w:r>
      <w:r>
        <w:t>This section is optional.</w:t>
      </w:r>
    </w:p>
    <w:p w14:paraId="5405E1F3" w14:textId="77777777" w:rsidR="000D5487" w:rsidRDefault="000D5487" w:rsidP="008E6767">
      <w:pPr>
        <w:pStyle w:val="AklamaMetni"/>
        <w:numPr>
          <w:ilvl w:val="0"/>
          <w:numId w:val="4"/>
        </w:numPr>
      </w:pPr>
      <w:r>
        <w:t>Remove this section if it is not necessary.</w:t>
      </w:r>
    </w:p>
  </w:comment>
  <w:comment w:id="27" w:author="Yazar" w:initials="A">
    <w:p w14:paraId="7E058852" w14:textId="24D2224B" w:rsidR="000D5487" w:rsidRDefault="000D5487" w:rsidP="00C10F37">
      <w:pPr>
        <w:pStyle w:val="AklamaMetni"/>
        <w:numPr>
          <w:ilvl w:val="0"/>
          <w:numId w:val="4"/>
        </w:numPr>
      </w:pPr>
      <w:r>
        <w:rPr>
          <w:rStyle w:val="AklamaBavurusu"/>
        </w:rPr>
        <w:annotationRef/>
      </w:r>
      <w:r>
        <w:t>This section is optional.</w:t>
      </w:r>
    </w:p>
    <w:p w14:paraId="354BB3F1" w14:textId="77777777" w:rsidR="000D5487" w:rsidRDefault="000D5487" w:rsidP="008E6767">
      <w:pPr>
        <w:pStyle w:val="AklamaMetni"/>
        <w:numPr>
          <w:ilvl w:val="0"/>
          <w:numId w:val="4"/>
        </w:numPr>
      </w:pPr>
      <w:r>
        <w:t>Remove this section if it is not necessar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3165090" w15:done="0"/>
  <w15:commentEx w15:paraId="17E26B2C" w15:done="0"/>
  <w15:commentEx w15:paraId="10DBF671" w15:done="0"/>
  <w15:commentEx w15:paraId="2D1B0B58" w15:done="0"/>
  <w15:commentEx w15:paraId="665D69DD" w15:done="0"/>
  <w15:commentEx w15:paraId="2A56128B" w15:done="0"/>
  <w15:commentEx w15:paraId="649C7968" w15:done="0"/>
  <w15:commentEx w15:paraId="52176EB6" w15:done="0"/>
  <w15:commentEx w15:paraId="1B6466BD" w15:done="0"/>
  <w15:commentEx w15:paraId="5405E1F3" w15:done="0"/>
  <w15:commentEx w15:paraId="354BB3F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3165090" w16cid:durableId="5BBFFC5C"/>
  <w16cid:commentId w16cid:paraId="17E26B2C" w16cid:durableId="215DA2A0"/>
  <w16cid:commentId w16cid:paraId="10DBF671" w16cid:durableId="215DA3A9"/>
  <w16cid:commentId w16cid:paraId="2D1B0B58" w16cid:durableId="215DA379"/>
  <w16cid:commentId w16cid:paraId="665D69DD" w16cid:durableId="215DA3B5"/>
  <w16cid:commentId w16cid:paraId="2A56128B" w16cid:durableId="215DA3C3"/>
  <w16cid:commentId w16cid:paraId="649C7968" w16cid:durableId="215DA488"/>
  <w16cid:commentId w16cid:paraId="52176EB6" w16cid:durableId="215DA56B"/>
  <w16cid:commentId w16cid:paraId="1B6466BD" w16cid:durableId="215DA5A2"/>
  <w16cid:commentId w16cid:paraId="5405E1F3" w16cid:durableId="1F940348"/>
  <w16cid:commentId w16cid:paraId="354BB3F1" w16cid:durableId="1F94034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6B6CD" w14:textId="77777777" w:rsidR="0041688E" w:rsidRDefault="0041688E">
      <w:pPr>
        <w:spacing w:after="0" w:line="240" w:lineRule="auto"/>
      </w:pPr>
      <w:r>
        <w:separator/>
      </w:r>
    </w:p>
    <w:p w14:paraId="5B0FD267" w14:textId="77777777" w:rsidR="0041688E" w:rsidRDefault="0041688E"/>
  </w:endnote>
  <w:endnote w:type="continuationSeparator" w:id="0">
    <w:p w14:paraId="052CFFAF" w14:textId="77777777" w:rsidR="0041688E" w:rsidRDefault="0041688E">
      <w:pPr>
        <w:spacing w:after="0" w:line="240" w:lineRule="auto"/>
      </w:pPr>
      <w:r>
        <w:continuationSeparator/>
      </w:r>
    </w:p>
    <w:p w14:paraId="2A598D34" w14:textId="77777777" w:rsidR="0041688E" w:rsidRDefault="004168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0B7A8" w14:textId="77777777" w:rsidR="000D5487" w:rsidRDefault="000D5487" w:rsidP="000A2F80">
    <w:pPr>
      <w:pStyle w:val="AltBilgi"/>
      <w:jc w:val="center"/>
    </w:pPr>
  </w:p>
  <w:p w14:paraId="7CDAFDC8" w14:textId="77777777" w:rsidR="000D5487" w:rsidRDefault="000D5487" w:rsidP="000A2F80">
    <w:pPr>
      <w:pStyle w:val="AltBilgi"/>
      <w:jc w:val="center"/>
    </w:pPr>
  </w:p>
  <w:sdt>
    <w:sdtPr>
      <w:id w:val="-8444740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0DAF13" w14:textId="39554C46" w:rsidR="000D5487" w:rsidRDefault="000D5487" w:rsidP="000A2F80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2672">
          <w:rPr>
            <w:noProof/>
          </w:rPr>
          <w:t>xiv</w:t>
        </w:r>
        <w:r>
          <w:rPr>
            <w:noProof/>
          </w:rPr>
          <w:fldChar w:fldCharType="end"/>
        </w:r>
      </w:p>
    </w:sdtContent>
  </w:sdt>
  <w:p w14:paraId="685BB59B" w14:textId="06C34B62" w:rsidR="000D5487" w:rsidRDefault="000D5487" w:rsidP="00545308">
    <w:pPr>
      <w:pStyle w:val="AltBilgi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9C5F8" w14:textId="77777777" w:rsidR="000D5487" w:rsidRDefault="000D5487" w:rsidP="001E7A4A">
    <w:pPr>
      <w:pStyle w:val="AltBilgi"/>
      <w:jc w:val="center"/>
    </w:pPr>
  </w:p>
  <w:p w14:paraId="1A5249B7" w14:textId="77777777" w:rsidR="000D5487" w:rsidRDefault="000D5487" w:rsidP="001E7A4A">
    <w:pPr>
      <w:pStyle w:val="AltBilgi"/>
      <w:jc w:val="center"/>
    </w:pPr>
  </w:p>
  <w:sdt>
    <w:sdtPr>
      <w:id w:val="-1865898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8BB6F1" w14:textId="7803E09F" w:rsidR="000D5487" w:rsidRDefault="000D5487" w:rsidP="001E7A4A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267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964603"/>
      <w:docPartObj>
        <w:docPartGallery w:val="Page Numbers (Bottom of Page)"/>
        <w:docPartUnique/>
      </w:docPartObj>
    </w:sdtPr>
    <w:sdtContent>
      <w:p w14:paraId="1D58A93F" w14:textId="77777777" w:rsidR="000D5487" w:rsidRDefault="000D5487">
        <w:pPr>
          <w:pStyle w:val="AltBilgi"/>
          <w:jc w:val="center"/>
        </w:pPr>
      </w:p>
      <w:p w14:paraId="6D61870A" w14:textId="77777777" w:rsidR="000D5487" w:rsidRDefault="000D5487">
        <w:pPr>
          <w:pStyle w:val="AltBilgi"/>
          <w:jc w:val="center"/>
        </w:pPr>
      </w:p>
      <w:p w14:paraId="51866A77" w14:textId="68E1363E" w:rsidR="000D5487" w:rsidRDefault="000D5487">
        <w:pPr>
          <w:pStyle w:val="AltBilgi"/>
          <w:jc w:val="center"/>
        </w:pPr>
        <w:r>
          <w:fldChar w:fldCharType="begin"/>
        </w:r>
        <w:r w:rsidRPr="0046219A">
          <w:instrText>PAGE   \* MERGEFORMAT</w:instrText>
        </w:r>
        <w:r>
          <w:fldChar w:fldCharType="separate"/>
        </w:r>
        <w:r w:rsidR="000B2817">
          <w:rPr>
            <w:noProof/>
          </w:rPr>
          <w:t>15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4E8BC" w14:textId="77777777" w:rsidR="0041688E" w:rsidRDefault="0041688E">
      <w:pPr>
        <w:spacing w:after="0" w:line="240" w:lineRule="auto"/>
      </w:pPr>
      <w:r>
        <w:separator/>
      </w:r>
    </w:p>
    <w:p w14:paraId="26414A9E" w14:textId="77777777" w:rsidR="0041688E" w:rsidRDefault="0041688E"/>
  </w:footnote>
  <w:footnote w:type="continuationSeparator" w:id="0">
    <w:p w14:paraId="51FA4C7E" w14:textId="77777777" w:rsidR="0041688E" w:rsidRDefault="0041688E">
      <w:pPr>
        <w:spacing w:after="0" w:line="240" w:lineRule="auto"/>
      </w:pPr>
      <w:r>
        <w:continuationSeparator/>
      </w:r>
    </w:p>
    <w:p w14:paraId="0A5560C2" w14:textId="77777777" w:rsidR="0041688E" w:rsidRDefault="004168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4696E"/>
    <w:multiLevelType w:val="hybridMultilevel"/>
    <w:tmpl w:val="9E2EB2F6"/>
    <w:lvl w:ilvl="0" w:tplc="18AA8658">
      <w:start w:val="1"/>
      <w:numFmt w:val="decimal"/>
      <w:lvlText w:val="%1."/>
      <w:lvlJc w:val="left"/>
      <w:pPr>
        <w:ind w:left="756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76" w:hanging="360"/>
      </w:pPr>
    </w:lvl>
    <w:lvl w:ilvl="2" w:tplc="0409001B" w:tentative="1">
      <w:start w:val="1"/>
      <w:numFmt w:val="lowerRoman"/>
      <w:lvlText w:val="%3."/>
      <w:lvlJc w:val="right"/>
      <w:pPr>
        <w:ind w:left="2196" w:hanging="180"/>
      </w:pPr>
    </w:lvl>
    <w:lvl w:ilvl="3" w:tplc="0409000F" w:tentative="1">
      <w:start w:val="1"/>
      <w:numFmt w:val="decimal"/>
      <w:lvlText w:val="%4."/>
      <w:lvlJc w:val="left"/>
      <w:pPr>
        <w:ind w:left="2916" w:hanging="360"/>
      </w:pPr>
    </w:lvl>
    <w:lvl w:ilvl="4" w:tplc="04090019" w:tentative="1">
      <w:start w:val="1"/>
      <w:numFmt w:val="lowerLetter"/>
      <w:lvlText w:val="%5."/>
      <w:lvlJc w:val="left"/>
      <w:pPr>
        <w:ind w:left="3636" w:hanging="360"/>
      </w:pPr>
    </w:lvl>
    <w:lvl w:ilvl="5" w:tplc="0409001B" w:tentative="1">
      <w:start w:val="1"/>
      <w:numFmt w:val="lowerRoman"/>
      <w:lvlText w:val="%6."/>
      <w:lvlJc w:val="right"/>
      <w:pPr>
        <w:ind w:left="4356" w:hanging="180"/>
      </w:pPr>
    </w:lvl>
    <w:lvl w:ilvl="6" w:tplc="0409000F" w:tentative="1">
      <w:start w:val="1"/>
      <w:numFmt w:val="decimal"/>
      <w:lvlText w:val="%7."/>
      <w:lvlJc w:val="left"/>
      <w:pPr>
        <w:ind w:left="5076" w:hanging="360"/>
      </w:pPr>
    </w:lvl>
    <w:lvl w:ilvl="7" w:tplc="04090019" w:tentative="1">
      <w:start w:val="1"/>
      <w:numFmt w:val="lowerLetter"/>
      <w:lvlText w:val="%8."/>
      <w:lvlJc w:val="left"/>
      <w:pPr>
        <w:ind w:left="5796" w:hanging="360"/>
      </w:pPr>
    </w:lvl>
    <w:lvl w:ilvl="8" w:tplc="0409001B" w:tentative="1">
      <w:start w:val="1"/>
      <w:numFmt w:val="lowerRoman"/>
      <w:lvlText w:val="%9."/>
      <w:lvlJc w:val="right"/>
      <w:pPr>
        <w:ind w:left="6516" w:hanging="180"/>
      </w:pPr>
    </w:lvl>
  </w:abstractNum>
  <w:abstractNum w:abstractNumId="1" w15:restartNumberingAfterBreak="0">
    <w:nsid w:val="02EE0624"/>
    <w:multiLevelType w:val="hybridMultilevel"/>
    <w:tmpl w:val="909EA4DE"/>
    <w:lvl w:ilvl="0" w:tplc="5F62A69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B484A"/>
    <w:multiLevelType w:val="hybridMultilevel"/>
    <w:tmpl w:val="ED90425C"/>
    <w:lvl w:ilvl="0" w:tplc="5742123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24E79"/>
    <w:multiLevelType w:val="hybridMultilevel"/>
    <w:tmpl w:val="EE54D496"/>
    <w:lvl w:ilvl="0" w:tplc="0040E86E">
      <w:start w:val="1"/>
      <w:numFmt w:val="decimal"/>
      <w:pStyle w:val="Chapter"/>
      <w:lvlText w:val="CHAPTER %1"/>
      <w:lvlJc w:val="center"/>
      <w:pPr>
        <w:ind w:left="71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13BEE"/>
    <w:multiLevelType w:val="hybridMultilevel"/>
    <w:tmpl w:val="CCA2145A"/>
    <w:lvl w:ilvl="0" w:tplc="D5583D68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666DC"/>
    <w:multiLevelType w:val="hybridMultilevel"/>
    <w:tmpl w:val="9C04CA94"/>
    <w:lvl w:ilvl="0" w:tplc="2E4A3AE8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214062"/>
    <w:multiLevelType w:val="multilevel"/>
    <w:tmpl w:val="715E8C1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1295EC0"/>
    <w:multiLevelType w:val="hybridMultilevel"/>
    <w:tmpl w:val="8EBAFDB8"/>
    <w:lvl w:ilvl="0" w:tplc="041F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CAD36C0"/>
    <w:multiLevelType w:val="hybridMultilevel"/>
    <w:tmpl w:val="617411B8"/>
    <w:lvl w:ilvl="0" w:tplc="275449D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2B7529"/>
    <w:multiLevelType w:val="hybridMultilevel"/>
    <w:tmpl w:val="01EAF0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0D5474"/>
    <w:multiLevelType w:val="hybridMultilevel"/>
    <w:tmpl w:val="38C43A30"/>
    <w:lvl w:ilvl="0" w:tplc="D368B8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22141"/>
    <w:multiLevelType w:val="hybridMultilevel"/>
    <w:tmpl w:val="E71E24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F1275C"/>
    <w:multiLevelType w:val="hybridMultilevel"/>
    <w:tmpl w:val="392EEE0C"/>
    <w:lvl w:ilvl="0" w:tplc="041F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A35F7B"/>
    <w:multiLevelType w:val="hybridMultilevel"/>
    <w:tmpl w:val="71F2E836"/>
    <w:lvl w:ilvl="0" w:tplc="6FFEE408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EB16E6"/>
    <w:multiLevelType w:val="multilevel"/>
    <w:tmpl w:val="30E083F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34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-6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-13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-174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-24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-27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350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3848" w:hanging="1800"/>
      </w:pPr>
      <w:rPr>
        <w:rFonts w:hint="default"/>
      </w:rPr>
    </w:lvl>
  </w:abstractNum>
  <w:abstractNum w:abstractNumId="15" w15:restartNumberingAfterBreak="0">
    <w:nsid w:val="4DBF4BB7"/>
    <w:multiLevelType w:val="hybridMultilevel"/>
    <w:tmpl w:val="3C94548E"/>
    <w:lvl w:ilvl="0" w:tplc="BCCC8ED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5A06DE"/>
    <w:multiLevelType w:val="hybridMultilevel"/>
    <w:tmpl w:val="A052DCF2"/>
    <w:lvl w:ilvl="0" w:tplc="33C477E2">
      <w:start w:val="1"/>
      <w:numFmt w:val="upperLetter"/>
      <w:pStyle w:val="Appendix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D34FE6"/>
    <w:multiLevelType w:val="multilevel"/>
    <w:tmpl w:val="BF5A895C"/>
    <w:lvl w:ilvl="0">
      <w:start w:val="1"/>
      <w:numFmt w:val="decimal"/>
      <w:pStyle w:val="Balk1"/>
      <w:lvlText w:val="%1."/>
      <w:lvlJc w:val="left"/>
      <w:pPr>
        <w:ind w:left="-706" w:hanging="360"/>
      </w:pPr>
      <w:rPr>
        <w:rFonts w:ascii="Times New Roman" w:eastAsia="MS Mincho" w:hAnsi="Times New Roman" w:cs="Times New Roman"/>
        <w:color w:val="FFFFFF" w:themeColor="background1"/>
      </w:rPr>
    </w:lvl>
    <w:lvl w:ilvl="1">
      <w:start w:val="1"/>
      <w:numFmt w:val="decimal"/>
      <w:pStyle w:val="Balk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tabs>
          <w:tab w:val="num" w:pos="2520"/>
        </w:tabs>
        <w:ind w:left="1080" w:hanging="1080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ind w:left="5690" w:hanging="360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ind w:left="6756" w:hanging="360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ind w:left="7822" w:hanging="360"/>
      </w:pPr>
      <w:rPr>
        <w:rFonts w:hint="default"/>
      </w:rPr>
    </w:lvl>
  </w:abstractNum>
  <w:abstractNum w:abstractNumId="18" w15:restartNumberingAfterBreak="0">
    <w:nsid w:val="52833EE4"/>
    <w:multiLevelType w:val="multilevel"/>
    <w:tmpl w:val="26E2204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hint="default"/>
        <w:color w:val="0563C1" w:themeColor="hyperlink"/>
        <w:sz w:val="24"/>
        <w:u w:val="singl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Times New Roman" w:eastAsiaTheme="minorHAnsi" w:hAnsi="Times New Roman" w:hint="default"/>
        <w:color w:val="0563C1" w:themeColor="hyperlink"/>
        <w:sz w:val="24"/>
        <w:u w:val="singl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Times New Roman" w:eastAsiaTheme="minorHAnsi" w:hAnsi="Times New Roman" w:hint="default"/>
        <w:color w:val="0563C1" w:themeColor="hyperlink"/>
        <w:sz w:val="24"/>
        <w:u w:val="single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Times New Roman" w:eastAsiaTheme="minorHAnsi" w:hAnsi="Times New Roman" w:hint="default"/>
        <w:color w:val="0563C1" w:themeColor="hyperlink"/>
        <w:sz w:val="24"/>
        <w:u w:val="single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Times New Roman" w:eastAsiaTheme="minorHAnsi" w:hAnsi="Times New Roman" w:hint="default"/>
        <w:color w:val="0563C1" w:themeColor="hyperlink"/>
        <w:sz w:val="24"/>
        <w:u w:val="single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Times New Roman" w:eastAsiaTheme="minorHAnsi" w:hAnsi="Times New Roman" w:hint="default"/>
        <w:color w:val="0563C1" w:themeColor="hyperlink"/>
        <w:sz w:val="24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Times New Roman" w:eastAsiaTheme="minorHAnsi" w:hAnsi="Times New Roman" w:hint="default"/>
        <w:color w:val="0563C1" w:themeColor="hyperlink"/>
        <w:sz w:val="24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Times New Roman" w:eastAsiaTheme="minorHAnsi" w:hAnsi="Times New Roman" w:hint="default"/>
        <w:color w:val="0563C1" w:themeColor="hyperlink"/>
        <w:sz w:val="24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Times New Roman" w:eastAsiaTheme="minorHAnsi" w:hAnsi="Times New Roman" w:hint="default"/>
        <w:color w:val="0563C1" w:themeColor="hyperlink"/>
        <w:sz w:val="24"/>
        <w:u w:val="single"/>
      </w:rPr>
    </w:lvl>
  </w:abstractNum>
  <w:abstractNum w:abstractNumId="19" w15:restartNumberingAfterBreak="0">
    <w:nsid w:val="549A4DFD"/>
    <w:multiLevelType w:val="hybridMultilevel"/>
    <w:tmpl w:val="76C62930"/>
    <w:lvl w:ilvl="0" w:tplc="7D940F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0D5694"/>
    <w:multiLevelType w:val="hybridMultilevel"/>
    <w:tmpl w:val="6F382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B16E9B"/>
    <w:multiLevelType w:val="hybridMultilevel"/>
    <w:tmpl w:val="7F880D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224A9E"/>
    <w:multiLevelType w:val="hybridMultilevel"/>
    <w:tmpl w:val="C4A20EE4"/>
    <w:lvl w:ilvl="0" w:tplc="8E5CD35E">
      <w:start w:val="1"/>
      <w:numFmt w:val="decimal"/>
      <w:pStyle w:val="TBal"/>
      <w:lvlText w:val="%1."/>
      <w:lvlJc w:val="left"/>
      <w:pPr>
        <w:ind w:left="324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445341935">
    <w:abstractNumId w:val="12"/>
  </w:num>
  <w:num w:numId="2" w16cid:durableId="1109157333">
    <w:abstractNumId w:val="7"/>
  </w:num>
  <w:num w:numId="3" w16cid:durableId="1452701437">
    <w:abstractNumId w:val="1"/>
  </w:num>
  <w:num w:numId="4" w16cid:durableId="275721801">
    <w:abstractNumId w:val="21"/>
  </w:num>
  <w:num w:numId="5" w16cid:durableId="1502503919">
    <w:abstractNumId w:val="16"/>
  </w:num>
  <w:num w:numId="6" w16cid:durableId="1351181130">
    <w:abstractNumId w:val="22"/>
  </w:num>
  <w:num w:numId="7" w16cid:durableId="1367289952">
    <w:abstractNumId w:val="17"/>
  </w:num>
  <w:num w:numId="8" w16cid:durableId="1546135752">
    <w:abstractNumId w:val="3"/>
  </w:num>
  <w:num w:numId="9" w16cid:durableId="579828344">
    <w:abstractNumId w:val="19"/>
  </w:num>
  <w:num w:numId="10" w16cid:durableId="1305700768">
    <w:abstractNumId w:val="10"/>
  </w:num>
  <w:num w:numId="11" w16cid:durableId="1306275021">
    <w:abstractNumId w:val="13"/>
  </w:num>
  <w:num w:numId="12" w16cid:durableId="230694502">
    <w:abstractNumId w:val="15"/>
  </w:num>
  <w:num w:numId="13" w16cid:durableId="500706087">
    <w:abstractNumId w:val="4"/>
  </w:num>
  <w:num w:numId="14" w16cid:durableId="707487088">
    <w:abstractNumId w:val="5"/>
  </w:num>
  <w:num w:numId="15" w16cid:durableId="13508597">
    <w:abstractNumId w:val="2"/>
  </w:num>
  <w:num w:numId="16" w16cid:durableId="1786339443">
    <w:abstractNumId w:val="8"/>
  </w:num>
  <w:num w:numId="17" w16cid:durableId="1977224234">
    <w:abstractNumId w:val="0"/>
  </w:num>
  <w:num w:numId="18" w16cid:durableId="717322375">
    <w:abstractNumId w:val="17"/>
  </w:num>
  <w:num w:numId="19" w16cid:durableId="89476589">
    <w:abstractNumId w:val="17"/>
  </w:num>
  <w:num w:numId="20" w16cid:durableId="1375501433">
    <w:abstractNumId w:val="20"/>
  </w:num>
  <w:num w:numId="21" w16cid:durableId="110706856">
    <w:abstractNumId w:val="17"/>
  </w:num>
  <w:num w:numId="22" w16cid:durableId="998730195">
    <w:abstractNumId w:val="17"/>
  </w:num>
  <w:num w:numId="23" w16cid:durableId="1049262599">
    <w:abstractNumId w:val="11"/>
  </w:num>
  <w:num w:numId="24" w16cid:durableId="1364283334">
    <w:abstractNumId w:val="9"/>
  </w:num>
  <w:num w:numId="25" w16cid:durableId="1685210386">
    <w:abstractNumId w:val="14"/>
  </w:num>
  <w:num w:numId="26" w16cid:durableId="1354500277">
    <w:abstractNumId w:val="6"/>
  </w:num>
  <w:num w:numId="27" w16cid:durableId="1682856311">
    <w:abstractNumId w:val="18"/>
  </w:num>
  <w:num w:numId="28" w16cid:durableId="121462355">
    <w:abstractNumId w:val="17"/>
    <w:lvlOverride w:ilvl="0">
      <w:startOverride w:val="3"/>
    </w:lvlOverride>
    <w:lvlOverride w:ilvl="1">
      <w:startOverride w:val="2"/>
    </w:lvlOverride>
    <w:lvlOverride w:ilvl="2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6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DIyMzE0NjAyNrBQ0lEKTi0uzszPAykwMqwFAFEX7QstAAAA"/>
  </w:docVars>
  <w:rsids>
    <w:rsidRoot w:val="00761323"/>
    <w:rsid w:val="00004E58"/>
    <w:rsid w:val="00005C09"/>
    <w:rsid w:val="000146ED"/>
    <w:rsid w:val="000147FB"/>
    <w:rsid w:val="0003447C"/>
    <w:rsid w:val="00037FE6"/>
    <w:rsid w:val="000402E8"/>
    <w:rsid w:val="00041ED8"/>
    <w:rsid w:val="00050ACA"/>
    <w:rsid w:val="00051047"/>
    <w:rsid w:val="00053372"/>
    <w:rsid w:val="00057BCA"/>
    <w:rsid w:val="000606D2"/>
    <w:rsid w:val="0006731B"/>
    <w:rsid w:val="000729D2"/>
    <w:rsid w:val="000737B8"/>
    <w:rsid w:val="00074199"/>
    <w:rsid w:val="00075E07"/>
    <w:rsid w:val="00075F9F"/>
    <w:rsid w:val="0007719D"/>
    <w:rsid w:val="00080049"/>
    <w:rsid w:val="00080055"/>
    <w:rsid w:val="000807EA"/>
    <w:rsid w:val="00082B85"/>
    <w:rsid w:val="00084053"/>
    <w:rsid w:val="0008505C"/>
    <w:rsid w:val="00091B3E"/>
    <w:rsid w:val="000973A4"/>
    <w:rsid w:val="000A2952"/>
    <w:rsid w:val="000A2F80"/>
    <w:rsid w:val="000A64D0"/>
    <w:rsid w:val="000B132B"/>
    <w:rsid w:val="000B2817"/>
    <w:rsid w:val="000C6C9B"/>
    <w:rsid w:val="000D5487"/>
    <w:rsid w:val="000D6399"/>
    <w:rsid w:val="000E2766"/>
    <w:rsid w:val="000E4AC0"/>
    <w:rsid w:val="000F0199"/>
    <w:rsid w:val="000F2DE8"/>
    <w:rsid w:val="0010272E"/>
    <w:rsid w:val="0010331C"/>
    <w:rsid w:val="00105C82"/>
    <w:rsid w:val="0010736C"/>
    <w:rsid w:val="001171C0"/>
    <w:rsid w:val="00117B6E"/>
    <w:rsid w:val="00121A41"/>
    <w:rsid w:val="00123329"/>
    <w:rsid w:val="00123C2A"/>
    <w:rsid w:val="00123CE1"/>
    <w:rsid w:val="00126D3B"/>
    <w:rsid w:val="00136102"/>
    <w:rsid w:val="00136760"/>
    <w:rsid w:val="00144FC9"/>
    <w:rsid w:val="0014552D"/>
    <w:rsid w:val="0015062D"/>
    <w:rsid w:val="00150A31"/>
    <w:rsid w:val="00152330"/>
    <w:rsid w:val="00152A59"/>
    <w:rsid w:val="00163C33"/>
    <w:rsid w:val="00170D5E"/>
    <w:rsid w:val="00174238"/>
    <w:rsid w:val="00176D3D"/>
    <w:rsid w:val="00180CD4"/>
    <w:rsid w:val="001833C8"/>
    <w:rsid w:val="00183E06"/>
    <w:rsid w:val="00191023"/>
    <w:rsid w:val="001B2672"/>
    <w:rsid w:val="001B3E35"/>
    <w:rsid w:val="001C09EA"/>
    <w:rsid w:val="001D1FF7"/>
    <w:rsid w:val="001D2A45"/>
    <w:rsid w:val="001D3B67"/>
    <w:rsid w:val="001E2420"/>
    <w:rsid w:val="001E4C44"/>
    <w:rsid w:val="001E7A4A"/>
    <w:rsid w:val="001F01EF"/>
    <w:rsid w:val="001F2DF0"/>
    <w:rsid w:val="00200ACD"/>
    <w:rsid w:val="00202FC5"/>
    <w:rsid w:val="00204C6B"/>
    <w:rsid w:val="00211030"/>
    <w:rsid w:val="0021203E"/>
    <w:rsid w:val="00217778"/>
    <w:rsid w:val="00232745"/>
    <w:rsid w:val="00242D56"/>
    <w:rsid w:val="00246A75"/>
    <w:rsid w:val="0025389B"/>
    <w:rsid w:val="00254BBB"/>
    <w:rsid w:val="00256F45"/>
    <w:rsid w:val="00263D7C"/>
    <w:rsid w:val="00282804"/>
    <w:rsid w:val="00297F77"/>
    <w:rsid w:val="002A7514"/>
    <w:rsid w:val="002B38D3"/>
    <w:rsid w:val="002B7366"/>
    <w:rsid w:val="002D1682"/>
    <w:rsid w:val="002E0B39"/>
    <w:rsid w:val="002E21E6"/>
    <w:rsid w:val="002E67F8"/>
    <w:rsid w:val="002F0997"/>
    <w:rsid w:val="002F2C62"/>
    <w:rsid w:val="0030030B"/>
    <w:rsid w:val="003133DD"/>
    <w:rsid w:val="00320403"/>
    <w:rsid w:val="0033456A"/>
    <w:rsid w:val="0034312C"/>
    <w:rsid w:val="0034439B"/>
    <w:rsid w:val="00350CAD"/>
    <w:rsid w:val="0035747D"/>
    <w:rsid w:val="00364617"/>
    <w:rsid w:val="0036625B"/>
    <w:rsid w:val="00373B0B"/>
    <w:rsid w:val="00373B62"/>
    <w:rsid w:val="003763B7"/>
    <w:rsid w:val="003828B9"/>
    <w:rsid w:val="0038371C"/>
    <w:rsid w:val="003865D7"/>
    <w:rsid w:val="0039088A"/>
    <w:rsid w:val="003938B1"/>
    <w:rsid w:val="0039726B"/>
    <w:rsid w:val="003B69BE"/>
    <w:rsid w:val="003C2924"/>
    <w:rsid w:val="003C5A35"/>
    <w:rsid w:val="003D15CC"/>
    <w:rsid w:val="003D4337"/>
    <w:rsid w:val="003E0654"/>
    <w:rsid w:val="003E6E12"/>
    <w:rsid w:val="003F0B19"/>
    <w:rsid w:val="003F0B5F"/>
    <w:rsid w:val="003F57CA"/>
    <w:rsid w:val="00401336"/>
    <w:rsid w:val="00402DB5"/>
    <w:rsid w:val="0041138F"/>
    <w:rsid w:val="00414C44"/>
    <w:rsid w:val="0041688E"/>
    <w:rsid w:val="00420FE0"/>
    <w:rsid w:val="00422720"/>
    <w:rsid w:val="004252FC"/>
    <w:rsid w:val="004274E6"/>
    <w:rsid w:val="00430C8E"/>
    <w:rsid w:val="004333F1"/>
    <w:rsid w:val="0043469C"/>
    <w:rsid w:val="00437F3C"/>
    <w:rsid w:val="00441B06"/>
    <w:rsid w:val="00442437"/>
    <w:rsid w:val="00454CE5"/>
    <w:rsid w:val="00455835"/>
    <w:rsid w:val="00461D7F"/>
    <w:rsid w:val="00471793"/>
    <w:rsid w:val="00474843"/>
    <w:rsid w:val="00481C7D"/>
    <w:rsid w:val="004820E0"/>
    <w:rsid w:val="00486509"/>
    <w:rsid w:val="0048659A"/>
    <w:rsid w:val="004A0B31"/>
    <w:rsid w:val="004A375C"/>
    <w:rsid w:val="004B4829"/>
    <w:rsid w:val="004B755B"/>
    <w:rsid w:val="004C3520"/>
    <w:rsid w:val="004C41E6"/>
    <w:rsid w:val="004C5843"/>
    <w:rsid w:val="004E19AC"/>
    <w:rsid w:val="004E2565"/>
    <w:rsid w:val="004E4F3A"/>
    <w:rsid w:val="004E5A4F"/>
    <w:rsid w:val="00505181"/>
    <w:rsid w:val="0052313C"/>
    <w:rsid w:val="005345B8"/>
    <w:rsid w:val="0054217E"/>
    <w:rsid w:val="00545308"/>
    <w:rsid w:val="00545386"/>
    <w:rsid w:val="0055253A"/>
    <w:rsid w:val="00582225"/>
    <w:rsid w:val="00583592"/>
    <w:rsid w:val="00596857"/>
    <w:rsid w:val="005A2241"/>
    <w:rsid w:val="005A5403"/>
    <w:rsid w:val="005B17F7"/>
    <w:rsid w:val="005B5B57"/>
    <w:rsid w:val="005C0F71"/>
    <w:rsid w:val="005C5F75"/>
    <w:rsid w:val="005C7D5D"/>
    <w:rsid w:val="005E061C"/>
    <w:rsid w:val="005F0923"/>
    <w:rsid w:val="005F2FBE"/>
    <w:rsid w:val="005F52FB"/>
    <w:rsid w:val="00611F68"/>
    <w:rsid w:val="00613DF6"/>
    <w:rsid w:val="00617938"/>
    <w:rsid w:val="006227B8"/>
    <w:rsid w:val="0063122C"/>
    <w:rsid w:val="006405BD"/>
    <w:rsid w:val="00640EAB"/>
    <w:rsid w:val="006459A4"/>
    <w:rsid w:val="00652F2A"/>
    <w:rsid w:val="00663E5E"/>
    <w:rsid w:val="00665B37"/>
    <w:rsid w:val="00670FD2"/>
    <w:rsid w:val="00672614"/>
    <w:rsid w:val="006803CD"/>
    <w:rsid w:val="006847C2"/>
    <w:rsid w:val="00692A71"/>
    <w:rsid w:val="00694F4D"/>
    <w:rsid w:val="00695006"/>
    <w:rsid w:val="006A0110"/>
    <w:rsid w:val="006B66FF"/>
    <w:rsid w:val="006C23AB"/>
    <w:rsid w:val="006C5891"/>
    <w:rsid w:val="006D0F9F"/>
    <w:rsid w:val="006D28E3"/>
    <w:rsid w:val="006D2D08"/>
    <w:rsid w:val="006E1881"/>
    <w:rsid w:val="006E266B"/>
    <w:rsid w:val="006F5EFF"/>
    <w:rsid w:val="007039FA"/>
    <w:rsid w:val="00706709"/>
    <w:rsid w:val="00713D5D"/>
    <w:rsid w:val="00715BE3"/>
    <w:rsid w:val="00720164"/>
    <w:rsid w:val="00722551"/>
    <w:rsid w:val="00733ABF"/>
    <w:rsid w:val="00740301"/>
    <w:rsid w:val="007425E0"/>
    <w:rsid w:val="00743B5E"/>
    <w:rsid w:val="00745DDC"/>
    <w:rsid w:val="007479E3"/>
    <w:rsid w:val="00755E65"/>
    <w:rsid w:val="00761323"/>
    <w:rsid w:val="00762B29"/>
    <w:rsid w:val="0076318C"/>
    <w:rsid w:val="00763E1D"/>
    <w:rsid w:val="00780C78"/>
    <w:rsid w:val="00786100"/>
    <w:rsid w:val="0079452D"/>
    <w:rsid w:val="007B30D2"/>
    <w:rsid w:val="007C2CA6"/>
    <w:rsid w:val="007C70FC"/>
    <w:rsid w:val="007D224B"/>
    <w:rsid w:val="007D63C0"/>
    <w:rsid w:val="007E6F69"/>
    <w:rsid w:val="007E741F"/>
    <w:rsid w:val="007F2F89"/>
    <w:rsid w:val="007F351B"/>
    <w:rsid w:val="00800CD5"/>
    <w:rsid w:val="0080730A"/>
    <w:rsid w:val="00811183"/>
    <w:rsid w:val="008140EE"/>
    <w:rsid w:val="00814349"/>
    <w:rsid w:val="008261B7"/>
    <w:rsid w:val="008273EA"/>
    <w:rsid w:val="00831EB9"/>
    <w:rsid w:val="0083343A"/>
    <w:rsid w:val="00836773"/>
    <w:rsid w:val="008369B7"/>
    <w:rsid w:val="00844260"/>
    <w:rsid w:val="008444BC"/>
    <w:rsid w:val="00845D3F"/>
    <w:rsid w:val="008467DC"/>
    <w:rsid w:val="008523B7"/>
    <w:rsid w:val="00853790"/>
    <w:rsid w:val="00854405"/>
    <w:rsid w:val="00856724"/>
    <w:rsid w:val="00872E7E"/>
    <w:rsid w:val="008757FF"/>
    <w:rsid w:val="008762E4"/>
    <w:rsid w:val="00880401"/>
    <w:rsid w:val="008811E2"/>
    <w:rsid w:val="00886BED"/>
    <w:rsid w:val="00891953"/>
    <w:rsid w:val="0089368B"/>
    <w:rsid w:val="00897681"/>
    <w:rsid w:val="008A297D"/>
    <w:rsid w:val="008A5E96"/>
    <w:rsid w:val="008A79B5"/>
    <w:rsid w:val="008B16B0"/>
    <w:rsid w:val="008D01C0"/>
    <w:rsid w:val="008E3F08"/>
    <w:rsid w:val="008E65E4"/>
    <w:rsid w:val="008E6767"/>
    <w:rsid w:val="008F0347"/>
    <w:rsid w:val="008F121C"/>
    <w:rsid w:val="008F3297"/>
    <w:rsid w:val="00917056"/>
    <w:rsid w:val="00934169"/>
    <w:rsid w:val="00970DE6"/>
    <w:rsid w:val="0097685C"/>
    <w:rsid w:val="00977B00"/>
    <w:rsid w:val="00996151"/>
    <w:rsid w:val="00997492"/>
    <w:rsid w:val="009A21DC"/>
    <w:rsid w:val="009A2819"/>
    <w:rsid w:val="009A2CF5"/>
    <w:rsid w:val="009A5886"/>
    <w:rsid w:val="009A6B65"/>
    <w:rsid w:val="009B1168"/>
    <w:rsid w:val="009B7688"/>
    <w:rsid w:val="009E0287"/>
    <w:rsid w:val="009E3DA7"/>
    <w:rsid w:val="009E73B1"/>
    <w:rsid w:val="009F1980"/>
    <w:rsid w:val="009F1B25"/>
    <w:rsid w:val="009F257A"/>
    <w:rsid w:val="009F325B"/>
    <w:rsid w:val="00A03DAF"/>
    <w:rsid w:val="00A1000E"/>
    <w:rsid w:val="00A32C9D"/>
    <w:rsid w:val="00A356CE"/>
    <w:rsid w:val="00A41CE7"/>
    <w:rsid w:val="00A449AD"/>
    <w:rsid w:val="00A54CAD"/>
    <w:rsid w:val="00A55268"/>
    <w:rsid w:val="00A55392"/>
    <w:rsid w:val="00A610FC"/>
    <w:rsid w:val="00A623AC"/>
    <w:rsid w:val="00A72B29"/>
    <w:rsid w:val="00A7331C"/>
    <w:rsid w:val="00A81C47"/>
    <w:rsid w:val="00A83578"/>
    <w:rsid w:val="00AA347E"/>
    <w:rsid w:val="00AA6DFD"/>
    <w:rsid w:val="00AC5993"/>
    <w:rsid w:val="00AD0617"/>
    <w:rsid w:val="00AD4824"/>
    <w:rsid w:val="00AE3E23"/>
    <w:rsid w:val="00B06CC6"/>
    <w:rsid w:val="00B24238"/>
    <w:rsid w:val="00B24892"/>
    <w:rsid w:val="00B26235"/>
    <w:rsid w:val="00B4237D"/>
    <w:rsid w:val="00B505D2"/>
    <w:rsid w:val="00B56CBF"/>
    <w:rsid w:val="00B6225B"/>
    <w:rsid w:val="00B71DF6"/>
    <w:rsid w:val="00B730D5"/>
    <w:rsid w:val="00B7632D"/>
    <w:rsid w:val="00B858C0"/>
    <w:rsid w:val="00B8781D"/>
    <w:rsid w:val="00B87F3D"/>
    <w:rsid w:val="00B90589"/>
    <w:rsid w:val="00B90645"/>
    <w:rsid w:val="00B94378"/>
    <w:rsid w:val="00B96F47"/>
    <w:rsid w:val="00BA1446"/>
    <w:rsid w:val="00BA7170"/>
    <w:rsid w:val="00BB02BF"/>
    <w:rsid w:val="00BB7097"/>
    <w:rsid w:val="00BB7F0D"/>
    <w:rsid w:val="00BC2AA1"/>
    <w:rsid w:val="00BC674A"/>
    <w:rsid w:val="00BE269A"/>
    <w:rsid w:val="00BE2A85"/>
    <w:rsid w:val="00BE3ED0"/>
    <w:rsid w:val="00BF0C92"/>
    <w:rsid w:val="00BF1E91"/>
    <w:rsid w:val="00BF6912"/>
    <w:rsid w:val="00C01A3E"/>
    <w:rsid w:val="00C04C18"/>
    <w:rsid w:val="00C10F37"/>
    <w:rsid w:val="00C21E3E"/>
    <w:rsid w:val="00C317FC"/>
    <w:rsid w:val="00C35234"/>
    <w:rsid w:val="00C36870"/>
    <w:rsid w:val="00C40DAB"/>
    <w:rsid w:val="00C42DBE"/>
    <w:rsid w:val="00C45320"/>
    <w:rsid w:val="00C50881"/>
    <w:rsid w:val="00C657DD"/>
    <w:rsid w:val="00C82D4F"/>
    <w:rsid w:val="00C85C30"/>
    <w:rsid w:val="00C92B0D"/>
    <w:rsid w:val="00C96BED"/>
    <w:rsid w:val="00CA3F2D"/>
    <w:rsid w:val="00CA4202"/>
    <w:rsid w:val="00CC65D7"/>
    <w:rsid w:val="00CD3317"/>
    <w:rsid w:val="00CD4D01"/>
    <w:rsid w:val="00CD726F"/>
    <w:rsid w:val="00CF020A"/>
    <w:rsid w:val="00CF6D0C"/>
    <w:rsid w:val="00D00CDE"/>
    <w:rsid w:val="00D046D9"/>
    <w:rsid w:val="00D07059"/>
    <w:rsid w:val="00D24721"/>
    <w:rsid w:val="00D25E3E"/>
    <w:rsid w:val="00D33540"/>
    <w:rsid w:val="00D36B18"/>
    <w:rsid w:val="00D5074E"/>
    <w:rsid w:val="00D551B5"/>
    <w:rsid w:val="00D65A28"/>
    <w:rsid w:val="00D75BE3"/>
    <w:rsid w:val="00D829F7"/>
    <w:rsid w:val="00D87656"/>
    <w:rsid w:val="00D878E6"/>
    <w:rsid w:val="00D87BC4"/>
    <w:rsid w:val="00D91538"/>
    <w:rsid w:val="00D93B41"/>
    <w:rsid w:val="00D97D96"/>
    <w:rsid w:val="00DB1524"/>
    <w:rsid w:val="00DB27F2"/>
    <w:rsid w:val="00DB4897"/>
    <w:rsid w:val="00DC5DD0"/>
    <w:rsid w:val="00DD5AC9"/>
    <w:rsid w:val="00DE35B3"/>
    <w:rsid w:val="00DF2E40"/>
    <w:rsid w:val="00DF4370"/>
    <w:rsid w:val="00E003EE"/>
    <w:rsid w:val="00E056B4"/>
    <w:rsid w:val="00E245D3"/>
    <w:rsid w:val="00E33BCB"/>
    <w:rsid w:val="00E356C2"/>
    <w:rsid w:val="00E35A72"/>
    <w:rsid w:val="00E37BFB"/>
    <w:rsid w:val="00E4521D"/>
    <w:rsid w:val="00E47EFE"/>
    <w:rsid w:val="00E55EF2"/>
    <w:rsid w:val="00E60C69"/>
    <w:rsid w:val="00E64D90"/>
    <w:rsid w:val="00E72C2B"/>
    <w:rsid w:val="00E760C1"/>
    <w:rsid w:val="00E86532"/>
    <w:rsid w:val="00E94B5B"/>
    <w:rsid w:val="00E951D2"/>
    <w:rsid w:val="00E95FBD"/>
    <w:rsid w:val="00EA093A"/>
    <w:rsid w:val="00EA1827"/>
    <w:rsid w:val="00EA2213"/>
    <w:rsid w:val="00EA7EF1"/>
    <w:rsid w:val="00EB7B12"/>
    <w:rsid w:val="00EC09BF"/>
    <w:rsid w:val="00EC1568"/>
    <w:rsid w:val="00ED442B"/>
    <w:rsid w:val="00ED6194"/>
    <w:rsid w:val="00EE0F05"/>
    <w:rsid w:val="00EE7632"/>
    <w:rsid w:val="00EF5647"/>
    <w:rsid w:val="00F0099E"/>
    <w:rsid w:val="00F02481"/>
    <w:rsid w:val="00F03564"/>
    <w:rsid w:val="00F060F7"/>
    <w:rsid w:val="00F11340"/>
    <w:rsid w:val="00F24333"/>
    <w:rsid w:val="00F24906"/>
    <w:rsid w:val="00F26089"/>
    <w:rsid w:val="00F26CB0"/>
    <w:rsid w:val="00F37F04"/>
    <w:rsid w:val="00F46182"/>
    <w:rsid w:val="00F56F13"/>
    <w:rsid w:val="00F67268"/>
    <w:rsid w:val="00F675EF"/>
    <w:rsid w:val="00F67B62"/>
    <w:rsid w:val="00F7709F"/>
    <w:rsid w:val="00F90EEC"/>
    <w:rsid w:val="00F97855"/>
    <w:rsid w:val="00FA3305"/>
    <w:rsid w:val="00FA4B73"/>
    <w:rsid w:val="00FA7000"/>
    <w:rsid w:val="00FC04E8"/>
    <w:rsid w:val="00FD13A5"/>
    <w:rsid w:val="00FD4050"/>
    <w:rsid w:val="00FD569F"/>
    <w:rsid w:val="00FD6D38"/>
    <w:rsid w:val="00FD7842"/>
    <w:rsid w:val="00FE1AEA"/>
    <w:rsid w:val="00FE73C6"/>
    <w:rsid w:val="00FF4C23"/>
    <w:rsid w:val="00FF6456"/>
    <w:rsid w:val="00FF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BC07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0E0"/>
    <w:pPr>
      <w:spacing w:line="360" w:lineRule="auto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T1"/>
    <w:link w:val="Balk1Char"/>
    <w:uiPriority w:val="9"/>
    <w:qFormat/>
    <w:rsid w:val="00CA4202"/>
    <w:pPr>
      <w:keepNext/>
      <w:numPr>
        <w:numId w:val="7"/>
      </w:numPr>
      <w:spacing w:before="80" w:after="840"/>
      <w:jc w:val="center"/>
      <w:outlineLvl w:val="0"/>
    </w:pPr>
    <w:rPr>
      <w:rFonts w:eastAsia="MS Mincho" w:cs="Times New Roman"/>
      <w:b/>
      <w:kern w:val="32"/>
      <w:szCs w:val="28"/>
      <w:lang w:val="x-none" w:eastAsia="ja-JP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37F3C"/>
    <w:pPr>
      <w:keepNext/>
      <w:keepLines/>
      <w:numPr>
        <w:ilvl w:val="1"/>
        <w:numId w:val="7"/>
      </w:numPr>
      <w:spacing w:before="480" w:after="360"/>
      <w:outlineLvl w:val="1"/>
    </w:pPr>
    <w:rPr>
      <w:rFonts w:eastAsiaTheme="majorEastAsia" w:cstheme="majorBidi"/>
      <w:b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437F3C"/>
    <w:pPr>
      <w:keepNext/>
      <w:keepLines/>
      <w:numPr>
        <w:ilvl w:val="2"/>
        <w:numId w:val="7"/>
      </w:numPr>
      <w:spacing w:before="480" w:after="360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437F3C"/>
    <w:pPr>
      <w:keepNext/>
      <w:keepLines/>
      <w:numPr>
        <w:ilvl w:val="3"/>
        <w:numId w:val="7"/>
      </w:numPr>
      <w:spacing w:before="480" w:after="36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437F3C"/>
    <w:pPr>
      <w:keepNext/>
      <w:keepLines/>
      <w:numPr>
        <w:ilvl w:val="4"/>
        <w:numId w:val="7"/>
      </w:numPr>
      <w:spacing w:before="480" w:after="360"/>
      <w:outlineLvl w:val="4"/>
    </w:pPr>
    <w:rPr>
      <w:rFonts w:eastAsiaTheme="majorEastAsia" w:cstheme="majorBidi"/>
      <w:b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437F3C"/>
    <w:pPr>
      <w:keepNext/>
      <w:keepLines/>
      <w:numPr>
        <w:ilvl w:val="5"/>
        <w:numId w:val="7"/>
      </w:numPr>
      <w:spacing w:before="480" w:after="360"/>
      <w:outlineLvl w:val="5"/>
    </w:pPr>
    <w:rPr>
      <w:rFonts w:eastAsiaTheme="majorEastAsia" w:cstheme="majorBidi"/>
      <w:b/>
      <w:color w:val="000000" w:themeColor="text1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rsid w:val="00ED6194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D6194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D6194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CA4202"/>
    <w:rPr>
      <w:rFonts w:ascii="Times New Roman" w:eastAsia="MS Mincho" w:hAnsi="Times New Roman" w:cs="Times New Roman"/>
      <w:b/>
      <w:kern w:val="32"/>
      <w:sz w:val="24"/>
      <w:szCs w:val="28"/>
      <w:lang w:val="x-none" w:eastAsia="ja-JP"/>
    </w:rPr>
  </w:style>
  <w:style w:type="character" w:customStyle="1" w:styleId="Balk2Char">
    <w:name w:val="Başlık 2 Char"/>
    <w:basedOn w:val="VarsaylanParagrafYazTipi"/>
    <w:link w:val="Balk2"/>
    <w:uiPriority w:val="9"/>
    <w:rsid w:val="00437F3C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437F3C"/>
    <w:rPr>
      <w:rFonts w:ascii="Times New Roman" w:eastAsiaTheme="majorEastAsia" w:hAnsi="Times New Roman" w:cstheme="majorBidi"/>
      <w:b/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3204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20403"/>
    <w:rPr>
      <w:rFonts w:ascii="Times New Roman" w:hAnsi="Times New Roman"/>
      <w:sz w:val="24"/>
    </w:rPr>
  </w:style>
  <w:style w:type="table" w:styleId="TabloKlavuzu">
    <w:name w:val="Table Grid"/>
    <w:basedOn w:val="NormalTablo"/>
    <w:uiPriority w:val="39"/>
    <w:rsid w:val="003204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2040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1">
    <w:name w:val="toc 1"/>
    <w:basedOn w:val="Normal"/>
    <w:next w:val="Normal"/>
    <w:autoRedefine/>
    <w:uiPriority w:val="39"/>
    <w:unhideWhenUsed/>
    <w:rsid w:val="00373B0B"/>
    <w:pPr>
      <w:tabs>
        <w:tab w:val="right" w:leader="dot" w:pos="8188"/>
      </w:tabs>
      <w:spacing w:after="100"/>
      <w:jc w:val="both"/>
    </w:pPr>
    <w:rPr>
      <w:rFonts w:cs="Times New Roman"/>
      <w:noProof/>
      <w:szCs w:val="24"/>
      <w:lang w:val="en-US" w:eastAsia="ja-JP"/>
    </w:rPr>
  </w:style>
  <w:style w:type="paragraph" w:styleId="TBal">
    <w:name w:val="TOC Heading"/>
    <w:basedOn w:val="Balk1"/>
    <w:next w:val="Normal"/>
    <w:uiPriority w:val="39"/>
    <w:unhideWhenUsed/>
    <w:qFormat/>
    <w:rsid w:val="0089368B"/>
    <w:pPr>
      <w:keepLines/>
      <w:numPr>
        <w:numId w:val="6"/>
      </w:numPr>
      <w:spacing w:before="240" w:line="259" w:lineRule="auto"/>
      <w:ind w:left="360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val="en-US" w:eastAsia="en-US"/>
    </w:rPr>
  </w:style>
  <w:style w:type="paragraph" w:styleId="T2">
    <w:name w:val="toc 2"/>
    <w:basedOn w:val="Normal"/>
    <w:next w:val="Normal"/>
    <w:autoRedefine/>
    <w:uiPriority w:val="39"/>
    <w:unhideWhenUsed/>
    <w:rsid w:val="0089368B"/>
    <w:pPr>
      <w:spacing w:after="100"/>
      <w:ind w:left="240"/>
    </w:pPr>
  </w:style>
  <w:style w:type="paragraph" w:styleId="T3">
    <w:name w:val="toc 3"/>
    <w:basedOn w:val="Normal"/>
    <w:next w:val="Normal"/>
    <w:autoRedefine/>
    <w:uiPriority w:val="39"/>
    <w:unhideWhenUsed/>
    <w:rsid w:val="0089368B"/>
    <w:pPr>
      <w:spacing w:after="100"/>
      <w:ind w:left="480"/>
    </w:pPr>
  </w:style>
  <w:style w:type="character" w:styleId="Kpr">
    <w:name w:val="Hyperlink"/>
    <w:basedOn w:val="VarsaylanParagrafYazTipi"/>
    <w:uiPriority w:val="99"/>
    <w:unhideWhenUsed/>
    <w:rsid w:val="0089368B"/>
    <w:rPr>
      <w:color w:val="0563C1" w:themeColor="hyperlink"/>
      <w:u w:val="single"/>
    </w:rPr>
  </w:style>
  <w:style w:type="paragraph" w:styleId="ResimYazs">
    <w:name w:val="caption"/>
    <w:basedOn w:val="Normal"/>
    <w:next w:val="Normal"/>
    <w:uiPriority w:val="35"/>
    <w:unhideWhenUsed/>
    <w:qFormat/>
    <w:rsid w:val="009A2CF5"/>
    <w:pPr>
      <w:spacing w:after="240" w:line="240" w:lineRule="auto"/>
    </w:pPr>
    <w:rPr>
      <w:iCs/>
      <w:color w:val="000000" w:themeColor="text1"/>
      <w:szCs w:val="18"/>
    </w:rPr>
  </w:style>
  <w:style w:type="paragraph" w:customStyle="1" w:styleId="TableCaption">
    <w:name w:val="TableCaption"/>
    <w:basedOn w:val="Normal"/>
    <w:link w:val="TableCaptionChar"/>
    <w:rsid w:val="00EA7EF1"/>
    <w:rPr>
      <w:sz w:val="22"/>
      <w:lang w:val="en-US"/>
    </w:rPr>
  </w:style>
  <w:style w:type="paragraph" w:styleId="ekillerTablosu">
    <w:name w:val="table of figures"/>
    <w:basedOn w:val="Normal"/>
    <w:next w:val="Normal"/>
    <w:uiPriority w:val="99"/>
    <w:unhideWhenUsed/>
    <w:rsid w:val="00D25E3E"/>
    <w:pPr>
      <w:spacing w:after="0"/>
    </w:pPr>
  </w:style>
  <w:style w:type="character" w:customStyle="1" w:styleId="TableCaptionChar">
    <w:name w:val="TableCaption Char"/>
    <w:basedOn w:val="VarsaylanParagrafYazTipi"/>
    <w:link w:val="TableCaption"/>
    <w:rsid w:val="00EA7EF1"/>
    <w:rPr>
      <w:rFonts w:ascii="Times New Roman" w:hAnsi="Times New Roman"/>
      <w:lang w:val="en-US"/>
    </w:rPr>
  </w:style>
  <w:style w:type="paragraph" w:styleId="ListeParagraf">
    <w:name w:val="List Paragraph"/>
    <w:basedOn w:val="Normal"/>
    <w:link w:val="ListeParagrafChar"/>
    <w:uiPriority w:val="34"/>
    <w:qFormat/>
    <w:rsid w:val="00EE0F05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2A7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A7514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204C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04C6B"/>
    <w:rPr>
      <w:rFonts w:ascii="Times New Roman" w:hAnsi="Times New Roman"/>
      <w:sz w:val="24"/>
    </w:rPr>
  </w:style>
  <w:style w:type="table" w:customStyle="1" w:styleId="TableGrid1">
    <w:name w:val="Table Grid1"/>
    <w:basedOn w:val="NormalTablo"/>
    <w:next w:val="TabloKlavuzu"/>
    <w:uiPriority w:val="39"/>
    <w:locked/>
    <w:rsid w:val="000807EA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C92B0D"/>
    <w:rPr>
      <w:color w:val="808080"/>
    </w:rPr>
  </w:style>
  <w:style w:type="paragraph" w:customStyle="1" w:styleId="UPPERCASE">
    <w:name w:val="UPPERCASE"/>
    <w:basedOn w:val="Normal"/>
    <w:next w:val="Normal"/>
    <w:link w:val="UPPERCASEChar"/>
    <w:locked/>
    <w:rsid w:val="00872E7E"/>
    <w:pPr>
      <w:spacing w:after="0" w:line="240" w:lineRule="auto"/>
      <w:contextualSpacing/>
      <w:jc w:val="both"/>
    </w:pPr>
    <w:rPr>
      <w:caps/>
      <w:lang w:val="en-US"/>
    </w:rPr>
  </w:style>
  <w:style w:type="character" w:customStyle="1" w:styleId="UPPERCASEChar">
    <w:name w:val="UPPERCASE Char"/>
    <w:basedOn w:val="VarsaylanParagrafYazTipi"/>
    <w:link w:val="UPPERCASE"/>
    <w:rsid w:val="00872E7E"/>
    <w:rPr>
      <w:rFonts w:ascii="Times New Roman" w:hAnsi="Times New Roman"/>
      <w:caps/>
      <w:sz w:val="24"/>
      <w:lang w:val="en-US"/>
    </w:rPr>
  </w:style>
  <w:style w:type="paragraph" w:customStyle="1" w:styleId="CoverPages">
    <w:name w:val="Cover Pages"/>
    <w:basedOn w:val="Balk1"/>
    <w:link w:val="CoverPagesChar"/>
    <w:locked/>
    <w:rsid w:val="003C2924"/>
    <w:pPr>
      <w:keepNext w:val="0"/>
      <w:numPr>
        <w:numId w:val="0"/>
      </w:numPr>
      <w:spacing w:before="0" w:after="160"/>
    </w:pPr>
    <w:rPr>
      <w:caps/>
      <w:szCs w:val="24"/>
    </w:rPr>
  </w:style>
  <w:style w:type="character" w:customStyle="1" w:styleId="CoverPagesChar">
    <w:name w:val="Cover Pages Char"/>
    <w:basedOn w:val="Balk1Char"/>
    <w:link w:val="CoverPages"/>
    <w:rsid w:val="008E6767"/>
    <w:rPr>
      <w:rFonts w:ascii="Times New Roman" w:eastAsia="MS Mincho" w:hAnsi="Times New Roman" w:cs="Times New Roman"/>
      <w:b/>
      <w:caps/>
      <w:kern w:val="32"/>
      <w:sz w:val="24"/>
      <w:szCs w:val="24"/>
      <w:lang w:val="x-none" w:eastAsia="ja-JP"/>
    </w:rPr>
  </w:style>
  <w:style w:type="character" w:styleId="AklamaBavurusu">
    <w:name w:val="annotation reference"/>
    <w:basedOn w:val="VarsaylanParagrafYazTipi"/>
    <w:uiPriority w:val="99"/>
    <w:semiHidden/>
    <w:unhideWhenUsed/>
    <w:rsid w:val="008E676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8E6767"/>
    <w:pPr>
      <w:spacing w:line="240" w:lineRule="auto"/>
      <w:jc w:val="both"/>
    </w:pPr>
    <w:rPr>
      <w:sz w:val="20"/>
      <w:szCs w:val="20"/>
      <w:lang w:val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8E6767"/>
    <w:rPr>
      <w:rFonts w:ascii="Times New Roman" w:hAnsi="Times New Roman"/>
      <w:sz w:val="20"/>
      <w:szCs w:val="20"/>
      <w:lang w:val="en-US"/>
    </w:rPr>
  </w:style>
  <w:style w:type="paragraph" w:customStyle="1" w:styleId="Appendix">
    <w:name w:val="Appendix"/>
    <w:basedOn w:val="Balk2"/>
    <w:link w:val="AppendixChar"/>
    <w:qFormat/>
    <w:rsid w:val="008B16B0"/>
    <w:pPr>
      <w:numPr>
        <w:ilvl w:val="0"/>
        <w:numId w:val="5"/>
      </w:numPr>
    </w:pPr>
  </w:style>
  <w:style w:type="character" w:customStyle="1" w:styleId="Balk4Char">
    <w:name w:val="Başlık 4 Char"/>
    <w:basedOn w:val="VarsaylanParagrafYazTipi"/>
    <w:link w:val="Balk4"/>
    <w:uiPriority w:val="9"/>
    <w:rsid w:val="00437F3C"/>
    <w:rPr>
      <w:rFonts w:ascii="Times New Roman" w:eastAsiaTheme="majorEastAsia" w:hAnsi="Times New Roman" w:cstheme="majorBidi"/>
      <w:b/>
      <w:iCs/>
      <w:color w:val="000000" w:themeColor="text1"/>
      <w:sz w:val="24"/>
    </w:rPr>
  </w:style>
  <w:style w:type="character" w:customStyle="1" w:styleId="ListeParagrafChar">
    <w:name w:val="Liste Paragraf Char"/>
    <w:basedOn w:val="VarsaylanParagrafYazTipi"/>
    <w:link w:val="ListeParagraf"/>
    <w:uiPriority w:val="34"/>
    <w:rsid w:val="008B16B0"/>
    <w:rPr>
      <w:rFonts w:ascii="Times New Roman" w:hAnsi="Times New Roman"/>
      <w:sz w:val="24"/>
    </w:rPr>
  </w:style>
  <w:style w:type="character" w:customStyle="1" w:styleId="AppendixChar">
    <w:name w:val="Appendix Char"/>
    <w:basedOn w:val="ListeParagrafChar"/>
    <w:link w:val="Appendix"/>
    <w:rsid w:val="002D1682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Balk5Char">
    <w:name w:val="Başlık 5 Char"/>
    <w:basedOn w:val="VarsaylanParagrafYazTipi"/>
    <w:link w:val="Balk5"/>
    <w:uiPriority w:val="9"/>
    <w:rsid w:val="00437F3C"/>
    <w:rPr>
      <w:rFonts w:ascii="Times New Roman" w:eastAsiaTheme="majorEastAsia" w:hAnsi="Times New Roman" w:cstheme="majorBidi"/>
      <w:b/>
      <w:sz w:val="24"/>
    </w:rPr>
  </w:style>
  <w:style w:type="character" w:customStyle="1" w:styleId="Balk6Char">
    <w:name w:val="Başlık 6 Char"/>
    <w:basedOn w:val="VarsaylanParagrafYazTipi"/>
    <w:link w:val="Balk6"/>
    <w:uiPriority w:val="9"/>
    <w:rsid w:val="00437F3C"/>
    <w:rPr>
      <w:rFonts w:ascii="Times New Roman" w:eastAsiaTheme="majorEastAsia" w:hAnsi="Times New Roman" w:cstheme="majorBidi"/>
      <w:b/>
      <w:color w:val="000000" w:themeColor="text1"/>
      <w:sz w:val="24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D6194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D619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D619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hapter">
    <w:name w:val="Chapter"/>
    <w:basedOn w:val="ListeParagraf"/>
    <w:link w:val="ChapterChar"/>
    <w:rsid w:val="00CA4202"/>
    <w:pPr>
      <w:numPr>
        <w:numId w:val="8"/>
      </w:numPr>
      <w:spacing w:after="600"/>
      <w:ind w:left="720"/>
      <w:contextualSpacing w:val="0"/>
      <w:jc w:val="center"/>
    </w:pPr>
    <w:rPr>
      <w:rFonts w:cs="Times New Roman"/>
      <w:b/>
      <w:caps/>
      <w:szCs w:val="24"/>
      <w:lang w:val="en-US"/>
    </w:rPr>
  </w:style>
  <w:style w:type="character" w:customStyle="1" w:styleId="ChapterChar">
    <w:name w:val="Chapter Char"/>
    <w:basedOn w:val="ListeParagrafChar"/>
    <w:link w:val="Chapter"/>
    <w:rsid w:val="00CA4202"/>
    <w:rPr>
      <w:rFonts w:ascii="Times New Roman" w:hAnsi="Times New Roman" w:cs="Times New Roman"/>
      <w:b/>
      <w:caps/>
      <w:sz w:val="24"/>
      <w:szCs w:val="24"/>
      <w:lang w:val="en-US"/>
    </w:rPr>
  </w:style>
  <w:style w:type="character" w:customStyle="1" w:styleId="Style1">
    <w:name w:val="Style1"/>
    <w:basedOn w:val="VarsaylanParagrafYazTipi"/>
    <w:uiPriority w:val="1"/>
    <w:rsid w:val="003B69BE"/>
    <w:rPr>
      <w:rFonts w:ascii="Times New Roman" w:hAnsi="Times New Roman"/>
      <w:b/>
      <w:sz w:val="24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D63C0"/>
    <w:pPr>
      <w:jc w:val="left"/>
    </w:pPr>
    <w:rPr>
      <w:b/>
      <w:bCs/>
      <w:lang w:val="tr-TR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D63C0"/>
    <w:rPr>
      <w:rFonts w:ascii="Times New Roman" w:hAnsi="Times New Roman"/>
      <w:b/>
      <w:bCs/>
      <w:sz w:val="20"/>
      <w:szCs w:val="20"/>
      <w:lang w:val="en-US"/>
    </w:rPr>
  </w:style>
  <w:style w:type="character" w:customStyle="1" w:styleId="FormComponents">
    <w:name w:val="Form Components"/>
    <w:basedOn w:val="VarsaylanParagrafYazTipi"/>
    <w:uiPriority w:val="1"/>
    <w:rsid w:val="00D91538"/>
    <w:rPr>
      <w:rFonts w:asciiTheme="minorHAnsi" w:hAnsiTheme="minorHAnsi"/>
      <w:color w:val="auto"/>
      <w:sz w:val="16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8111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811183"/>
    <w:rPr>
      <w:rFonts w:ascii="Courier New" w:eastAsia="Times New Roman" w:hAnsi="Courier New" w:cs="Courier New"/>
      <w:sz w:val="20"/>
      <w:szCs w:val="20"/>
      <w:lang w:val="en-US"/>
    </w:rPr>
  </w:style>
  <w:style w:type="paragraph" w:styleId="GvdeMetni">
    <w:name w:val="Body Text"/>
    <w:basedOn w:val="Normal"/>
    <w:link w:val="GvdeMetniChar"/>
    <w:uiPriority w:val="1"/>
    <w:qFormat/>
    <w:rsid w:val="0014552D"/>
    <w:pPr>
      <w:widowControl w:val="0"/>
      <w:spacing w:after="0" w:line="240" w:lineRule="auto"/>
      <w:ind w:left="588" w:firstLine="573"/>
    </w:pPr>
    <w:rPr>
      <w:rFonts w:eastAsia="Times New Roman"/>
      <w:szCs w:val="24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14552D"/>
    <w:rPr>
      <w:rFonts w:ascii="Times New Roman" w:eastAsia="Times New Roman" w:hAnsi="Times New Roman"/>
      <w:sz w:val="24"/>
      <w:szCs w:val="24"/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FE1AE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yperlink" Target="https://journals.ieeeauthorcenter.ieee.org/wp-content/uploads/sites/7/IEEE_Reference_Guide.pdf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jpg"/><Relationship Id="rId2" Type="http://schemas.openxmlformats.org/officeDocument/2006/relationships/numbering" Target="numbering.xml"/><Relationship Id="rId16" Type="http://schemas.openxmlformats.org/officeDocument/2006/relationships/hyperlink" Target="https://journals.ieeeauthorcenter.ieee.org/wp-content/uploads/sites/7/IEEE_Reference_Guide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3.jpg"/><Relationship Id="rId10" Type="http://schemas.microsoft.com/office/2011/relationships/commentsExtended" Target="commentsExtended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2.jp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C27D18C5F024283ADD9E4A37CC9EBE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96BC6F4-A0D0-44C2-9DE3-CF45809DE9F3}"/>
      </w:docPartPr>
      <w:docPartBody>
        <w:p w:rsidR="009761FB" w:rsidRDefault="003A3CAE" w:rsidP="003A3CAE">
          <w:pPr>
            <w:pStyle w:val="4C27D18C5F024283ADD9E4A37CC9EBE7"/>
          </w:pPr>
          <w:r w:rsidRPr="003A1C00">
            <w:rPr>
              <w:color w:val="808080"/>
            </w:rPr>
            <w:t>[DEFENS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3A68"/>
    <w:rsid w:val="00030646"/>
    <w:rsid w:val="00051BCC"/>
    <w:rsid w:val="00061DE6"/>
    <w:rsid w:val="00075B51"/>
    <w:rsid w:val="0009722A"/>
    <w:rsid w:val="000B10D5"/>
    <w:rsid w:val="000C4897"/>
    <w:rsid w:val="000E6314"/>
    <w:rsid w:val="00114269"/>
    <w:rsid w:val="001F37B3"/>
    <w:rsid w:val="00223923"/>
    <w:rsid w:val="002E2DC5"/>
    <w:rsid w:val="0031296F"/>
    <w:rsid w:val="00352714"/>
    <w:rsid w:val="003A3CAE"/>
    <w:rsid w:val="003B016C"/>
    <w:rsid w:val="003B482C"/>
    <w:rsid w:val="004A009A"/>
    <w:rsid w:val="004C6F2B"/>
    <w:rsid w:val="004D1CAB"/>
    <w:rsid w:val="005B2C9A"/>
    <w:rsid w:val="005F4133"/>
    <w:rsid w:val="006A26E3"/>
    <w:rsid w:val="007158BF"/>
    <w:rsid w:val="00754D5A"/>
    <w:rsid w:val="00763295"/>
    <w:rsid w:val="007C6E82"/>
    <w:rsid w:val="007F448B"/>
    <w:rsid w:val="008308C0"/>
    <w:rsid w:val="008640D7"/>
    <w:rsid w:val="00892CD5"/>
    <w:rsid w:val="008D1514"/>
    <w:rsid w:val="00946BC4"/>
    <w:rsid w:val="00947C54"/>
    <w:rsid w:val="009761FB"/>
    <w:rsid w:val="009A113A"/>
    <w:rsid w:val="009A5D41"/>
    <w:rsid w:val="00A06DC1"/>
    <w:rsid w:val="00A23689"/>
    <w:rsid w:val="00A57384"/>
    <w:rsid w:val="00A83A68"/>
    <w:rsid w:val="00A9774D"/>
    <w:rsid w:val="00B4698E"/>
    <w:rsid w:val="00B5051C"/>
    <w:rsid w:val="00B612F8"/>
    <w:rsid w:val="00BE0E25"/>
    <w:rsid w:val="00BF7BD9"/>
    <w:rsid w:val="00CC4694"/>
    <w:rsid w:val="00CE55B5"/>
    <w:rsid w:val="00D5335F"/>
    <w:rsid w:val="00D745D5"/>
    <w:rsid w:val="00D93026"/>
    <w:rsid w:val="00E300B8"/>
    <w:rsid w:val="00E60003"/>
    <w:rsid w:val="00E84497"/>
    <w:rsid w:val="00F03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3A3CAE"/>
    <w:rPr>
      <w:color w:val="808080"/>
    </w:rPr>
  </w:style>
  <w:style w:type="paragraph" w:customStyle="1" w:styleId="4C27D18C5F024283ADD9E4A37CC9EBE7">
    <w:name w:val="4C27D18C5F024283ADD9E4A37CC9EBE7"/>
    <w:rsid w:val="003A3CAE"/>
    <w:rPr>
      <w:kern w:val="2"/>
      <w:lang w:val="tr-TR" w:eastAsia="tr-TR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589D60-6412-4B46-A183-9C978BF16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7</Words>
  <Characters>11099</Characters>
  <Application>Microsoft Office Word</Application>
  <DocSecurity>0</DocSecurity>
  <Lines>92</Lines>
  <Paragraphs>2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20T08:39:00Z</dcterms:created>
  <dcterms:modified xsi:type="dcterms:W3CDTF">2024-01-09T11:41:00Z</dcterms:modified>
</cp:coreProperties>
</file>